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tAzff/B/Dn6aoklXInv5hh2ZeZmTEzvmyMbcoUdTL3 +yWJUjSXoZEx17lPjMxctvn6MteZuW/mkutXqCiKdL+cev3+6Nvn21EpnNMpPR//nDqX9+Xzfp33 5/P63I5KRARERERERESkM0aGbgAREREREdHLhokWERERERGRjjHRIiIiIiIi0jEmWkRERERERDrG RIuIiIiIiEjHmGgRERERERHpWIVNtBISEnD48OFSr/eDDz6Al5cX1Go1Pv/8c1y4cKHI9544cQKx sbHFlnn06FHs37+/0D4tWbIEPXv2RP/+/eHp6Yng4GAAwJw5c5CZmVmgLEMtl9JkqD4+fvwYPj4+ UKvVcHd3x4EDBwAAarUaaWlpz13u837+1KlTSjwU18bn5e/vjxs3bmDVqlWIjo5+obL0yVAx0blz Zxw/flz5/0Vj4eHDh/D29oZarYanpyf27dtX4D1LlizBkSNHnruOp4mOjkbbtm3h5eUFLy8vDBgw oMg5rLzERkkYen3i5eWFfv364fjx44iOjsbYsWO13hcXF4clS5YU+p0vTN7YFMbV1bXIzxX2WlBQ ULH1qdVqeHl5wcPDA2+88Qays7Px22+/wd3dHZ999hlOnjxZbBkvg7K2biosDvT5fT116hQ6duwI Ly8vuLm5YcWKFUW+Ny/WnhaPFY2h4ufJMchbj125cgVXr14t9DO6mIvKCxNDN8BQrl27hpMnT6Jj x46lWm+VKlWwYcMGAMCDBw8wfPhwbNu2DSqVqsB7d+3ahYEDB6JGjRpPLfPdd98FkBu4hfVp4sSJ eO+99wAAI0eOxM2bN+Hv719oWYZaLqXJUH0MCgqCh4cHWrdujeTkZPTt2xetW7cudOyfxYt8/snP FtVGa2vrF2rjkCFDXujz+maomDA3N0dISAjCwsJgbGz8wrHg7++P4cOHo2XLlsjMzMSIESNQv359 NGnSREctLt5bb72FRYsWAQD279+P0NBQTJw4scj3l/XYKImysD55+PAhRo0ahZCQkAJxZG9vj9Gj R+PUqVN6nW8Ke2369OnFlhkaGgoAWLt2LXr27AmVSoVly5Zh/fr1SE5OxpEjR9CmTZvnb3Q5UdbW TYXR9/e1e/fumDRpEgDA09MTrq6ucHBwKPC+vFh70Xh+mRgqfp4cg7z/9+/fD2dnZ7z66qsl+tzL qsImWhs3bsSFCxfQpUsXPHr0CKtXrwYAjB07Fm3btsWSJUvw559/IiEhAWPGjEHjxo0REBAAMzMz JCYmonv37jhw4ADs7Ozw9ddfK+Vu27YNP/30k/L/u+++W+TE5ODggNdeew1XrlyBhYUFgoKCoNFo 0KlTJ3Tp0gVHjx7F3bt3lZWnkZERQkJCMGPGDKSkpMDGxgbBwcHYu3cvUlNTcfLkSaVPb7zxhlJP 3m9SazQaZGRkwNzcHGq1GitXrsTXX3+N8PBwGBkZYd68eVrL5dKlS/j5559hbGyMiRMnolWrVnBx cUHdunURERGBwMBANGzYEN7e3sjJyYGzs3ORCVxZYoixz8zMxN27d5WVl5WVFTZv3gwrKytlfM6d O4d58+YhOzsb/fr1g6OjI3bt2oVp06bhypUr+P777zFu3Dj4+/sjLS0NTZs2xZQpU5TPHz58GGvX rkVGRgbeeecdjBs3Dmq1GrVr18bVq1cxaNAg9OzZE4GBgbh9+zasrKzwf//3f0p7n9bG8+fPY8GC BcjKykL9+vXh7e2NoKAgLF++HAkJCZg0aRKCg4MxZcoUpKenIysrC8uWLQOQG3/+/v4YNGgQTExM tOJ80KBBGDRoECpXroxmzZrh0aNHuHTpEoyMjDB//nxUr15dX2GgxVDzgYWFBbp06YL169dj0KBB yljeunVLazm99dZb2LVrFwIDAzFgwAD0798fbdu2xbhx45S9vg8ePICRkRFatmwJADAzM8PgwYPx 008/4fLly9i+fTuMjIyUuSE+Pr5ALD05znPmzMGgQYPQoEEDnDt3Dt26dcPgwYPh7e2NuLg4WFhY YNGiRbCwsFD6lNcHAEhOTkalSpWQnp6OyZMn49GjR6hRowbmzJmjvDcvNrKysjB9+nRkZmbC1dUV n332Gfz8/PD48WMkJSVhwYIFOH36NA4fPoykpCRoNBqsWrUK+/btw6ZNm5CTkwMfHx+DbJAbKn7y L+uUlBRYWFhARHD79m0MGTIE8fHxmDFjBmxtbREcHAy1Wg0g97v+5LIVEfj6+sLS0hJJSUkACsbh oEGDlPo8PT1hZ2eHqKgoDB8+HF27dsWjR48watQoxMTEYMyYMejYsSNcXV3x448/FlgG77//vtYy TElJwf79+7Fp0ybcvHkT1atXh7+/PxITEzFjxgwAwDfffIOTJ0/C3Nwcs2fPxp07d5R144QJE5R+ dO3aFQMHDtTV8JaasrZuAoDFixcjPj4ejo6O+PLLL5/p+2piYgJvb2+YmprC2NgYn3/+OerUqYNp 06ZBpVLhzTffhLe3t9YyyIvprKwsqFQqWFtbK3U2atQIarUa3377rdZn0tPTMWbMGKSnp6N69eoI CQnR8ciUD2Vhuza/7du3Y9++fWjTpg3mzp2LqKgoPHr0CF988QWA3G2eAQMGIDU1FQsWLECdOnWK LOvOnTuYPn06srKyUKlSJSxfvhzDhw9HRkYGHj58CEdHR7Rp0wa//vorAOD8+fM4dOgQ7OzsnmdR 6pZUUCdPnpTg4GDJyckRV1dXyczMlLS0NOnXr59kZ2fLhg0bRETkxo0bMmbMGImKipKePXtKTk6O rFixQhYuXCgiIv369ZOUlJQS1+vq6qr1f0hIiBw7dkxGjRolt27dEhGR0aNHS3R0tPj5+cn169fl 5MmTMnLkSBERWbdunWzevFlERDZv3ixr166VHTt2yMaNG+XUqVMSHBysVf7ixYulR48e4uXlJf37 95fvv/9eRETUarWkpKRI7969JSkpSc6fPy83btxQlkt8fLx4eHiIiEh8fLy4ubmJiEibNm0kIyND zp07JxMnTpRDhw7JV199JSIiu3btKvkAGJAhxj42NlaGDRtW6Gt5Y+Hh4SEJCQmSnZ0tnp6ekp6e Ln379hURkYULF8rx48flyy+/lGPHjomIyKxZs+TMmTOiVqslNTVVNm3aJJmZmZKdnS0ff/yxiIh0 7txZ4uPj5cGDB9K3b1+5ePGi+Pn5iYjIxo0bteLlaW386aefJD4+XkRE3NzcJCUlRQYPHixJSUny ww8/yLZt2+T8+fNy9uxZERGZN2+eHDx4UPz8/OTatWvKY2Fx7unpKZcvXxYRKRCPpcWQ80FmZqb0 6tVLYmNjlbEsbDn1799fsrKyxMXFRUJCQuTo0aOybt06paxz587JzJkztcq/efOm+Pj4yI4dO+TL L78Ukdw54dChQ4XG0pPjnJycLJ6ennLhwgXJzMyUbt26SVJSknh6ekpGRob88ccfEhMTo9QXFRUl b7/9tqjVavHy8pLJkydLYmKirF+/XrZu3SoiuXPYrl27CsTGyJEj5c6dO0ob79y5IwcPHhQRke+/ /15CQ0Nl+/btMn36dBERCQoKkj/++EPGjBkjV69elbi4ODl69GiJl70uGSp+unbtKmq1WtRqtQwb NkyuXr0qUVFR0qNHD8nOzpYTJ05IUFCQREVFydixY5V1RGHLdubMmXL69GkREenTp49cv3690DjM W4d17dpVYmJiJDk5Wfr06SMiueuHlJQUiYyMlCFDhohIbowXtgyetHPnTtmyZYuIiJw5c0bee+89 SUpKkr///lvGjBkjly9fFh8fHxERCQ8Pl4CAAK11Y2hoqGzcuFFERHbs2FHiZViWlLV1k5+fn/zy yy8iIuLp6SlxcXHP9H2dM2eOnDhxQkREBgwYIIcPH5bhw4fLzZs3RURk/PjxcunSJa3+v/fee6JW q6Vr167i7e2ttOP69esi8r/1ZV4curi4yLVr12TChAmi0Whk3759kpycXMIl/nIpK9u1arVa0tLS ZPHixXL48GFJSEhQvpNHjhyRuXPnysmTJ2XgwIEiIvLjjz/KqlWrCi07b+yPHDmibBN4e3vLtWvX REQkLS1NBgwYINHR0cpnvv32WwkNDS1x+/Wtwh7RyvPw4UNERUUpe5MTEhKQnZ2NuLg4TJo0CcbG xsjJyQEANGjQACqVClZWVsrpfFWqVEFmZiYsLS0B5Gb+u3btApB7WLS4zD8mJgY1atTA7du3MXXq VIgIkpOTcffuXa331a9fH0DuHsY+ffoAAJydnfHDDz/A1tYWgPbezfzynzqYn0qlwoQJE5TD9JMn T1Zei4qKUk43srOzg0ajAQDUqVMHZmZmsLe3R2ZmJjp06IArV65gwIABaNKkiXLaR3lQmmNva2uL uLg4rfrPnDmjdUTpP//5D8aMGaO05cGDB2jdujX+/PNPnD17FmPHjsWaNWtw6dIlLF++HGlpafjH P/6hfN7a2hqTJk1ClSpVlOt8rK2tlT06GRkZuH37tnIYv3nz5lrn2hfVRicnJ9jZ2WHGjBmwtLRE fHw8cnJy0LVrVxw6dAgHDx5EcHAwEhISsGjRImzduhWRkZHKkZX8CotzlUqFevXqAUCR8VhaDDEf mJqaYvz48cr56vLfIxJPLicHBwccPXoUPXv2xIkTJ6DRaNC7d2+lnGrVqiEmJkar7Lt376JmzZoA /jeH5ImIiNCKpRYtWhQ6zgDg5OQEU1NTWFpawsrKCv369cOoUaNQpUoVBAYGapWb/9TB/HVdvHgR P//8MzIzM9GlS5cCyz4uLk6Jg9GjRyMhIQH79u3D3r178fDhQ7Rv3x4A0LBhQwBQ5iBfX18sXboU 9+/fh5eXVxEjWzpKO37ynzqYJzo6Gk5OTjAyMoKdnR0yMjIAaK8fqlSporVs27Vrh9u3b6Nx48YA gGbNmhUZh3lq1KihtNvIyAjZ2dmoW7eu0vb09HTlvUZGRoUug/z27t2L2bNnAwCqVq2KZs2awcrK Cq+//jqio6MRERGB8+fPK2NsY2MD4H9x7erqiiVLlqB///5o165dSYesTCpL66a89YWdnZ3WmBb3 fW3Xrh0iIiIwcuRIALnbKyKC+Ph4pezmzZvj1q1baNasmVJu/lMHp02bhkOHDmm17cntHJVKhVde eQWtWrXCkCFDULt2bWWuqKhKex4yMtK+3UNqairMzMyU/y0sLHD+/HkcP34c6enpyjopf2zln1tE BKmpqahcubJSZ7Vq1bB06VKYm5sjIiIC2dnZAIDAwEAMHjwYtWvXBpB7Zs/Nmzcxd+5cHS3NF1dh Ey2VSgURga2tLZycnPDdd98hJycHq1evxo0bNxAREYFvvvkGBw8exI8//ljicnv37q218fOk/JNE bGwsbt68iYYNG6J+/fr44osv4ODggK1bt8LR0REAlC9DXvLi6OiI8+fPo1mzZjh//jzq1q2rlJnX p5IQEWRnZ+PEiRNYtmwZjh8/ji1btqBTp04QEdSpU0e5iPHhw4eFlisiOH36NJo2bYrhw4fD19cX N27cwCuvvFKiNhiKIcbe1NQUjo6OOHv2LFq1aoXHjx9j+vTp2LBhg7JsX3nlFaxcuRKVKlXCmjVr UL16dXz00UdYsGABGjduDJVKBUdHR3z88cd4/fXX8e9//xuNGjUCkDsWixYtwq+//oq4uDgcPHhQ 6Wt+9erVU1578iLVp7Ux77RSY2NjdO/eXTk9Z/LkyTAzM0OVKlXwzTffoEePHujYsSPGjh1baMwU FuciAiMjI2RmZhaIx9JKtgw9H3To0AFhYWG4du0aVCpVgeXUoEEDtGvXDitWrEBQUBD+/PNPXL9+ HU5OTkpZdevWRUpKCv766y+0bNkSaWlpWL16Nfz8/BAeHl4gFgqLpYkTJyrj/NFHH2nNLXntjYuL Q0xMDFatWoUffvgBe/bsgYeHR4E+PVlXmzZt0K1bNxw/fhympqYFLnC2tbVFVFQU6tSpg3HjxuGN N96As7MzPDw8MHfu3CLnoF27dik3XBgwYIBBri81dPyU9Pm813bu3Flg2darVw8XL15E27Ztce3a NQCFf1/zxMXFISEhAaampsjMzISxsXGRY3TlypVil0FMTIxW8nT37l2kpaXh7t27qF69OurXr492 7dohKCgIMTExOHbsGID/xeahQ4fQrVs3+Pr6ol+/fvDw8FA21MqLsrZuyu/JsS3J97VevXq4dOkS 2rZti/DwcLzxxhuoVq0abt68CScnJ1y4cAFvvvlmkfU4ODggOzsb5ubmiIuLQ926dREVFaX1PhHB 9evXYWlpibVr12LhwoUv/XXmRTHUPFSrVi2cP38er7/+Oh48eADgf8lXTk4OfvvtN5ibm2PatGkI DQ1FZGTkU+u7evUq1q1bh+DgYDx48AA2NjaYOnUqvL290bBhQ7i5uQEAVqxYgcaNG+Odd94BkLuz es2aNcopk2VFhU206tWrh99//x0dOnRQ7naUnp4Od3d3ODo64v79+3B3d0fNmjWRmJgIQDcX7iUn J8PLywsqlQpGRkaYOXMmAGD8+PGYOHEi0tPT8eqrr6JPnz5wdnbG1KlT4ePjo3y+T58+8PX1xc8/ /ww7OzuEhIRg9+7dBfrUtm3bp7ZDpVLB2NgYWVlZcHV1haWlJQICAmBjY6OU0bVrV7i7uyM7O1s5 pzb/MsjbkzRq1CisXr0aNWrUUPY2l2WGGvuAgAAEBARg4cKFyMjIwMSJE2FrawuVSgWVSoUxY8Zg 0KBByMjIQMeOHWFmZobGjRsjOjoaw4YNA5B7IXJgYCCSk5Ph4OCAefPmKe1r27YtXFxcUKVKFdjb 2yM1NbXAeDVv3hw2Njbw8PCAg4ODsheouDZ+8MEH6Nu3L6ytrVG9enU8ePBA2cjv2rUrgNxk4csv v8SqVatgaWmp7CXNf9Gyt7e3Vpx/9tlnyutmZmYF4rG0GCom8pfh7++PHj16ACh8Pmjfvj1mzZqF pk2bFjgamWf+/PmYNm2asnNkwIABePXVVxEeHl6g3qFDhyIgIECJpfnz56Nr164FxvnJGLK3t8el S5fg5uaGypUrK0chCutTnj59+sDPzw+bNm2CmZmZcg1F/tiYMGEC/Pz8oNFo4OrqCmdnZ/j4+OBf //oXbGxsYGpqiqpVqxaoq1GjRnBzc4O1tTX69ev3LItfZ8pC/Dzt+bw5Ju/vt99+GxMmTNBatsOG DYO3tzdWrVqlvO/JOPzss8+UMo2NjTFt2jTcu3cP48ePL7I9eTuIClsGeR4+fKicmQHkzgUjRoyA Wq2GsbExvvzySzRq1Ah79uyBWq1Geno6AgMDlaN1QO7e8UmTJqFy5cp47bXXyl2SBZS9dVN+T8ZQ Sb6vgwcPhq+vL1auXInU1FSYmJjAx8cH06ZNg0ajQbt27fD6669r1fPvf/9buU7Xzs4OI0eORLVq 1TBt2jTUr18ftWrV0up33o6p4OBgbN26FVWrVsXgwYNfeJmUR4aKnwkTJmDKlCnKgYG8sxyaNGmC RYsW4dtvv8XixYvRr18/1KhRQyuWCtOkSROkpaXB3d0dLVu2RLVq1dC5c2eMHTsWtra2sLCwwH/+ 8x8sW7YMb775Jn7//XfY2dkhLS0NycnJytE2Pz8/raOlhqKSkh4CISIiIgKUm1wQFeXQoUNo3Lgx 6tSpg4EDB8LPz085PZWooqiwR7SIiIjo+ZSXa3HJcKpXr45x48bBxMQEzs7OTLKoQtLbEa2//voL W7ZsgZWVFezs7DBq1CgAub8NdebMGaSnp2P06NFa53wTERERERG9DPR2RCsxMRFBQUGwtLTU+u2N nTt3Yt26dYiKisLKlSuV38cgIiIiIiJ6WRgV/5bn895778HS0hIrVqxAz549ledNTU0BADVr1sT9 +/efqUyNRoOoqCjlVuNET2KMUHEYI1QcxggVhzFCxWGMEKDHI1opKSmYPXs2evbsibffflt5Pu+W j/fu3UP16tWL/HxYWBjCwsK0nsvMzMT169dx4MAB1K1bVz8Np3KDMULFYYxQcRgjVBzGCBWHMUJF 0ds1WlOmTMGdO3dQu3ZtGBkZwdzcHNOnT8eePXtw7NgxpKSkYNKkScqtOksiKioKnTt3ZtBSkRgj VBzGCBWHMULFYYxQcRgjBOjxiNaTv62Sp1u3bujWrZu+qiUiIiIiIjI4vV2jRUREREREVFEx0SIi IiIiItIxJlpEREREREQ6xkSLiIiIiIhIx5hoERERERER6RgTLSIiIiIiIh1jokVERERERKRjTLSI iIiIiIh0jIkWERERERGRjjHRIiIiIiIi0jEmWkRERERERDrGRIuIiIiIiEjHmGgRERERERHpGBMt IiLSm/DwcMycORPh4eGGbgoREVGpYqJFRER6ExoaisOHDyM0NNTQTSEiIipVTLRKiHtliYieXWpq qtYjERFRRcFEq4S4V5aIiIiIiEqKiVYJca8sUUE80ktERERUOCZaRPTceKSXiIiIqHBMtIjoufFI LxEREVHhmGgRERERlRM8ZZuo/GCiRURERFRO8JRtovJDr4nW7du30atXL63ndu7cicGDB8Pf3x87 d+7UZ/VERERELxWesk1Ufugt0YqLi8O2bdtgaWmp9fzp06dRs2ZNAECLFi30VT0REREREZHB6C3R sre3h4+PT4FEq3fv3vjiiy/g6+uLr776Sl/VExERERERGYyJvisQEa3/z549ixYtWsDKyuqpnwsL C0NYWJjWc5mZmTpvH5VfjBEqDmOEisMYoeIwRqg4jBEqit4TLZVKBQCYNWsW/Pz8YGdnhylTpgAA hg0bVuTn3Nzc4ObmpvVcVFQUOnfurL/GUrnCGKHiMEaoOGUtRsLDw/Hjjz/C1dUVzZo1M0gbSFtZ ixEqexgjVBS9J1qrVq0CAAQGBgIAXFxc4OLiou9qiYiIyp3Q0FCcOnUKqampmDNnjqGbQ0REL4C3 dyciIiojKuId5fi7UET0smKiRURERAbD34UiopcVEy0iIiIymIp4FI9InyriUeKy2mcmWkRERERE L4mKeJS4rPaZiRYRERER0UuiIh4lLqt9ZqJFRERERESkY3q/vTsREZVNOTk5iIyM1GsdGRkZyuPt 27f1Uke9evVgZMT9hkREVLYw0SIiqqAiIyNxYoY7alpb6K2O9GgAUCE9+hpuLRyg8/JjEtOAaVvg 6Oio87KJiIheBBMtIqIKrKa1BerY6C/RMjfJACAwNzFCHRtzvdVDRERU1vBcCyIiIiIiIh1jokVE RERERKRjPHWQihQeHo4ff/wRrq6uaNasmaGbQ8+INzogIiIiMhwmWlSk0NBQnDp1CqmpqZgzZ46h m0PPKDIyEudmTUWtqtZ6qyPrbpTyGLt4ns7Lv/c4EQicyRsdEBFVYNzxS+UVEy0qUln98TcquVpV rVHXpqreyjczMVEe9VkPERFVXNzxS+XVS5Fo8RQpKgu4x42IiEj3uOO3/NP3tnpZ3U5/KRKtyMhI nJu5CLWtbfRWR9bdWOXx/qLvdF7+3cQEYOo4niJVjnGPGxG9bLgj89lweREVLjIyEhtCXFFNTz/z 8TDWDIARHsZexe41/XRefnxCBrx8fnzm7fSXItECgNrWNqhrY6e38s2MTZVHfdZD5Rf3uBHRyyYy MhL/ntsHDlUr6a2O5HvGAFRIvncNZ5d76bz8B4/T8aHf1lLZkRkZGYlt8z+DfVX9/Wbc4xgTAEZ4 HHMVh1d56rz8uMcZ6D3xB+74JZ2rZmMOBzv9/G6jqYn899FIb3U8j5cm0SIiIiLdc6haCbVs9bfh YmaiASAwMzFCLVszvdVTWuyrmqOGHjf0TE2y//topNd6iOjF8bgwERERERGRjpUo0dq0aZPW/2vX rtVLY4iIXmbh4eGYOXMmwsPDDd0UIiIi0rOnnjq4c+dOhIaG4tatW9ixYwdEcs9/tLS0xMCBA0ul gURELwveMIWIiKjieGqi9emnn+LTTz/Fpk2b4OHh8cyF3759G+PHj8eOHTuU544fP46dO3cCANzd 3dGyZctnLpeIqDziDVOIiIgqjhLdDKNRo0b4/fffodFo8O2336Jv3774+OOPn/qZuLg4bNu2DZaW llrPr1u3DsuXL4dGo4G3tzeWLVv2/K0nIiIiIoOqqL+RRFScEiVaISEhWL58OXx9fbF27VoMGTKk 2ETL3t4ePj4+GDJkSIHXjI2NYWxsjMzMzOdrNfG3OoioXKhkrAIg/30s3zjvEhVO37e15y3tqbwq UaJlZGSE+Ph4VK9eHQCQmJhY4gryruvKY25uDo1GA41GA3Pzor+QYWFhCAsL03qOidn/8EeaGSNU PMaI4X3kaIJKJhp0rlM2f03kWWKEvylVMXEeKRl93ta+rN/SnjFCRSnRms/DwwNLliyBr68v1qxZ gxEjRpS4ApUqdy/mrFmz4OfnBy8vLwQEBECj0WDkyJFFfs7NzQ1ubm5az0VFRaFz584lrvtlV9F/ pJkxQsVhjBiek7URnKzL7m8jPWuM8DelKh7OI1ScZ40RnmpZcZQo0erevTtEBPv27UPbtm3h5ORU 4gpWrVoFAAgMDAQAtG7dGq1bt36OphI9P57yQ0RERGVBZGQkNoS4opqNfk61fBhrBsAID2OvYvea fjovPz4hA14+P/LIeAmUKNHy8/PDa6+9hl9//RXNmjWDj48Pf0uLypXIyEicmzUVtapa662OrLtR ymPs4nk6L//e40QgcCYnNiIionKumo05HPR2qqX899FIb3WUNaYm2o9lRYmaExsbi3nz5uHgwYNo 27Ytli5dqu92EelcrarWqGtTVW/lm5mYKI/6rIeIiIiI/ufNxoCZCfB6yU+6KxUlSrSsra3xww8/ IDU1FXv27IGtra2+20VERERERFSsGrYqdGll6FYUVKKLPRITE5GWlgZnZ2fExMQgODhY3+0ionKg krGx1iOedT2aAAAgAElEQVQR0bMyN9F+JCJ6WZRoWhMRREVFoVGjRlCpVNixYwc8PDz03TYiKuN6 NagDCxNjfFi3pqGb8sJ4wxQiw3jfyQjmJjl4pz7jloheLiVKtFxcXPTdDiIqhxpVrYLRVasYuhk6 ERkZiRMz3FHTWn8XDqdHA4AK6dHXcGvhAJ2XH5OYBkzbwhumULlSz8YIbjZMsqhoZibaj0TlRYlC tlevXvpuBxGRwdW0tkAdG/0lWuYmGQAE5iZGqKOn2/oSEb1s3nnFCOYmglb/pzJ0U4ieCfcNlJDF f+8ol/dIRERERPpX21aF2rZMsqj8YdZQQr0cm8DC2AQf1m1k6KYQERFRBcXT6IjKD35NS6iRtR1G N3vL0M0oVTyKR0REVLbwNDqi8oNb0FQkHsUjIiIqW3gaHVH5wUSLilQRj+IREREREekC76dKpCP8 8V4iIiIiysMjWkQ68jL9eC8RERERvRgmWkQ68jL9eC8RGYa5ifYjERGVX5zKiYiIyoj3nYxgbpKD d+rzzH4iej6mJtqPZDgcAiIiojKino0R3GyYZBHR83uzce7vrL3uZOiWEBMtIqJSUslYBUD++0hE RKR7NWxV6NLK0K0ggIkWEVGp+cjRBJVMNOhch1MvERHRy45reyKiUuJkbQQnazNDN4OIiIhKAU8E JyIiIiIi0jEmWkRERERERDqmt1MHY2NjERwcDBsbGzRs2BAeHh4AgJ07d+KXX36Bg4MD2rRpg08/ /VRfTSAiIiIiIjIIvR3RCgsLg5eXF6ZNm4YjR44gOzsbAHD69GnUrFkTANCiRQt9VU9ERERERGQw ejuiFRcXh1q1agEArK2tkZSUBBsbG/Tu3RvNmzdHYmIiAgMDsWzZMn01gYiIiIiIyCD0lmjVrl0b MTExqFGjBhITE2FtbQ0AOHv2LFq0aAErK6unfj4sLAxhYWFaz2VmZuqruVQOMUaoOIwRKg5jhIrD GKHiMEaoKHpLtHr37o05c+bAysoKXbp0wezZs+Hn5wc7OztMmTIFADBs2LAiP+/m5gY3Nzet56Ki otC5c2d9NZnKGcYIFYcxQsVhjFBxGCNUHMYIFUVviZa9vT1CQkIKPO/i4gIXFxd9VUtERERERGRw vL07ERERERGRjjHRIiIiIiIi0jEmWkRERERERDrGRIuIiIiIiEjHmGgRERERERHpGBMtIiIiIiIi HWOiRUREREREpGNMtIiIiIiIiHSMiRYREREREZGOMdEiIiIiIiLSMSZaREREREREOsZEi4iIiIiI SMeYaBEREREREekYEy0iIiIiIiIdY6JFRERERESkY0y0iIiIiIiIdIyJFhERERERkY4x0SIiIiIi ItIxJlpEREREREQ6xkSLiIiIiIhIx5hoERERERER6RgTLSIiIiIiIh0z0VfBsbGxCA4Oho2NDRo2 bAgPDw8AwPHjx7Fz504AgLu7O1q2bKmvJhARERERERmE3hKtsLAweHl5oUWLFhg6dCjc3d1hbGyM devWYfny5dBoNPD29sayZctKXGZ2djYAICYmRuv5mJgYhN+/iwepyTrtQ2mKTU5Es5gYGBsbl+j9 FaHPNWvWhInJs4XoU2Mk9gEepKY9X2PLgPtJyZBnjZGXvM+6jpHL95MRl6p5vsaWAQ+S01HpGWPk Ze+zrmPkRkwKHqWU3+UVn5SBOs8YIy97n3UdIxExaUhIyX6+xpYBj5Iy0eQZYgQo//0uSZ+fNU6K ipG8527fS0NieV1eiZmIeY4Yedn7XFiMqERE9NGgadOmYdSoUahRowYmTpyIwMBA2NjYYMiQIVi1 ahUAYPDgwVi9enWhnw8LC0NYWJjWcykpKbh165Y+mktl0IEDB1C3bt0iX2eMEGOEisMYoeIwRqgk nhYnjBECCo8RvSVaK1asQNu2bfGPf/wDQ4cOxYoVK2BkZIQxY8bg66+/hkajgY+PD5YuXVriMtPT 03Hx4kU4ODg8UxatK8OHD8eKFStKvV5DMmSfn2cvI2Ok9DFGng1jpHQxRsoHxsizYYyUvmeNE8ZI 6TN0nwuLEb2dOti7d2/MmTMHVlZW6NKlC2bPng0/Pz94eXkhICAAGo0GI0eOfKYyK1WqhDfffFNP LS6emZnZU/d6vYzKW58ZI6WvvPWZMVL6ylufGSOlr7z1mTFS+spbnxkjpa8s9llviZa9vT1CQkIK PN+6dWu0bt1aX9USEREREREZHG/vTkREREREpGNMtIiIiIiIiHTM+IsvvvjC0I0oT5ydnQ3dhFJX Efv8Iiri8qqIfX4RFXF5VcQ+v4iKuLwqYp9fREVcXhWxzy+iIi6vstZnvd11kIiIiIiIqKLiqYNE REREREQ6xkSLiIiIiIhIx5hoERERERER6RgTLSIiIiIiIh1jokVERERERKRjTLSIiIiIiIh0rEIl WgkJCTh8+HCp1/vBBx/Ay8sLarUan3/+OS5cuFAq9Z46dQpdu3ZFVlYWACA6Ohpjx47VeT1XrlzB 1atXdV7uszLU+Hbq1AkLFy5U/r99+zaaNGmCu3fvYuXKlYiOjtZ7G06cOIHY2Ninvmfv3r1Qq9Xo 1q2bEpM//fQT5syZg8zMzKd+dseOHdi0aZMum6xlyZIlOHLkiN7Kf1GGiq3Hjx/Dx8cHarUa7u7u OHDgAADA398fN27ceKayXF1di3xt586dAHLniNOnTxdb1pP1BwcHl+hzJVWSeC6LDBUnnTt3xvHj x5X/1Wo10tLSnqusM2fOwMvLS/k/OjoaLi4uyM7OfurnTp06heDg4EJfyz9/PHr0CC4uLvjrr78K fW9R85G+5yB9MlRcnDp1CgMGDIBarcbQoUNx//795y7ryJEjeOedd5TtiaLkzSUlFRQUVOx7YmNj MXz4cAwYMAAeHh44c+bMM9VRVhkiLo4dO4a5c+cCADQaDVq1aoVjx44BAH777TcsWLCgROUU9n08 evQo9u/fX+K2PO+249atWxEaGgoAuH//Ppo2bYpbt24BADZv3owtW7aUaLumOC8yj+ZXoRKta9eu 4eTJk6Veb5UqVbBhwwaEhoZi3rx5+OKLL1BaP1+WmJiINWvWKP+rVCqd17F//37cu3dP5+U+K0ON b9WqVbU2Gg4cOIDatWsDAIYOHYo6derovQ27du1CYmLiU9/zwQcfIDQ0FMOGDYOXlxc2bNiAjz/+ GP7+/jAzM9N7G8szQ8VWUFAQ3N3dERoaitWrV2PhwoXFjnNRnvbdz1tpnTp1CteuXXuu8nWpJPFc FhkqTszNzRESEqIkQy8yz7/55puoVasW9u7dCwD46quvEBAQAGNj42I/W1y9GRkZGDt2LCZMmICW LVsW+p6XcT4yVFwsWLAAixcvRmhoKPr164eVK1c+d1l79uzBhx9+iIMHDz71fXlzSUlNnz692Pes X78eHh4eWLduHRYvXlxkQl/eGCIuWrRogcuXLwMALly4gHfeeUdpw99//43WrVs/d9nvvvsu/vnP f5b4/c+77diqVStcvHgRQO4665///KdWH9566y2dzCO62l420Ukp5cTGjRtx4cIFdOnSBY8ePcLq 1asBAGPHjkXbtm2xZMkS/Pnnn0hISMCYMWPQuHFjBAQEwMzMDImJiejevTsOHDgAOzs7fP3110q5 27Ztw08//aT8/+6772LIkCGFtsHBwQGvvfYarly5AgsLCwQFBUGj0aBTp04YNGgQBg0ahAYNGuDv v//GBx98gLfeegu7du3CtGnTcOXKFXz//fcYN24c/P39kZaWhqZNm2LKlCnw9/dHYmIiatWqhcDA QKW+nj17Yv/+/fjkk0+U56KjoxEcHIxvvvkGp06dwqFDhzBq1CiMGzcOGo0GlSpVQocOHdC5c2d4 e3vD1NQUxsbG+Pzzz+Hs7KxV9/jx47F9+3bs27cPTZs2xcSJE5GTk6O8rzQZanyNjIxQq1Yt3Lt3 D7Vq1cKFCxfg7OwMEYG/vz8GDhyItWvXwtzcHFeuXIGzszMCAwOVsT537hy6deuGwYMH48CBA1rt btmyJcaMGYP09HRUr14dISEhOHXqFEJCQqBSqdCzZ0+8++67OHr0KO7evYtVq1bBz88Pjx8/RlJS EhYsWIC6detqLacnk3y1Wo2VK1di3LhxqF27NsLDw9G9e3f8+eefiIiIwNKlSwHkHhHbt28fqlat ivnz5yMpKanIOKxevTpiY2OxbNkyBAYGomnTpvDw8MDnn3+O5cuXw9vbGykpKbCxsVFWmiICd3d3 bNq0CcbGxlCr1VizZg1WrFiBkydPwtzcHLNnz0ZycjKmTp0KEUHXrl0xcOBAHUZR4QwRW5mZmbh7 966y4rOyssLmzZthZWUFAFi8eDHi4+Ph6OiIL7/8EufPn8eCBQuQlZWF+vXrY86cORg0aBAqV66M pk2bKnVs2LABv/zyC4yNjeHj44P4+HjcunULixYtwm+//Ybk5GR06NABf/zxB3bu3AljY2NMnToV r776qtYyKWxn0YMHD+Dr64vs7GzUrVsXs2fPxtKlS3Hu3DlUrlwZr7zyCiIjI3Hv3j1UrVoVixcv xq1bt7TmwS5duijxPHXq1FIf6xdhqDnIwsICXbp0wfr16zFo0CBlbJ5ctnnrk8DAQAwYMAD9+/dH 27ZtMW7cOKxYsUIpz9fXF4MHD4a1tTWsrKzQqlUriAj8/PwQHR0Nc3NzzJ07FxEREQgJCYGRkRH6 9+8PALh58yaCgoKwbNkyVKlSRSkzOzsb48ePh7u7O9q3bw8gN6l6cl7Mm4/Onj2LRYsWITs7GyNG jFDKOXPmDFavXo3Fixdj0qRJiIuLg4WFBRYtWgQLCwtdDqfOGCouHBwcsHHjRnzyySfo2LEj3n33 XQAotL4pU6bAwsIC9+7dQ0hICBo1aqSUk5mZiVu3bmH+/PmYPXs2PvjgAwCAi4sL6tati4iICAQE BOA///kPbt26hU2bNqFx48aYP3++sp7y8PAodJ3n6uqKH3/8scC89Oabbyr116pVCzt27ICDgwOa NGmCzZs3AwAGDRqEmjVr4sqVK3BxcYGHh4dSXt52zuTJkzFq1ChYWlpi8uTJmD9/vsG2UZ5kiLio XLkycnJyICI4efIk+vfvj2XLlgEALl68iIEDBxa6Lpk9ezbCw8NhZGSE+fPnA8jdqbxv3z6ICJYu XYr9+/cjNTUVlpaWOHz4MJKSkqDRaLBq1SpEREQgMDAQVlZWSE9Px8yZM5VtxzfffBMzZ84sMLes XbsWWVlZSExMxPLly2Fvbw8AaNiwIaKiogAAJ0+exMiRI7F69Wq4ubkhOjoaTk5OUKvVWL58OUaM GAGVSoV79+7h/fffx4gRIzBlyhSkp6cjKysLy5Ytw4YNG5R11KBBgzB9+nTY29vjwYMHAFCg79Wr V3+2gZYK5OTJkxIcHCw5OTni6uoqmZmZkpaWJv369ZPs7GzZsGGDiIjcuHFDxowZI1FRUdKzZ0/J ycmRFStWyMKFC0VEpF+/fpKSklLiel1dXbX+DwkJkWPHjsmoUaPk1q1bIiIyevRoiY6OFk9PT7lw 4YJkZmZK9+7dRUSkb9++IiKycOFCOX78uHz55Zdy7NgxERGZNWuWnDlzRvz8/OTXX38ttL/Hjx9X +jN27FjlMe89c+fOlQ0bNsi2bdtERCQgIEA2btwoc+bMkRMnToiIyIABA+Tw4cOF1r148WI5fPiw HDx4UL766isREdm1a1eJl4+uGGp8XVxcZN++fbJx40aJj4+XGTNmKMvZz89Prl+/Ln5+frJnzx4R Efnoo48kKyurwFgX1u5r167JhAkTRKPRyK+//ipJSUni5uYmjx49kpycHPH09JT4+Hilntu3b8vB gwdFROT777+XjRs3Fmjv9u3btZ5Xq9WSkpKitCc2Nlbef/99yc7Olm3btsnGjRtl+/btEhQUJCIi K1eulO3btxcbh59//rnk5OTIsGHDxMfHR27evCmzZs2SdevWyebNm0VEZPPmzbJ27VpZvHixHDp0 SJYsWSJHjx6VO3fuyOTJk+Xy5cvi4+MjIiLh4eFKbOa1f8eOHSUepxdhiNiKjY2VYcOGFfqan5+f /PLLLyIiSgzs2rVL4uPjRUTEzc1NkpOTxdPTUy5fviwiufNQfHy89OvXT0RE4uPjxc3NTXlN5H+x ER8fL15eXiIi8uDBAxk6dGiB+nv37i1qtVo8PT2lY8eOcurUKZk5c6YcPXpURETmz58ve/fulcWL F8v69etFRGTx4sWyevVqEREZPHiw3L59u9B5MC+eQ0NDS32sX4Qh1zGZmZnSq1cviY2NFbVaLamp qYUu2/79+0tWVpa4uLhISEiIHD16VNatW1egzHXr1knnzp3l8ePHIiKyb98+mT9/voiI/PbbbzJz 5kw5efKkjBw5Uum7j4+PeHp6SlxcnFZZ27dvl/bt24u7u7tWXU/Oi5mZmcp81LdvX0lMTJSMjAz5 9ttvZceOHRIUFCQDBgyQtLQ0SUpKEk9PT8nIyJA//vhDYmJiSry8Spuh4iIpKUnmzJkjnTp1kl69 ekl4eLhoNJpC6+vRo4eIiOzevVupL8+vv/4q33zzjYiIsv4REWnTpo1kZGTIuXPnxNfXV0T+N5c8 uZ6Ki4srdPvmafNSfuvXr5devXpJx44d5aeffhKR3Lnv/PnzotFoxMXFRTQajVJ//u2dTz75RETE 4NsoTzJUXMyePVuuXLkiI0eOlKysLBk2bJgkJyfLwIEDRUQKXZf07t1bkpKS5Pz583Ljxg3Zvn27 TJ06VURy5/Xdu3cr64/t27fL9OnTRUQkKChI/vjjDxkzZozcuXNHsrKypHv37nL9+nVl27GouSVv vfPtt9/KDz/8oNWH0aNHS1JSkgwZMkREcrdjHj9+LOPHjxeR3NhITU0VEVHWZ4mJifL333/L2bNn RURk3rx5cvDgQa111PDhw+Xu3buSkZEhHTt2lNTU1AJ9f1YV6ohWnocPHyIqKkrZ85eQkIDs7GzE xcVh0qRJMDY2Rk5ODgCgQYMGUKlUsLKyQo0aNQDkngqYmZkJS0tLALl7D3bt2gUg91Dj045oAUBM TAxq1KiB27dvK3trk5OTcffuXahUKjg5OcHU1FTZO9e6dWv8+eefOHv2LMaOHYs1a9bg0qVLWL58 OdLS0tCiRQsAQP369Qut7+2330ZYWJhyHm5+8t89nxEREfjss88AAM2bN4dGo0FERARGjhwJAMoR moiIiELrBoAOHTrg6tWrGDBgAJo0aYKePXvq5VTF4pT2+KpUKrRv3x4TJ06EhYUF3n//ffzwww/K 63nLuGHDhgAAOzs75dzh/GNdWLsbNGiAVq1aYciQIahduzbeeecdZGdnw8bGBgDQuHFjREZGKnVZ W1tj37592Lt3L+Lj45U9mCXl5OQEAKhbty6MjIxgZWWFxMREWFpa4h//+AcAoGnTpsrRrqfF4euv v44jR46gfv36uHPnDv744w906NABBw4cQJ8+fQDkxtUPP/wABwcHqFQq9OjRA6tXr0a9evXQrVs3 3Lx5E+fPn1euGbGxsYGrqysWL16M/v37o127ds/UvxdVmrFla2uLuLg4rfrPnDmD//u//wMA5QiT nZ0d0tPTUa1aNcyYMQOWlpaIj49X2lGvXj0AuXEYFRWlHN2ys7ODRqNRXssvKioKt27dgpeXF0Sk 0Osy5syZo+z1/uqrryAiuHPnDpo3bw4gd2zzzpvPPzflfQ/s7e2RkZFR6DyYx9XVFUuWLDHIWL8I Q6xjTE1NMX78eK0jxIUtWwcHBxw9ehQ9e/bEiRMnoNFo0Lt37wJ96NKlC/766y9YW1sDyD069vrr rwPIHdvvvvsOKpVKa2xPnz6N6tWrw8io4FUJH374IXx9feHq6opOnTopn8s/L+aPM41GoxwRGzp0 KHbs2IGzZ8/CwsICxsbGqFSpEvr164dRo0ahSpUqWmdylFWlGRdZWVm4ceMG/Pz84Ofnhz/++APT p0/Hli1bCq0vb16xt7dXTsvKs3v3bty/fx9///03EhMTsXv3bnh4eKBOnTowMzNTvsv5PbmeioqK KnT7prB56cn55vTp0+jfvz/69++PqKgoDBw4EO+//z6MjY2V+aZBgwa4e/euMpfln9PyYq2sbKM8 qbTni1atWuHPP/8EAJiYmOCNN97Av/71L2WdUq1aNcycORMWFhaIj4+HiGDChAmYNGkSACiPee+3 tbUtcD3Uk/P8/fv3lXVRkyZNtN5b1NyStz3i4OCA1NRUrc+88cYb+PXXX1GzZk1luezdu1frSCiQ O4/4+voiICAAVapUga2tLRYtWoStW7ciMjJSOYU5L0bi4uJQq1YtAMArr7wCAFp9nzx5cuGD+BQV 6hotlUoFEYGtrS2cnJzw3XffYf369fj4449x48YNRERE4KuvvkKXLl2e6Rqq3r17IzQ0FKGhodiw YUOBFWD+smJjY3Hz5k00bNgQ9evXR0hICEJDQ9G3b184OjpCRJQvft7nPvroI6xcuRKNGzeGSqWC o6MjJk+ejNDQUAwePFgJ9sJWbnn8/PyUU0PMzc0RHx8PALh+/TqA3CC7dOkSACiP9erVU/4ODw8v tO68L0xOTg5Onz6Npk2bYt26dYiLi3vmi/VflKHGF8g9dUelUuHw4cN4++23Cy3/yXHN/xyQu4J5 st23bt2CpaUl1q5dC3t7e5w8eRLGxsZISEhATk4OLl++rFwPlpOTg507d8LZ2Rlz585Fw4YNn/la wMLamPd33nndFy9ehJOTU7Fx2L59eyxfvhytW7dGnTp18PPPP6NNmzZwdHTE+fPnAQDnz5/XOrXR 0dERsbGxOHXqFNq3b4/69eujXbt22LBhA7766iu89957OHjwILp164bvvvsOhw8fRkpKyjP18XkY IrZMTU3h6OiIs2fPAsi9Mcb06dMLfM9FBCKCefPmYdasWZg6dSqys7OVduR/f926dZWLjx8+fFig rXn9rF27Npo1a4YNGzZgxYoV+PDDD5/aj7xy6tevX+jY5m/Dkxs2hc2DKpUKOTk5OHToUKmP9Ysw 9DqmQ4cOSE9Px7Vr15QkKP+ybdCgAdq1a4cVK1bgrbfegpmZGa5fv65s0DwpfxsL+97mX18Bueuq UaNGYd68eQXKatCgAczMzODn5wd/f3+l7CfnnPxxm5ycjIyMDEyYMAEqlQru7u745JNPsHLlSjx4 8AAxMTFYtWoV2rZtiz179pR4eZY2Q8SFkZERAgIClBtgNGzYEBYWFrh8+fIz1ZeWlqacDrh69Wqs XbtW2YgvTF55ha2nnoyXPE/OS09av369sqO4evXqsLOzg4mJCbKzs3Hjxg1kZ2fjzp07WhvkhV1r auhtlCcZar5o1aoVduzYoSQ3rVu3RlhYGN566y0AwLx58zBz5kxlXZKZmYkTJ05g2bJlUKvVCAsL e+a+2traIjIyEtnZ2Vo3wMjJySnR3PKkVq1a4fvvv1fa/NZbb2n1AciNxRkzZqBXr15o3LgxgNxT 53v06IG5c+eiWrVqBdaT1apVw507d5CVlYWbN28iOztbq+9btmx55r5XqCNa9erVw++//44OHTrA y8sLHh4eSE9Ph7u7OxwdHXH//n24u7ujZs2ayoXYutjbkZycDC8vL6hUKhgZGWHmzJkAgPHjx2Pi xIlIT0/Hq6++is8++0yrvry/GzdujOjoaAwbNgwAMGTIEAQGBiI5ORkODg7K+bJPU6NGDfTt2xcX L16Evb09atasCQ8PDzg5OaFKlSro3bs3vL29sXv3bmg0Grz22msYPHgwfH19sXLlSqSmpsLY2BhD hw5FQECAVt1NmjTBokWLsHbtWowaNQqrV69GjRo1lD0apcVQ45vn3XffxalTp2BiYgKVSqWU/WQd T3terVZrtbtevXoIDg7G1q1bUbVqVQwePBiVK1fG8OHDkZ2djT59+sDBwQHOzs6YOnUqpk+fjgkT JuBf//oXbGxsYGpqWuL2FxZ7eX+rVCrcvn0bXl5esLe3x5AhQ9C6deunxmHLli1x8+ZNtGrVCllZ Wbhz5w7MzMzQp08f+Pr64ueff4adnR1CQkK0LtJ+++23cevWLRgbG8PZ2Rn//ve/oVarkZ6erpzj PWnSJFSuXBmvvfYaKleuXOI+Pi9DxVZAQAACAgKwcOFCZGRkYOLEibC1tdV6T974fPDBB+jbty+s ra1RvXp1PHjwoMA42tnZoUuXLnB3d0d2dja++OILALkbwXPmzEHPnj3h7++PNm3a4J133oGHhwfS 0tIwevTop7Yzrw1DhgyBv78/li9fjkaNGqF79+5YsmTJUz/n7e2tNQ/26dMHr732GqZOnYrZs2eX +li/CEPFSf4y/P390aNHDwAF1zF9+vRB+/btMWvWLDRt2hTNmzd/6l1R85f7z3/+EwcOHICHhwfM zMzw9ddfF7ox27FjR2zZsgV//fVXoTe8aNeuHXbu3ImNGzcWWldeLI0bNw6DBw8GAIwYMQKPHj0C APTt21dJuC5dugQ3NzdUrlwZs2fPLuniKnWGiAtjY2MEBgZixIgRMDMzg4mJCaZOnYq6desWqC// +upJhw4dUq6pA4CaNWvCzMwM//nPfwr9TN6OQR8fnwLrqcLeX9i89OSdCAMDAzFlyhR88803UKlU 8PLyQqVKlQAAS5cuRXR0NPr164dKlSqhc+fO6NOnj5JE5NUB5B6hGD16tMG2UZ5kqPmiWrVqSExM VJKS5s2bIyIiAq1atQKAAuuShIQEZGVlwdXVFZaWlggICFB2vOb3tG2bcePGYeLEiahSpQpUKhWM jY21th1LMrfk16xZM9y4cUPpQ+vWrTFr1izlKJRKpUJ4eDh2796NqKgobN26FY0bN0bHjh0xa9Ys rFq1CpaWlgXOGhk/fjwmTJgAW1tbWFtbw9jYuEDfn5VKnnWXN72Uzp49i8qVK6NJkyaYOnUqOnXq BDo9Td0AACAASURBVCA3yatTpw4GDhwIPz8/Za8AERERkaHk3TilrN4Ehf5n165d6NSpEypXroyP P/4YW7ZsUW7s9LKrUEe0qGi1atXChAkTYGRkhJo1a6JDhw64cuUKxo0bBxMTEzg7OzPJIiIiojKh LFxfRSVjY2OD/v37w9TUFJ9++mmFSbIAPR7R+uuvv5SM1c7ODqNGjQKQm9WeOXMG6enpGD16NBwd HfVRPRERERERkcHo7YhWYmIigoKCYGlpiUGDBinP79y5E+vWrUNUVBRWrlyJGTNm6KsJRERERERE BqG3uw6+9957sLS0xIoVK9CzZ0/l+byL82vWrKncDaekNBoNoqKilFsSEz2JMULFYYxQcRgjVBzG CBWHMUKAHo9opaSkYPbs2ejZsyfefvtt5fm8Wyjeu3fvqb+uHBYWVuAWkpmZmbh+/ToOHDigdUto qpgYI1QcxggVhzFCxWGMUHEYI1QUvV2jNWXKFNy5cwe1a9eGkZERzM3NMX36dOzZswfHjh1DSkoK Jk2apPwwWElERUWhc+fODFoqEmOEisMYoeIwRqg4jBEqDmOEAD0e0SrqNy26deuGbt266ataIiIi IiIig9PbNVpEREREREQVFRMtIiIiIiIiHWOiRUREREREpGNMtIiIiIiIiHSMiRYREREREZGOMdEi IiIiIiLSMSZaREREREREOsZEi4iIiIiISMeYaBEREREREekYEy0iIiIiIiIdY6JFRERERESkY0y0 iIiIiIiIdIyJFhERERERkY4x0SIiIiIiItIxJlpERERlRHh4OGbOnInw8HBDN4WIiF4QEy0i+n/2 7jwuqnr9A/hnZkAUERDBhUxvqfcaYtliZdt1udXNshQtkO133SvFJbILLolLKiqumAsuJViiqNgt K82EW+kVtTJLobwJMioIKLKDDM/vD2KuIzuewwzyeb9evsY5zHy/zznnmXPmOct3iMhCREZGIi4u DpGRkeYOhYiIbhMLLSIiIgtRUFBg8khERLWz1KsBWGgRETUSS90REBERNWWWejUACy0iokZiqTsC IiKipsxSrwZgoUVE1EgsdUdAREREymOhRUREREREpDAWWkRERERERApTtdBKSUnBsGHDTKbFxsZi 7NixCA4ORmxsrJrdExERERERmYVqhVZmZiZiYmJga2trMv348ePo2LEjAKBPnz5qdU9ERERERGQ2 qhVazs7OCAwMrFRojRgxAiEhIZg+fTqWLFmiVvdERERERERmY6V2ByJi8vzkyZPo06cP7Ozsanxf dHQ0oqOjTaaVlJQoHh81XcwRqg1zhGrDHKHaMEeoNswRqo7qhZZGowEALFiwAEFBQXBycsKMGTMA ABMmTKj2fZ6envD09DSZptfrMWjQIPWCpSbF0nLkzJkz2L17N4YPHw43NzezxECmLC1HyPIwR6g2 lpYj3NdYHkvLEbIcqhdaERERAIBZs2YBADw8PODh4aF2t0SNLjIyEgkJCSgoKMCiRYvMHQ4REd2B uK8hajo4vHsdnTlzBvPnz8eZM2fMHQpZKP4YLRERqY37GqKmg4VWHUVGRiIuLg6RkZHmDoWIiIiI iCwcC6064hEkIiIiIiKqKxZaRERERERECmOhRUREREREpDAWWkRERERERApjoUXV4kiLVBvmCBER qY37GmqqVP8dLWq6+FsdVBvmCBERqY37mqavrKwMqampqrVfXFxsfExJSVGlj7vvvhtabf3OUbHQ ompxpEWqDXOEiIjUxn1N05eamgqPTRNh49RalfZbZGVDByAx6zxG7nlH8faLr+Zjz9i16Nq1a73e x0KLiIiIiIhUZePUGq2c7dRp3CoXQCl0Vjr1+mgA3qNFRERERESkMBZaRERERERECuOlg0REUP9G XcByb9YlIiIi5bHQIiJC+Y26C8OHwd7RRrU+Ll2xAaDDpSuJCI/yUrz9nOxizJi0t9436xIREZHy WGg1UTz6TqQ8e0cbtG3XUrX2raw1fzxqVe2H1MHtLhER1QcLrSYqNTUVG1YOQ1tH9b6sZaa3AKBD Znoidn4wUvH2r2UXYcJUHn0nupOdOXMGu3fvxvDhw+Hm5mbucG5LamoqgtcNQxsn9c566jPKz3qm ZiRiYbTyZz1zrxZj0RuWtd29k3KEiOhmLLSasLaOLeHspObR94pHrar9ENGd6077odE2TjZwUPFs ZNpNZz3V7MeS3Gk5QkRUgYUW0R2KlzmRJeAPjVJtmCNNn9r7G+5rqKlioUV0h0pNTcXKVUPhqOLg DunpLQHokJ6eiA8+9FS8/ezsYkydEmtRlzkREZGp1NRUjIkYBluVrn4pzCy/leG/mYkI2K38rQwF V4uweZxlXVJLd4Y6FVrbt2+Hj4+P8fmWLVswevRo1YIiImU4OtrAScXLPq2ttcZHNfshIiLLZuvU Eq2d1dkPlFgDZQB01lrV+riT8L5Hy1FjoRUbG4vIyEgkJydj7969EBEAgK2tLQstIiIiIiILw/se LUeNhdbQoUMxdOjQSme0iIiIiIjI8vC+R8tRp0sHu3fvjm+//RalpaXYsGEDRo4ciZdffrnW96Wk pGDq1KnYu3evcdrRo0cRGxsLAPDy8sKDDz7YwNCJ6o4DQxARkdq4ryGim9Wp0AoLC8O6deswffp0 bNmyBePGjau10MrMzERMTAxsbW1Npm/duhXr1q1DaWkppk2bhvfff7/h0ZOqrK1MH5syDgxBRERq U3tQCIADQxA1JXX6Cq3VapGVlYX27dsDAHJycmp9j7OzMwIDAzFu3LhKf9PpdNDpdCgpKan2/dHR 0YiOjjaZVtPrSXm9/wJYWwl6djN3JFWrb45wYIjmh9sRqg1zhGpT3xxRc1AIgANDWCJuR6g6dSq0 fHx8EB4ejunTp2Pz5s1444036txBxQAaFWxsbFBaWorS0lLY2FR/dsHT0xOenqZnBfR6PQYNGlTp tTxVrw4Xp/J/lqo+OULNE3OEasMcodowR6g2zBGqTp0KrcGDB0NEcODAAfTr1w/33ntvnTvQaMp/ 5X7BggUICgqCv78/Zs6cidLSUrz55psNi/oWqamp2LByGNo6qndkJzO9/FR9Znoidn6g/Kn6a9lF mDCVp+qJqPHwIBXVhjlCRE3CH1cVGR8tRJ0KraCgIPTq1QsHDx6Em5sbAgMDsWXLljp1EBERAQCY NWsWAKBv377o27dvA8OtXlvHlnBW8XItK+uKR62q/RARNZbU1FQsDB8GexXvXbx0xQaADpeuJCI8 ykvx9nOyizFjEg9SqSU1NRXB64ahjZN6OaLPKM+R1IxELIxWPkdyrxZj0RvMEaI72gMOgLUGcLM3 dyQm6lRopaenY+nSpfj666/Rr18/rF27Vu24iKgJsLIyfaSmx97RBm3bqXmQSvPHo1bVfkg9bZxs 4KDiuku7KUfU7IeaLo216SNRJe1blv+zMHX6emRvb49du3ahoKAAn3/+Odq2bat2XETUBPylZxms rDTo1l1qfzEREVEDtH4A0FgLbN3MHQlR/dSp0MrJyUFhYSHc3d2RlpaG0NBQteMioibAyQlwepRF FhERqcfaBXD4q7mjIKq/Ot0xJiLQ6/Xo3r07WrRoYfIDxEREVDe81JKIiKj5qNPu3sPDQ+04iIju ePe4CXTWQJcePAtIRNRcqT2aJ0fytBx1KrSGDRumdhxERHc8h3ZA73YssoiImrPU1FR4bJoIG6fW qrTfIisbOgCJWecxcs87irdffDUfe8au5UiedcALWIiIiCyE1sr0kYjuTDZOrdHK2U6dxq1yAZRC Z6VTrw+qE27KiYiILESn3uWXl7bvyTOfRERNHQstIiIiC2HnDNg91byKLJ7FI6I7FTdrREREZDY8 i0dEdyoWWkREpBoOaU+1aY5n8YioeeCuj4iIVMMh7YmIqLlioUWkEB65J6qMQ9oTKUtjbfpIRJaL XwmJFPKXnmWwstKgW3d+qSQiInW0fgDQWAts3cwdCRHVhoUWkUKcnACnR1lkERGReqxdAIe/mjsK IqoLrbkDICIiIiIiutOw0KojayvTRyIiIiIiouqwbKij3n8BrK0EPbuZOxIiIiIiompYa00fyWxY aNWRi1P5PyIiIiIii/WAA2CtAdzszR1Js8dCi4iIiIjoTtG+Zfk/MjueUyQiIiIiIlKYame00tPT ERoaCkdHR3Tr1g0+Pj4AgNjYWHz66adwcXHBY489hqFDh6oVAhERERERkVmodkYrOjoa/v7+ePfd dxEfHw+DwQAAOH78ODp27AgA6NOnj1rdExERERERmY1qZ7QyMzPRqVMnAIC9vT1yc3Ph6OiIESNG oHfv3sjJycGsWbPw/vvvqxUCERERERGRWahWaLm6uiItLQ0dOnRATk4O7O3LRz45efIk+vTpAzs7 uxrfHx0djejoaJNpJSUlaoVLTRBzhGrDHKHaMEeoNswRqg1zhKqjWqE1YsQILFq0CHZ2dnj22Wex cOFCBAUFwcnJCTNmzAAATJgwodr3e3p6wtPT02SaXq/HoEGD1AqZmhjmCNWGOUK1YY5QbZgjVBvm CFVHtULL2dkZYWFhlaZ7eHjAw8NDrW6JiIiIiIjMjsO7ExERERERKYyFFhERERERkcJYaBERERER ESmMhRYREREREZHCWGgREREREREpjIUWERERERGRwlhoERERERERKYyFFhERERERkcJYaBERERER ESmMhRYREREREZHCWGgREREREREpjIUWERERERGRwlhoERERERERKYyFFhERERERkcJYaBERERER ESmMhRYREREREZHCWGgREREREREpjIUWERERERGRwlhoERERERERKYyFFhERERERkcJYaBERERER ESmMhRYREREREZHCrNRqOD09HaGhoXB0dES3bt3g4+MDADh69ChiY2MBAF5eXnjwwQfVCoGIiIiI iMgsVDujFR0dDX9/f7z77ruIj4+HwWAAAGzduhULFy7EvHnzEBERoVb3REREREREZqPaGa3MzEx0 6tQJAGBvb4/c3Fw4OjpCRKDT6aDT6VBSUlKvNiuKtbS0NJPpaWlp0F8qQG6eQZngzeB6TjHS0tKg 0+nq9PrmMM8dO3aElVX9UrSmHLl0qRB5TXh55eSU1DtH7vR5VjpH0i8VoqAJL6/cBuTInT7PSudI ZmohCnOb7vLKz65/jtzp86x0juSkFuBGE15ehdn1+z4CNP35rss81zdPqsuRimmFqdkw5BTXP1gL UHK9sEE5cqfPc1U5ohERUSOg9evXo1+/fnjggQcwfvx4rF+/HlqtFgEBAVixYgVKS0sRGBiItWvX Vvn+6OhoREdHm0zLz89HcnKyGuGSBTp06BA6d+5c7d+ZI8QcodowR6g2zBGqi5ryhDlCQNU5olqh lZmZiUWLFsHOzg7u7u5ISkpCUFAQfvjhB8TExKC0tBSjR49Gr1696txmUVERfv75Z7i4uNSrilbK 66+/jvXr1zd6v+ZkznluyFFG5kjjY47UD3OkcTFHmgbmSP0wRxpfffOEOdL4zD3PVeWIapcOOjs7 IywsrNL0vn37om/fvg1qs2XLlnjkkUduN7QGa9GiRY1Hve5ETW2emSONr6nNM3Ok8TW1eWaONL6m Ns/MkcbX1OaZOdL4LHGeObw7ERERERGRwlhoERERERERKYyFFhERERERkcJ0ISEhIeYOoilxd3c3 dwiNrjnO8+1ojsurOc7z7WiOy6s5zvPtaI7LqznO8+1ojsurOc7z7WiOy8vS5lm1UQeJiIiIiIia K146SEREREREpDAWWkRERERERApjoUVERERERKQwFlpEREREREQKY6FFRERERESkMBZaRERERERE CmsWhVZ2djbi4uIavd/nn38e/v7+8PPzwz/+8Q+cPn262tcOHz7c5LE+9u7di969e6OwsNA47e23 30ZwcHD9g67GnDlzqpweHByMc+fOKdaPWsyVAw1Zn1Xx9vbG5s2bFWmroTHt378fvr6+8PPzw7Rp 01BYWIiEhASEhoYiMTERO3bsUCS+psJcOVXXz5yfnx8KCwuxaNEilJSUKNK3n58ffH194e/vj5Ej R+Jf//qXIu02debKhYEDB2LlypXG5ykpKejZsycuXbqkSPvh4eGIj483mbZ3716cOnWq1vdu2bIF np6e8PPzQ0BAAK5cuVLpNdXtV27VHLYz5sohAIiPj8cTTzyBGzduGKfFxsYCqP8+fv/+/XXa3ty6 H2rIfqmq/LyTmCMnTp48CT8/PwwdOhT9+/eHv78/tmzZolj7FXlVk6NHj2LAgAHG788eHh74+eef 69xHcXExvvjii9sJU1HNotD69ddfcezYsUbvt02bNti2bRsiIyOxdOlShISEoLqfLdNoNCaP9eXq 6orvvvsOAGAwGPDbb781LOhqzJ07V9H2Gpu5cqCh6/Nmer0erq6uOHz4sAIRNSympKQk7Nu3z5jP jzzyCN5//31jez179oSXl5ci8TUV5sqpuqpYz8HBwWjRooVibW7atAnbtm3Dhx9+iI0bNyrSblNn rlxwcHDADz/8YHx+6NAhuLq6qtrnsGHD8MADD9T4mn379kGv1yM6OhqRkZEYNWoUwsPDK72uPvuV O307Y87tyeeff46///3v+Prrr43TIiMjG9TWxx9/DIPBUOvrbt0PKbGvvNOYIycefvhhREZGYubM mRg8eDC2bduG0aNHK9Z+XfNqyJAhxu8bCxYswKZNm+rcR3p6Og4cONDQEBVnZe4AGkNUVBROnz6N Z599FteuXTOusMmTJ6Nfv34IDw/H999/j+zsbAQEBODPf/4zZs6ciRYtWiAnJweDBw/GoUOH4OTk hBUrVhjbjYmJwSeffGJ8/vTTT2PcuHFVxuDi4oJevXohMTERN27cwPLly3Hjxg106dIFixYtqvT6 W2Pq3bs3pk2bhrKyMri7u1c6WzVw4EAcPnwYf/vb35CQkIC+ffsiPz8fQPlRQ71ej2vXriEkJAS7 d+/Gq6++Cnd3dyxatAh///vfcfXq1UrL5e9//ztcXFwwduxYrF69Grt378bGjRtx8OBBaDQahIaG GvuPiIhAQUEBfHx8aozTXCwhByosW7YMJ06cgLW1NUJCQuDg4FDjMtu/fz8GDRqE+Ph4nD17Fvfd dx/Cw8ORmpqKy5cvw8HBAWvWrMG3336L5cuXw9nZGZcvX8bOnTuRlJSEpUuXwmAwwMfHB0OGDDG2 Gx0djdjYWOh0OsyePRvt2rWrNo7PP/8cnp6e0GrLj82MHDkSxcXFxrO0CQkJOHz4MAYMGICIiAgU FRVBRLB69WrEx8fj4MGDyM3NRatWrRAeHo7c3FwEBwejsLAQ9913H2bMmIHg4GDk5OSgU6dOcHV1 xVdffYWysjLMnz8fPXr0aOCaV4+5c2rv3r2Ii4tDbm4uSktLERERgaSkJMydOxfOzs7IyMiAiMDP zw8bN27EsWPHsGXLFhQXF+OJJ57AlClT4OfnB1dXVyQlJWHMmDEYMmRIpbgHDBhg7FNEUFZWBgDI z8+HjY0NgMrbqwEDBuC9997DqVOnYGNjg9WrVyMlJaVSLnp5eaF169YYPHgwvvvuO2RkZKBVq1ZY tWoVWrVqpcp6U4O5ckGr1aJTp064fPkyOnXqhNOnT8Pd3R0AkJycjDlz5qC0tBQDBw7EmDFjMH78 eLi6uuLMmTMYPHgwvv/+e5w/fx5r167FyZMnTT6na9asAVD+xXnz5s2ws7PDqlWrsGHDBvTu3Ru5 ubmIiopCWVkZAgMD8dhjjxnjio2NRVhYmPH5Qw89hIceeggAjOv8hRdewMcff4ywsDDMnj0bQPkZ uTFjxiAxMREXL15EXl4eysrKMHPmTAD/287885//xOzZs5GSkgI7OzssWbIEv/zyC1asWAERgb+/ P1588UVF17HazJVDJSUlSE5OxrJly7Bw4UI8//zz+PLLL5GcnIxVq1YZX/fTTz9V+t4yZswY/OlP f8KpU6fw/PPP46GHHkJiYiLmz5+P6dOnY8aMGSgqKsKNGzewbt06tGnTxthedQed4+LijNupfv36 oWfPnrh8+TJGjRqF5557DmvXrkXLli2xceNGdOjQAUD5PvKbb77Bu+++i8mTJ6OoqAjt27c3ycGm yJz7mFvXz7Fjx7B8+XJoNBoMHToUXl5eGD16NGxtbXH//fejc+fO2Lp1K3Q6HcaNG4dBgwbB19fX uH+ZMGECAOD8+fMIDw/Hc889h5CQEADAY489hilTplTbf3p6Ouzt7QEAq1atwqlTp5CdnY0pU6bg nnvuwaxZs6DRaFBQUIBly5Zh+/btOHbsGL766iuUlJRUiuu1116DnZ0dXnrpJfz73/9GVlYWWrdu jVWrVhn3aYqSZuDYsWMSGhoqZWVlMnz4cCkpKZHCwkLx9vYWg8Eg27ZtExGRc+fOSUBAgOj1ehky ZIiUlZXJ+vXrZeXKlSIi4u3tLfn5+XXud/jw4SbPw8LC5MiRI/LJJ59IVlaWiIh4enpKXl6e8bXD hw+vMqbDhw/LkiVLRERk3759Ju3u2bNHoqKiZNSoUSIismDBAjly5IgEBQXJ9evXZe/evSIiEh8f L4sXL5bjx4/LsmXLjPNU1XIREXn88cfFYDAY47p27Zr4+vqKiMivv/4qX3zxhQQFBUlYWJjMmTNH RES+/vrrauM0J0vJgV9++UWmTZtm7GvChAk1rluR8hwpKCiQw4cPy8KFC0VEZM2aNbJp0yYRERk7 dqykpKSIr6+v5ObmSm5urjz66KNSUFAgPj4+kp2dLQaDQXx9faWoqEiGDx8uWVlZ4u/vLyIiGRkZ Mn78+BrjmD17tpw+fbra5Xrz4/jx40VE5NNPP5V169bJnj17JCQkRERENmzYIJ988om899578t13 34lIeb6eOHFCgoKC5ODBgyIi4uvrKxkZGXL+/Hn58ccf67y8G5O5ciooKEh+++032bNnj8ydO1dE RObMmSNHjhyR119/XS5duiTFxcXSv39/KSgoED8/PykoKJDt27dLSUmJGAwGefnll0VEZNCgQZKV lSUZGRkycuTIKuO+ma+vr/j4+Iifn5+MHj1ajh8/LqWlpZXec+bMGXn77bdFROQ///mPJCQkVJmL AwcOlJycHMnNzRVfX18pLi6WI0eOSFpa2m2smcZnrlzw8PCQAwcOSFRUlGRlZcm8efNk8uTJotfr ZeLEiZKcnCwiIpMmTZKLFy+Kr6+vnD59WtLT02XAgAFiMBgkJiZGoqKiqvycrlmzRjZs2CAi5Xl3 6tQpWbNmjRw+fFgCAgIkKSlJMjMz5ZtvvqkUV4X33ntPfH195dVXXxURMa5zEdPt4++//y5jxoyR GzduiIhIWVmZTJo0SX766Sfj8k1ISJDQ0FA5ePCgLF++XEREDh48KO+//74sXrxYDh8+LMXFxbJ/ //46L0NLYa4cOnjwoKxevVpEyvc1165dE5H/rZuK7U1V31sq8qmkpEQGDx4sImLc3pw6dUpOnjwp IiJLly6Vw4cPm/T74IMPip+fn/j5+Ymvr68899xzIiISFRVl3E4NGTJEcnNzZeLEiZKeni6DBw+W HTt2yI4dO+TgwYOyZs0aWbx4sQQEBIjBYJCkpCR56623pLS0VA4cOCB5eXkNWRUWw1w5cXPfFV57 7TW5fv26GAwGGTlypFy9elVGjhwpv/32m3GfcuPGDSkqKpJXXnlFREQGDBggV69elbS0NPHz8xOR /+XV+PHjJSUlRUREAgICJDEx0djXkSNHpH///uLr6ysDBgyQqVOnSmZmpty4cUMiIyNFRCQpKUmm TZsmKSkpMmzYMCkrK5Pjx4/LnDlz5MKFC/LWW2/VGFdeXp5kZ2eLn5+fFBcXy7fffitXrlyp9zqq i2ZxRqvC1atXodfrMWbMGIgIsrOzYTAYkJmZiXfeeQc6nc54tPZPf/oTNBoN7OzsjEdN2rRpg5KS Etja2gIoPyqwb98+AOWnvWs7m5GWlob27dujrKwM8+bNg62tLbKysox9VtBqtZVieuaZZ5CYmIhR o0ahZ8+eGDJkSKVT7ffffz9OnTqFq1evwtnZGQDQsmVL/PTTTzh69CiKiorQsWNHPPzww1i9ejVO nTqFPn36VLlcSkpK0KlTJ+MZDBFBamoqevbsCQDo0aMHevTogbi4OHz//ffo3LkzAOCZZ55BUlJS jXGak7lzIDk5Gffffz8AoFu3bsjMzKxx3f7+++/Q6/WYPHkyDAYDkpOT8c9//tP4fgBwdnZGcXEx bty4ATs7OwDAPffcAxHBf//7XwQEBBjnteI+Cb1ej+TkZPj7+0NEcOPGjRrj6NChA9LS0oxHy0tK SnDkyBHjcrhZxfy5ubkhPj4eHTt2NF5q5ObmhpMnT+L8+fP45ZdfsG7dOhQWFqJPnz4AgC5dugAA goKCsGDBAhQUFGDixIn1WcWNzpw5dWsOZGVloVOnTgDKP6Ny01FBe3t7vPPOO2jTpo3xfk57e3s4 OTkBKF+nVW17bqbRaBAREYGWLVuaTL/1PSkpKejVqxcAGM90VJWLDg4OxqPc3t7emDhxItq0aYNZ s2bVez1YgsbOBY1Gg6eeegpvv/02WrVqhQEDBmDXrl0Ays8OzZ49GyKCvLw8XLp0CRqNBvfeey8A oHPnztBqtbCzs0NOTg5sbW0rfU51Oh3+8pe/AAAcHR1RXFxs7Hf69OlYu3Ytrly5An9/f5Pl0KZN G+Tl5cHOzg4zZswAAIwYMQIATNZ5hdzcXMyePRsrVqyAlVX515KwsDD89a9/Re/evZGQkGB8rYjg /Pnz+Prrr/HDDz/AYDDAzc0Nb7zxBlavXo2tW7filVdeafhKNLPGzqHPPvsMV65cwalTp5CTk4PP PvsMPj4+leJycnKq8nvLvffeC2tra+MZ6IptTtu2bbFq1Srs2rULFy5cwIMPPmjS3r333ott6kih EwAAIABJREFU27YZn9+cHxXbqaKiItjZ2aGkpAT/+c9/MGrUKBw/fhylpaWYN28eEhMT8f3336N1 69bQarX485//jIcffhjjxo2Dq6srnnrqqdtfIRbA3N9bAKCsrMx4VqlHjx64ePEiNBoN7r77bmRk ZKBLly6wsrKClZUVXFxccO3aNbRt2xZt27aFwWCodN/e1atXjft7d3d3pKSkGLc1QPmlg2+99Ra+ /vprbN++He3atYOIID093TjPFZeouru7Q6PRoFevXlizZo0xBzMyMnD33XdXisvR0RGtW7cGAHh6 emLixImwt7c3njlXWrMotDQaDUQEbdu2xb333osPP/wQZWVl2LRpE86dO4fz589j9erV+Prrr7F7 9+46tztixAjjxqEqcsupz99//x3dunVDYGAgoqKioNPp8OKLL0JEjK8VESQmJprEFBMTg+PHj+O+ ++7D66+/junTp+PcuXOVLqcaNGgQwsPD0bdvX+O0f//737CxscG7776LyMhIpKamGhNy3bp1mDx5 cpXLpUWLFpUKJFdXV+NNsYmJifjqq68AACEhIVizZg2OHz8Og8FQa5zmYAk5AABdu3bFoUOHAADn zp1D27Zta1y3n332GYKCgvDSSy8BAGbPno1vvvnGOE+3zmNeXh40Gg1SUlKg0WjQo0cPbNy4ES1b tsTmzZvRvn17iAjuuusuuLm5Yd26dcjPz8euXbuQkJBQbRzPP/88wsLCMGDAAOh0Onz88cdIT09H //79TXIXKL+fCwDOnDmDLl26QETw66+/Gqd17doVubm5ePnll3H//ffjiy++QPfu3fHtt98aC/vP PvsMK1euxIULF7Bs2TKsXr26zuuksZgrp2ri5OSElJQUuLq64vfffzfGKCJYtWoVDh48iMzMTOO9 GDfnUFXbnlvjvnlbVeHs2bOV3tO5c2fjTdxxcXHIzMysMhcr+s/IyEBaWhoiIiKwa9cufP7551V+ 2bNU5syFVq1aQaPRIC4uDsuXL8fOnTsBlB+0CAkJgYuLC3bu3ImuXbtCRExyokJVn92uXbtCr9dX 2aeIYN++fcbBLEaNGoX+/fsb//7KK69g5cqVxoL5999/R25urnFZ3drWO++8g6lTp8LFxQUA8K9/ /Qs5OTmV5r0izq5du+KVV17B2LFjkZiYiEuXLmH//v2YMGECOnXqhKFDh8LDw6PG5WZpzJFDhYWF SE5Oxt69ewGUHwyePHlypc+eiGDp0qWVvrdUxH0zrVaLsrIybNu2DS+99BL69++PyZMnV9pu3Pq8 QlXbqfvvvx8fffQR1q9fjwMHDqBly5bGL8pvvvkm/vOf/yA2NhZubm6wtbXFli1bsHLlShw7dswk L5saS9rHaLVa5OTkoHXr1khKSoKrq6txe9KuXTvo9XqUlpaitLQUaWlpcHBwqLE9JycnXLhwAV26 dMHPP/+MJ598ssrXDRw4EIcOHcKOHTvQq1cv6PV6rFixAgcPHjQOxlTx/eKXX35Bly5doNFoUFZW hnbt2uHixYuV4qrI2fT0dGRkZCAiIgI7duzAgQMHVLkHtFkUWnfffTe+/fZbPPPMM/D394ePjw+K iorg5eWFrl274sqVK/Dy8kLHjh2Rk5MDQJkbM/Py8uDv7w+NRgOtVosFCxYAKP/SOnLkSNjb26N9 +/bIyMgwGQzj1phyc3PRo0cPTJw4EZs2bUKHDh2MR7Jv1rt3b5w9exbBwcHG0YN69+6NNWvWwNvb Gx06dDD28+KLLyIwMBBubm4AykcTu3m53LoMKj5MzzzzDEaOHAkrKyssWrQIa9euBQDjjnLDhg21 xmkO5syBESNGGDdIMTEx6NixI0aOHAkAWLJkCWxtbTFp0qQql9lXX32F7du3G58PHjwYu3btMh6V rqDRaDB58mSMGjUKLi4usLGxgU6nQ0BAAMaMGYPi4mL0798fNjY2xnX5xBNPwMfHB4WFhZg0aRJ6 9OhRbRzdu3fHc889Bx8fH+h0OnTs2BELFy7EqVOnoNFojP8A4OLFi/jHP/4BnU6HFStW4NChQ/jx xx/xf//3f3B0dMTo0aPRr18/zJo1C3l5eXBxccGyZctM5qdDhw4YOnQo7OzsLPaMlrlyqjoajQbT pk1DYGAg2rZtC3t7e2PeaTQa9OvXDx4eHmjTpg2cnZ1RUFBQ6TNeXdw3v+ZWVb3H3d0dDg4O8PX1 hY2NDVasWIGuXbtWmYtA+Rm5X375BZ6enmjdujUWLlyo2nJSg7lz4emnn0ZCQgKsrKyM63vq1Kl4 ++23UVRUhL/85S949dVXK63vW/9/6+d0/fr11b6+e/fu8PT0hL29Pby9vU3iGTZsGK5fv278wq7V ajF//vwq5/uLL77ATz/9hPDwcJSVleGJJ54w3gfm5+cHjUaDN9980/hejUaDZ599FjNmzICfnx9K S0sRGhqKNm3a4I033kCbNm2MB6aaEnPk0OHDh03O+nTs2BEtWrTA77//jq5duxrvH9doNDV+b7lZ xf29r732GhYsWICIiAjY2toiMzPT5HXVxf7444+bbKcKCwvx9NNP44svvoCjoyNcXV1x1113mbxn 4sSJ8PX1RUREBD799FPs3LkTDg4OGDt27G0tH3Mz93blZm+99RbGjx8Pg8EALy8vODk5GfuysrLC uHHj4OPjA4PBgOnTp0Or1VYZy1133YUlS5YgMDAQwcHBMBgMePrpp41XQFTXt7e3N/bs2YNLly7B y8sLnTp1wvXr1wGU3y88atQo3LhxA0uXLoWDgwPOnz+PAwcO1BhX+/btcfr0aXh6esLOzk61/Y5G qjusQERNykcffQQvLy8UFhZi2LBhZhl1JyEhAXFxcXjnnXeM0/bu3WscKIWILBM/p0TU1Fy4cAGr Vq2y6IFPmsUZLaLmwMbGBiNGjIBOp7PYs0BEREREzYVqZ7R++OEH7NixA3Z2dnBycjJ+8du3bx9O nDiBoqIiTJo0CV27dlWjeyIiIiIiIrNR7QeLc3JyMGfOHMyePRvff/+9cXpsbCzmz5+PKVOmYPPm zfVqs7S01HjDHVFVmCNUG+YI1YY5QrVhjlBtmCMEqHjp4F//+lcAwPr1601+JNXa2hpA+U2XFUNN VyU6OhrR0dEm00pKSvDbb7/h0KFDxuHEqflijlBtmCNUG+YI1YY5QrVhjlB1VLt0MD8/HwsXLsSQ IUPw+OOPG6e//vrrWL9+PVJTUxEREYF58+bVuU29Xo9BgwYxaalazBGqDXOEasMcodowR6g2zBEC VDyj9d577+HChQvYs2cPYmNjYWNjg7lz5+KVV17BrFmzkJ+fbzIyGRERERER0Z1CtUKruvHoX3jh BbzwwgtqdUtERERERGR2qg2GQURERERE1Fyx0CIiIiIiIlIYCy0iIiIiIiKFsdAiIiIiIiJSGAst IiIiIiIihbHQIiIiIiIiUhgLLSIiIiIiIoWx0CIiIiIiIlIYCy0iIiIiIiKFsdAiIiIiIiJSGAst IiIiIiIihbHQIiIiIiIiUhgLLSIiIiIiIoWx0CKiBjtz5gzmz5+PM2fOmDsUIiIiIovCQouIGiwy MhJxcXGIjIw0dyhEREREFoWFFhE1WEFBgckjEREREZVjoUVE1Eh4qSVRZfxcECmLnynLwUKLiKiR 8FJLosr4uSBSFj9TloOFFhFRI+GllkSV8XNBpCx+piwHCy0iIiIiIiKFsdAiIiIiIiJSmKqFVkpK CoYNG2YyLTY2FmPHjkVwcDBiY2PV7J6IiIiIiMgsVCu0MjMzERMTA1tbW5Ppx48fR8eOHQEAffr0 Uat7xXEEFyIiIiIiqivVCi1nZ2cEBgZWKrRGjBiBkJAQTJ8+HUuWLFGre8VxBBciIiKixseD3dRU WandgYiYPD958iT69OkDOzu7Gt8XHR2N6Ohok2klJSWKx1dXHMHF8lhajpDlYY5QbZgjVBvmiPlF RkYiISEBBQUFWLRokbnDqYQ5QtVRvdDSaDQAgAULFiAoKAhOTk6YMWMGAGDChAnVvs/T0xOenp4m 0/R6PQYNGqResNSkMEeoNswRqg1zhGrDHDE/Sz/YzRyh6qheaEVERAAAZs2aBQDw8PCAh4eH2t0S ERERERGZDYd3JyIiIiIiUhgLLSIiIiIiIoWx0CIiIiJqIjgCH1HTwUKLiIiIqIngz80QNR0stIiI iIiaCEsfgY+I/oeFFhERERERkcJUH96dmq4zZ85g9+7dGD58ONzc3MwdDtVTWVkZUlNTVe2juLjY +JiSkqJKH3fffTe0Wh4TIiIioqaFhRZVy9J/iZ1qlpqaihERC2HT1l61PqwzL0ELICnzEnxiwhVv v/haDmLGzUDXrl0Vb5uIiIhITSy0qFq8Drzps2lrj1bObVVrv8y6fBOitbZStR8iIiKipobX4xAR ERERESmMhRYREREREZHCWGgREREREREpjPdoERERUZU4eikRNQWWOlI2Cy0iIlKNpe78LJWlLa/U 1FS8uiEcNm0dVevDKvPKH6OXXoHvzijF2y++lo1dEyZx9FKiO5iljpTNQouIiFRjqTs/S2WJy8um rSNaObdTrX2DlTUAQGtlrWo/RHTnstSRsnkenYiIVGOpOz9LxeVFRHTnYKFFRERERESkMF462ETx BmUiZfEzRUS3i9sRqgu184Q5YjlYaDVRqampGB4xCzZObVTro0Wm/o8blPXw3h2qePvFV3Oxe9wC 3qBMFiE1NRUjNoapetO/dWb6H5+pdPjs2qx4+8XXshEzPpCfKSIzSU1NxavrN8KmbVvV+rDKyCzf jmRkwjd6l+LtF1+7hl2vj+d2REWpqal4bcOHaNlWnXsSdZlXoQHwa+ZV+O/8VPH2i65lYeeE/2OO 1EGdCq3t27fDx8fH+HzLli0YPXq0akFR3dg4tUErZwfV2hdrHQBAa61TtZ87haWNFkb1V37Tv5Nq 7ZdZl29ytdZWqvZDROZj07YtWjk7q9a+wfqPwUOsrVXth9TVsm07tHJ2UaXtUitrCMoHmGmhUh9U NzUWWrGxsYiMjERycjL27t0LEQEA2NrastAiuoUljhZGREREROZRY6E1dOhQDB06tNIZLSKqjKOF ERFRc8R7joiqVqdLB7t3745vv/0WpaWl2LBhA0aOHImXX3651velpKRg6tSp2Lt3r3Ha0aNHERsb CwDw8vLCgw8+2MDQ/4c3nxIR1R+3nUSkBLXvTeN9aU1fcy3G61RohYWFYd26dZg+fTq2bNmCcePG 1VpoZWZmIiYmBra2tibTt27dinXr1qG0tBTTpk3D+++/X6+Aq8KBIYiI6o8DgBCRUtS8N433pTV9 zXUAkDoVWlqtFllZWWjfvj0AICcnp9b3ODs7IzAwEOPGjav0N51OB51Oh5KSknoFWxMODEFEVH8c AISIiBpDcxwApE6Flo+PD8LDwzF9+nRs3rwZb7zxRp07qBhAo4KNjQ1KS0tRWloKGxubat8XHR2N 6Ohok2lKFmbU9DFHqDbMEaoNc4Rqwxyh2jBHqDp1KrQGDx4MEcGBAwfQr18/3HvvvXXuQKPRAAAW LFiAoKAg+Pv7Y+bMmSgtLcWbb75Z7fs8PT3h6elpMk2v12PQoEF17pvubMwRC/DH2Qrjo4VhjlBt 6pMjvKeteeJ2hGrDHKHq1OnbUVBQEHr16oWDBw/Czc0NgYGB2LJlS506iIiIAADMmjULANC3b1/0 7du3geFSo/rjcknjI9EtNPffA7HWQXNfF3OHQqS61NRUvLohXNV72qwyr/xxT9sV+O6MUrz94mvZ 2DVhEu9pIyJqBHUqtNLT07F06VJ8/fXX6NevH9auXat2XGQJHrirvMhy62juSMhCaVwcoHHpbe4w iBpN+T1t6tzMDQAGqz9u+reyVrUfIiJSX50KLXt7e+zatQsFBQX4/PPP0Val4TvJsmhc7IC/djd3 GERERERETU6dLtLOyclBYWEh3N3dkZaWhtBQ5Yc3JyIiIiIiulPUqdASEej1enTv3h0tWrQw+QFi IiIiogaz8EF1iIgaqk5bNQ8PD7XjICIiomZI29sNYm0NTc8e5g6FiEhRdSq0hg0bpnYcRKrisMxE ZmJlZfpIdAuNSztoXDjwR53xDCBRZdbWpo8Wgp9SahZSU1MxImIhbNraq9aHdealP4ZlvgSfmHDF 2y++loOYcTM4LDM1KZr7/wyxtoLmvrr//iIRVU/b+/4/zgDeZ+5QiCyGtvfDKLNuAW1PyxoJmYUW NRs2be3Rylm9ETPL/ji6qLW2UrUfoqZE49IWGpeHzR0G0R1D4+wCzVMu5g6DyKJoXTpA69LB3GFU wmuQiIiIiIiIFMZCi4iosfB+JSIiomaDe3siokbC+5WIiIiaDxZaRESNhPcrUa04ohwR3S4LHYGv OeKWnIiIyELwN6WIqsADEPViqSPwNUfMWCIiIgvB35QiqoxD2tePpY7A1xyx0CIiIiIii8Uh7amp 4qiDRERERERECmOhVVfWOtNHIiIiIiKiavDSwbp64K7yIsuto7kjISIiIiIiC8dCq440LnbAX7ub OwwiIiIiImoCeOkgkVI4/CwRERER/YHfCIkUorn/Hoi1Dpr7upg7FCIiIiIyM9UKrfT0dISGhsLR 0RHdunWDj48PACA2NhaffvopXFxc8Nhjj2Ho0KFqhUDUqDQuDtC48McBiYiIiEjFSwejo6Ph7++P d999F/Hx8TAYDACA48ePo2PH8gEl+vTpo1b3REREREREZqPaGa3MzEx06tQJAGBvb4/c3Fw4Ojpi xIgR6N27N3JycjBr1iy8//77aoVARERERERkFqoVWq6urkhLS0OHDh2Qk5MDe3t7AMDJkyfRp08f 2NnZ1fj+6OhoREdHm0wrKSlRK1xqgpgjVBvmCNWGOUK1YY5QbZgjVB3VCq0RI0Zg0aJFsLOzw7PP PouFCxciKCgITk5OmDFjBgBgwoQJ1b7f09MTnp6eJtP0ej0GDRqkVsjUxDBHqDbMEaoNc4Rqwxyh 2jBHqDqqFVrOzs4ICwurNN3DwwMeHh5qdUtERERERGR2/B0tIiIiIiIihbHQIiIiIiIiUhgLLSIi IiIiIoWx0CIiIiIiIlIYCy0iIiIiIiKFsdAiIiIiIiJSGAstIiIiIiIihbHQIiIiIiIiUhgLLSIi IiIiIoWx0CIiIiIiIlIYCy0iIiIiIiKFsdAiIiIiIiJSGAstIiIiIiIihbHQIiIiIiIiUhgLLSIi IiIiIoWx0CIiIiIiIlIYCy0iIiIiIiKFsdAiIiIiIiJSGAstIiIiIiIihbHQIiIiIiIiUhgLLSIi IiIiIoWx0CIiIiIiIlKYlVoNp6enIzQ0FI6OjujWrRt8fHwAAEePHkVsbCwAwMvLCw8++KBaIRAR EREREZmFame0oqOj4e/vj3fffRfx8fEwGAwAgK1bt2LhwoWYN28eIiIi1OqeiIiIiIjIbFQ7o5WZ mYlOnToBAOzt7ZGbmwtHR0eICHQ6HXQ6HUpKSurVZkWxlpaWZjI9LS0NhamZMOQWKhO8GZRk5yMt LQ06na5Or28O89yxY0dYWdUvRWvMEX06DLkFDQvWApRcz61/jtzh86x8jlyGITe/YcFagJLrOQ3I kTt7npXPkUsw5OY1LFgL0LAcubPnWfkc0cOQm9uwYC1AyfXr9coRoOnPd13mub55Ul2OVEzL16eg NDen/sFagOLr1xqUI3f6PFeVIxoRETUCWr9+Pfr164cHHngA48ePx/r166HVahEQEIAVK1agtLQU gYGBWLt2bZXvj46ORnR0tMm0/Px8JCcnqxEuWaBDhw6hc+fO1f6dOULMEaoNc4RqwxyhuqgpT5gj BFSdI6oVWpmZmVi0aBHs7Ozg7u6OpKQkBAUF4YcffkBMTAxKS0sxevRo9OrVq85tFhUV4eeff4aL i0u9qmilvP7661i/fn2j92tO5pznhhxlZI40PuZI/TBHGhdzpGlgjtQPc6Tx1TdPmCONz9zzXFWO qHbpoLOzM8LCwipN79u3L/r27dugNlu2bIlHHnnkdkNrsBYtWtR41OtO1NTmmTnS+JraPDNHGl9T m2fmSONravPMHGl8TW2emSONzxLnmcO7ExERERERKYyFFhERERERkcJYaBERERERESlMFxISEmLu IJoSd3d3c4fQ6JrjPN+O5ri8muM8347muLya4zzfjua4vJrjPN+O5ri8muM8347muLwsbZ5VG3WQ iIiIiIioueKlg0RERERERApjoUVERERERKQwFlpEREREREQKY6FFRERERESkMBZaRERERERECmOh RUREREREpDAWWrfIzs5GXFxco/c7cOBArFy50vg8JSUFPXv2xKVLl7Bx40ZcvHix3m1+8803+Oqr r0ymDR8+vMbntdm/fz9KSkrqHYu5mGt9GgwGhIWFwdPTE/7+/ggKCkJeXl6Vr01ISEBoaKjJtPDw cMTHxzeo35kzZ2L06NHw8vLCRx99BAC4ePEijh8/Xu37YmNja2175MiRxnnYsGEDvLy8jH/z9vZG YWFhneNMTEzEjh076vx6pZkrLwoKCjB79mz4+fnB29vbuAyqyoGaPpv1/dw2RFRUFHx8fODt7Y25 c+eirKzMuN5KSkqwf//+Gt//5Zdfws/PDy+88AKef/55+Pv7Y9++ffDz86tXrlRl79692L59+221 0RDmypuK5efv7w9vb28cPXq01vfcvI4ami+3Lueq1uknn3xSaztz5sypMo7g4GCMGDECfn5+eO21 13D27NnbitfSmCtflFp+3t7e2Lx5syJtNSSmun7Og4ODce7cuYaE1eSYexvk6+uLsWPHIicnp0Ht VLVOG5obvr6+xudV7UMr1GV/pSYWWrf49ddfcezYsUbv18HBAT/88IPx+aFDh+Dq6goAGD9+PO66 6656t/n000/jb3/7m8k0jUZT4/PafPzxxzAYDPWOxVzMtT43bNiANm3aIDo6Gtu2bcNTTz2FqKio al9f3/VQnW+++QZOTk7YsmULduzYgU8++QRXr15FQkICfv3112rfFxkZWWvbjzzyCH7++WcAwOnT p+Hg4ICCggKUlJRAp9OhVatWdY6zZ8+eJoVaYzNXXoSGhqJfv36IjIzE9u3b8cMPP+Dw4cMA6vfZ VCpfqhMfH4/ExERs374dH330EVq1aoWdO3ca11tGRga++OKLGtt4/vnnERkZiQkTJsDf3x/btm3D K6+8onrsajJX3rRp0wbbtm3Dtm3bEB4ejtWrV9f6nitXrhjXkVLLvKp1+vLLL9f6vrlz51YbR2ho KCIjI7Fs2TIsW7ZM0XjNzVz5osTy0+v1cHV1NW6fbtedsk7NzdzboKioKDz//POKHihtaG6cO3cO //rXv2ptpy77KzVZma1nCxUVFYXTp0/j2WefxbVr17Bp0yYAwOTJk9GvXz+Eh4fj+++/R3Z2NgIC AvDnP/8ZM2fORIsWLZCTk4PBgwfj0KFDcHJywooVK4ztxsTEmBz5e/rppzFu3Djjc61Wi06dOuHy 5cvo1KkTTp8+DXd3d4gIgoODMWbMGBQUFGD58uW4ceMGunTpgkWLFmH8+PFwdXXFmTNnMHjwYHz/ /fc4f/481q5di5MnT6KgoAA+Pj7Gfm79feqK58nJyZgzZw5KS0sxcOBAjBkzBnFxcdiyZQuKi4vR r18/PP3000hMTMT8+fOxcOFCVZa/0sy1Pr/88kvs27fP+Pyll14y/n/ZsmU4ceIErK2tERISYpx+ /fp1TJ48GVqtFqWlpejduzeysrIQHByMwsJC3HfffZgxYwaCg4NhY2ODxMREuLu7Y9asWcY2OnTo gCNHjuCJJ57AI488gqioKFhZWSEqKgp5eXl45plnsG/fPuM8T5o0CZcvX0ZycjK2b9+OJ598slIe VHjooYdw+vRpPPLIIwCAvn374sSJE7C3t8cDDzwAoPzItV6vx7Vr1xASEoKioiKEhYVBq9XC398f H3zwgfH/P/30EyZPnoxp06YhPz8fjo6OCA0NxZdffok9e/ZAq9ViwoQJWL16NUQE/v7+ePHFF283 JQCYLy/Onj1r8qVz4sSJCAsLMx6Z+/333xESEoLw8HDje3bt2oXPPvsMubm5eO211+Dp6Ylr165h 4sSJSEtLQ0BAAPr3718pr1q2bFljzLd+vqdOnWrs89NPP8XYsWONz6dOnQqNRoOEhATjF68TJ07g wIED+Oijj/DBBx+goKAAU6dOxcaNG02WdVXbnDlz5uDChQt48sknERAQgOHDh2P37t0AYPy/h4cH OnfujPPnz2PWrFl46KGHMHXqVOTn50Or1WLQoEEoKirCP//5T1y7dg0dOnTAokWLsH79evz4449o 3bo1Vq1a1YDsqJ658ubmZZifn49WrVpBRBAUFISLFy/CxsYGixcvxvnz542ft3vuuQcnTpzAl19+ aXxvVblU03LW6XQYOHBgpeVw6zodM2YMWrduDTc3N/Ts2dOYV0888QSmTJliXKe3vg8AysrKAAB5 eXno0KGDyd9uXp6TJk1CUVERPv74YwDAzz//jI8++gjFxcVYunQpDAYDfHx8MGTIEHh5eaF169YY PHgwvvvuO2RkZKBVq1ZYtWpVvQ4I3S5z5UtVbt0+ODg4YNq0aSgrK4O7uzuCg4NNXr9//34MGjQI 8fHxOHv2LO677z6Eh4cjNTUVly9fhoODA9asWYNvv/0Wy5cvh7OzMy5fvoydO3ciKSmp0jqpEB0d jdjYWOh0OsyePRvt2rWrMY5bXbhwAXPnzsWNGzfQsmVLrFu3zvi3iIgIFBQUYMqUKVi9ejWOHTsG GxsbLFy4EBcuXDB+Nt566y0sX74cIoLnnnsOo0ePrn1lWghL2Qa1b98eFy9exMSJE2Fra4tZs2bh ww8/NNke2dnZVdq/Vzhx4gQ2bdpk3L9/9dVXOHv2LAICAnD06FGcPHnS2FZV33UAwN+UN7DqAAAg AElEQVTfH5s3b660jbp53b/33nuIiooy7q9OnjyJX375BVqtFsuWLUP79u2VWTE1ETJx7NgxCQ0N lbKyMhk+fLiUlJRIYWGheHt7i8FgkG3btomIyLlz5yQgIED0er0MGTJEysrKZP369bJy5UoREfH2 9pb8/Pw69+vh4SEHDhyQqKgoycrKknnz5snkyZNFr9dLUFCQ/Pbbb/LJJ59IVlaWiIh4enpKXl6e +Pr6yunTpyU9PV0GDBggBoNBYmJiJCoqSvbs2SNRUVEm/Tz33HPi5+cnfn5+4uvrKw899JCIiEyc OFGSk5NFRGTSpEly8eJF2b59u5SUlIjBYJCXX35ZRET8/PykoKDg9hZyIzLn+qwwbdo08fX1lddf f11++eUXmTZtmrHPCRMmSEJCgixevFi2bNkie/fuFRGRKVOmSFxcnLz33nvy3XffiYjIggUL5MSJ ExIUFCSff/65iIgMHjxYbty4YdJ3XFycjB49Wh5//HFZsmSJiIgxF6qaZxGR4cOHi0jlPLh06ZKx 3evXr0tAQIAcP35cNmzYIKdOnZJly5bJ1q1bJS4uTrKzs43xx8fHy+LFi+XYsWPy5ptvGtfFzf9f vHixbN26VT7++GMREfn4449ly5YtsmfPHnnvvfdERGTx4sVy+PBhKS4ulv3799d5+dfGHHmRkZEh EyZMMJlWXFwsXl5ekpCQIIGBgeLr6yuZmZki8r91snXrVhERycvLE09PTxEReeyxxyQ/P19SU1Nl 7NixVeZVdTH7+PhIfn6+yed7yJAhJnGNHj1arl69Wu1yu3jxokyePFlERMaPHy+ZmZny2WefGdfl zW7dDvn6+sqPP/4oIuX5e/O83vz/xx57TIqLi+XHH3+Ut99+W7788ktZs2aNiIgsWbJEoqKi5IMP PpCdO3cal9O+fftkzZo18sEHH9SwJhrOXNuTm7fbEyZMkKSkJDlw4IAsW7ZMRET+/e9/y/z5800+ Y3q93riOasul6pZzaGhopX2ISNXr9OzZsyIiVe43Kvq/ebsoIhIUFCQjRowQHx8fefTRRyUuLs74 +uq2VSIin332mSxevFhEyvM5OztbDAaD+Pr6SlFRkQwcOFBycnIkNzdXfH19pbi4WI4cOSJpaWl1 XuZKMFe+3Px5EpEqtw+HDx827h/27dtXqQ1PT08pKCiQw4cPy8KFC0VEZM2aNbJp0yYRERk7dqyk pKSIr6+v5ObmSm5urjz66KNSUFBQ5ToZPny4ZGVlib+/v4iUbw/Hjx9fYxxVfYeJj4+Xc+fOiUj5 vjUpKUmCgoIkLCxM5syZIyIiZ8+elcDAQBEROXPmjMycOdPksxEZGWlst2Kf1VSYexvk6ekpTz75 pFy+fFn0er288sorIiJVbo+q27/PmTNH/vGPf0hhYaGIiHE+KrZJ7777rvz3v/+t8btORW7ExMTI okWLjMulqnV/8/5qxIgRkpubKz/99JMxj9TGM1rVuHr1KvR6PcaMGQMRQXZ2NgwGAzIzM/HOO+9A p9MZj8T96U9/gkajgZ2dnfGIXJs2bVBSUgJbW1sA5UcLKs5waDSaSkcLNBoNnnrqKbz99tto1aoV BgwYgF27dpnE5OTkhHnz5sHW1hZZWVnG/u+9914AQOfOnaHVamFn9//s3XtAFOX6B/DvsrALCAgE CopyUjQv6KHzy4w6ZWWWWioCR1AEy2vewysqpqlJWGaGF4TSBD2JWtJVs0w6edLw1jElS0tpUVAX UUAuy8L7+8PDHFdAFt1hd+H7+Wdk3H3fZ2aenZlnrk4oLCyU+r5V9enfaqGhoQBu3hO2cOFCCCFQ XFyMixcvwsXFBXPmzIGzs7N0T4Wo5YikNTDH8qz29ttvA7h5pD47Oxs9e/YEAHTs2BFXrlyRPped nY1HHnkEANC9e3cIIXDu3DmcOnUK69evR2lpKQICAqTvAsB9992HiooK2Nre/CmfOXMGAQEB6NOn j3Rk78CBA1IfNjY2tU7zrTHcmgcXLlyAt7c3AMDFxQWlpaU4fPgwAgMD0b17d2zYsAF5eXkIDQ2F SqXCiRMncPDgQZSVlcHLywsA0L59e6n9W/9d3d8//vEPAIC/vz927NiBBx98UPrcuHHj8O6772LT pk0YMmRIPUu54RozL1xcXHD16lWD/i9evAgvLy8IIXD48GG0atUKNjY1r+ieOXMmXFxcUFFRAeDm b726z7Kyshp5pdVqoVAoao3ZyckJOp3O4PddVlZm0F/r1q2Rl5cHNzc3AEB+fj7OnTsn/f+t64H+ /fvjq6++wuHDh7Fw4UKj5nvnzp0BQDq7UNt6pW3btlCpVPDw8EB5ebl03ypw8/dRUFCAc+fO4eTJ k/jss8+g0+nQr18/ADXzzNQae31y+3obuHl5Z/Uy9/f3x+bNm6FQKOqd9ttz6U7z2d/fHwUFBUbN k3bt2gFArduNO3njjTfQsWNHXL9+HREREejTpw+AutdVp06dQnp6OjZs2AAA+P333zF16lRpOVy+ fBktW7aEs7MzgJv3GU2ePBnOzs41jog3lsbOl9udP3++xvrhiSeewOnTp/HSSy+hS5cuGDRokLTd +uOPP5CTk4Np06ahsrIS58+fx9y5c6XvA5DypaKiAk5OTgCA+++/H0KIWpcJcPNyxPPnzyMqKgpC CFRUVNwxjtrcd999WLt2LdRqNc6dOyfNt2PHjsHHx0eK/8SJE4iKigIAuLq6AvjfeiEkJARr1qzB qFGj8Nhjjxm5FC2LOddBx44dw/LlyzF37lxpnt6aY9Xro8rKyhrb94CAABw9ehQODg5QKpVS+3Z2 drj//vvx22+/QaPRSPu1de3rVAsJCUFERIS0/qlt2d+6fZkxYwbmzJkDAFJOy42F1m0UCgWEEHBz c0OHDh2wefNmVFVV4b333sPZs2dx7tw5vPvuu/j222+lS12MERoaKhU1dXFwcIBCoUBGRgbefvtt bN++Xfo/IQTefPNNbNmyBUqlEs8//7yUPNUx35pMdRVEdY1v3749Fi9eDE9PT2zfvh2+vr6YN28e vv76a2i1Wnz77bcGfVkLcy3PJ598Ehs3bpQuSfjpp59gY2MDX19f6QElZ8+ehbu7u/Sddu3a4eTJ k+jatSt+++03dO7cGb6+vhg8eDB69uyJPXv2wM/PDwcOHJA2RLcvix9++AFXr15FdHQ0HB0d0bZt W9jZ2Unz4Zdffql1mqvbuTUP0tLS8Je//MWg/bZt2+LgwYMYP348lEol1Gq1tKH95ptvoFar8eqr ryI1NRUajUZaBrcuj1v5+vrixIkT6NatG06cOAEfHx8IIaTPffnll5gwYQK8vb0RFBSE4OBg4xZQ PcyRFyqVCh06dMCePXvQv39/6PV6JCQkICgoCADw/PPP4+GHH8abb76J5cuXQwiBwsJCfPrpp/j4 44/x66+/Svdx3r7cb88rNze3O/5OhRBYvXo1vv76a+Tn50u/72r9+/fHhx9+iCVLlgAAkpKS0L59 e3Tq1Mlg/gFAv379MGPGDKjVaoN8boiqqiqpYKxLu3bt8PPPP+OZZ57Bb7/9Bk9PT/j6+qJ3794Y MGAADh48CJVKhYMHD9ZarJqCudYntS3L6t9Ov379av3t3LqM7pRLt6ttPhujep5X59Wt24075WL1 zmCLFi2gUqmkz58+fbrG/MzPz8fSpUuxbt06aTo7deqEpKQk2Nvb4/3330erVq2k/7ty5Qry8vKQ nJyMHTt2YPfu3QaX0svNUvLF19cX+/btA/C/9cPhw4fRtWtXvPzyy5g9ezbOnj0r/b6/+OILxMTE SJe8L1y4EN9//700TbdPY3FxMRQKBbKzs6FQKGpdJkIItG3bFt26dcP69etx48YN7NixA5mZmXXG UZu1a9ciOjoaHTt2RFhYmDStixcvRkJCAg4fPoz27dtLl8Hn5eXh3//+t0Hs+/fvx4ABAzB79myM GDECERERaNGihdHz35wsIac8PT2h1+sN/r+29VFt23cA0v3ZSUlJmDx5stT2gAED8M4776B3794G 03t7/7ebP38+xo0bh6CgIPj6+tZY9tXzTKfT4dChQ1i3bh0OHjyIbdu2NUqxxULrNu3atcOBAwfw xBNPICoqChERESgrK0N4eDh8fX1x+fJlhIeHw8vLS3rqiilv8nz88ceRmZkJW1tbKBQKg43mc889 h+HDh8PFxQWtWrXClStX6tyJvfW7t6or1ldeeQWzZs1CWVkZHnjgAQwbNgyBgYEIDg6Gs7MzPDw8 UFpaih49eiAmJsaom7EtgbmW58SJE/Huu+8iIiICVVVVcHZ2xtKlS9GlSxd4eXlh+PDhAIAVK1Yg NzcXCoUC4eHhmDZtGr744gtpp2X8+PFYsGABiouL4enpKd0sXu32WIcPH45FixYhODgYKpUK//d/ /4fevXvj5MmTmDdvHnr37m0wzUVFRQAAR0dHbNy4EdHR0QZ5EBYWZtD+Qw89BI1GIx2J6ty5M65f vw4A6NGjBxISEjBixAi0bt26zhy8NfZhw4Zh1qxZ+Oyzz+Du7o6VK1fiiy++kD7zwAMPYOLEiXB2 dja4z+1emSsvFi5ciCVLluCDDz6AEAKDBw9Gnz59kJmZCeBmgb5t2zYcO3YMCoUCLi4u8PT0xLBh w+Dq6iodzbv9t96tW7caeXWnmBUKRa2/7+ozTNVHmcPDwyGEQI8ePRARESHF6e7uDo1Gg88++wyD Bg2CnZ2ddCaiPrXFFBISghEjRsDf3x8tW7asdRqfffZZ7NmzB6NGjYKDgwM8PT0RFhaGuXPnYuvW rVCpVFi5cqVRT+S7W+bKm9raeOaZZ7Bv3z5ERERApVJh1apVBg+8qV5Gn376aYNyqbb53JD4bs+r kpISg+3Y7ebPnw9HR0fo9XrpKLRCoah1fq5duxaFhYWIjo6GEAJjxozBtGnTMGbMGJSXl+PJJ5+E Wq2W+vHw8MCpU6cQFhaGFi1aNPq9xebKl+LiYoSGhkqF986dO2usHxwdHTFlyhS89957aN26tXTm AAC++eYbgyfDDRw4EDt27JDOMlRTKBSYNm0aXnrpJXh6ekKtVkOpVGLq1Km1LpP77rsPjz76KCIi IlBaWoopU6agU6dOdcYBAO+//z527doFAAgLC8MzzzyDadOmwc3NDQ4ODtBqtdJn58yZg1deeQXb tm1DixYtEBkZibKyMsTGxqK8vFz63AMPPIA5c+agRYsW6N69u9UUWYB5cyoqKkq6h7z6Xrrqtmtb H9nZ2WH27Nm1bt+HDx+O8PBwDB48WGrjsccew9y5c2u9T+9O09C9e3c8++yz0r93795tsOyr14Vf ffUV9Ho9QkJC4OjoiAULFtzzfDGGQljT6QkiIrI4r7zyCpYsWQIXFxdzh0JEjeif//wnwsPDUVpa iqFDh2Lv3r3mDomslE6nw7Rp05CYmGjuUEyKZ7SIiOiuTZo0CV26dGGRRdQMqdVqhIaGQqlUYvLk yeYOh6yUVqvF2LFjER0dbe5QTE62M1rHjx/Htm3b4OTkBHd3d+kH+Mknn+DIkSMoKyvDlClT4Ovr K0f3REREREREZiPbC4sLCwuxaNEiLFy4EMeOHZPGp6enY+nSpZg+fXqD3ziu1+uRk5NT4yY8omrM EaoPc4Tqwxyh+jBHqD7MEQJkvHSw+sboxMREg5fV2dnZAQC8vLykR37WJi0tDWlpaQbjdDodzpw5 g3379klPL6HmizlC9WGOUH2YI1Qf5gjVhzlCdZHt0sEbN25g+fLlGDRokPRuIAB4+eWXkZiYCI1G g+TkZOnxwcbIyclB3759mbRUJ+YI1Yc5QvVhjlB9mCNUH+YIATKe0Xr99dfx559/4uOPP0Z6ejrU ajVee+01DBkyBLGxsbhx44b00jAiIiIiIqKmRLZCq673VQwYMAADBgyQq1siIiIiIiKzk+1hGERE RERERM0VCy0iIiIiIiITY6FFRERERERkYiy0iIiIiIiITIyFFhERERERkYmx0CIiIiIiIjIxFlpE RERkNllZWVi6dCmysrLMHQoRkUmx0CIiIiKzSU1NRUZGBlJTU80dClkoFuNkrVhoERERkdmUlJQY DIlux2KcrBULLSIiIiKyWCzGyVqx0CIiIiIiIjIxFlpEREREREQmxkKLiIiIiIjIxFhoERERERER mRgLLSIiIiIiIhNjoUVERLLh+2+IiKi5YqFFRESy4ftviIiouWKhRUREsuH7b4iIqLlioUVERERE RFbLUi9TZ6FFRERERERWy1IvU2ehRUREREREVstSL1OXtdDKzs7G0KFDDcalp6dj7NixmDdvHtLT 0+XsnoiIiIiIyCxkK7S0Wi127twJR0dHg/GHDx+Gl5cXACAgIECu7omIiIiIiMxGtkLLw8MDM2fO rFFohYaGYvHixZg9ezZWrFghV/dERERERERmYyt3B0IIg7+PHj2KgIAAODk53fF7aWlpSEtLMxin 0+lMHh9ZL0vLkaysLHz00UcICQlBt27dzBYH/Y+l5QhZHuYI1Yc5QvVhjlBdZC+0FAoFAGDZsmWI iYmBu7s75s+fDwCYMGFCnd8LCwtDWFiYwbicnBz07dtXvmDvgDvRlsfSciQ1NRWZmZkoKSlBXFyc WWIgQ5aWI2R5mCNUH+YI1Yc5QnWRvdBKTk4GAMTGxgIAgoODERwcLHe3JsedaKqPpT7xhoiIiIga Hx/vbqTmuBNtqS9/I8vBHCEiIiKqHQstqpOlvvyNLAdzhIiIiKh2LLSoTs3xLB41DHOEiIiIqHay 36NFRERERE1XVVUVNBqNbO2Xl5dLw+zsbFn6aNeuHWxseP6BTIuFFhEREdVK7h1ogDvRTYFGo0Hy hhNwc/OWpX2ttkIa7tx+xeTtFxTkYtwEwNfX1+RtU/PGQouIiIhqpdFo8FrycbjItAMNABe0Omm4 ameeydsvLMjFonHciZabm5s3PDzaydK2na1aGsrVB5EcWGgRERFRnVzcvOHq4SNb+7Z2amkoZz9E RI2NhRYRUTPFy8KIiIjkw0KLiKiZ0mg0GJV0AA5urWXro0JbCgA4qy3FyzvOmLz90oJL2Dz+77ws jIiILA4LLSKiZszBrTUcPdrK1n6RnRqVAGzs1LL2Q0REZGl4rQUREREREZGJsdAiIiIiIiIyMRZa REREREREJsZ7tKwUnxZGRERERNZA7v1WS91nZaFlpTQaDcI3bIeDm4d8nWivQQHgN+01vLT9W5M3 X1qgxbYJw/i0MJmwGCciImp+srKy8NFHHyEkJATdunUzdzgAbu637lj9H3jI9PLz65crpOH+lMsm b19bkIt/TG/4i89ZaFkxBzcPOHi0kq39clsVBAAbWxXUMvZD8tBoNIhI+hz2bp6y9SG0RQCAM9oi jNnxo8nbLyu4gq3jX2AxTkREZKTU1FRkZmaipKQEcXFx5g5H4uHmjVbu7WRp285WLQ3l6uNusNAi asLs3Tzh6OElW/uldipUAbCxU8FBxn6IiIjIOCUlJQZDMh9ej0NERERERGRiLLSIiIiIiIhMzKhC a+vWrQZ/b9y4UZZgiIiIiIiImoI73qOVnp6O1NRUnD9/Hrt27YIQAgDg6OiI0aNHN0qARERERERE 1uaOhVZQUBCCgoKwdetWRERENFZMRERNkiU+cpeIiIjkYdSlg35+fjhw4AAyMjIwfPhwfPrpp0Y1 np2djaFDhxqMO3jwIObOnYu5c+fi+PHjDY+YiMhKpaamIiMjA6mpqeYOpdEo/vvI3eohERFRc2FU obVy5Up07doVKSkp2LhxI7Zv317vd7RaLXbu3AlHR0eD8Zs2bcLy5cuxZMkSJCcn313U1CgUdnYG QyK6N83xkbv2PQfAzvdvsO85wNyhEJGVsrOzNxgSWQuj3qNlY2OD/Px8tGp186W1hYWF9X7Hw8MD M2fOxLhx42r8n1KphFKphE6na2C41JhsezwCvZ0atl0eNHco96yqqgoajUbWPsrLy6Vhdna2LH20 a9cONjZ8WChZD1vP+2Hreb+5w7AavLyUqKaePYJhZ+eArl14wIasi1GFVkREBNasWYPZs2fj/fff x8SJE43uoPoBGtXUajX0ej30ej3U6rovJUlLS0NaWprBOBZmjcvGsw1Unm3MHUadGpIjGo0GEUmf w97NU7Z4hLYIAHBGW4QxO340eftlBVewdfwL8PX1NXnbTRXXI1QfS8uR1NRUZGZmoqSkBHFxcWaL g/7H0nKkORbjnp6d4OnZydxh1MnScoQsh1GF1sCBAyGEwN69exEYGIgOHToY3YFCoQAALFu2DDEx MYiKisKCBQug1+sxadKkOr8XFhaGsLAwg3E5OTno27dvjc/ybEXz1JAcAQB7N084enjJFk+pnQpV AGzsVHCQsR8yXkNzhJofS8uR5nh5qfK/l4MpLfSyMEvLERbjlqehOSL3fiv3WS2HUYVWTEwMunfv jq+//hrdunXDzJkzjX6XVvV9WLGxsQCAXr16oVevXncZbu00Gg3CN2yHg5uHSds1oL0GBYDftNfw 0vZvTd58aYEW2yYM49kKIiJqVtr3DILSzgFtuz5n7lCsQnMsxpsajUaDHav/Aw83b1nav365Qhru T7ls8va1Bbn4x3RY1D6rytbeYGgpjCq0Ll26hDfffBPffvstAgMDsXbtWrnjajAHNw84eLSSrf1y WxUEABtbFdQy9kNERNScuHj6wcXTz9xhEDUqDzdvtHJvJ0vbdv99yqudrVq2PizNI12HQmXngL/5 9Td3KAaMKrRcXFywY8cOlJSUYPfu3XBzc5M7LiKyAgpblcGQiIiIqLG1ce+ENg9b3n18RhVahYWF KC0thb+/P/Ly8hAfHy93XERkBex69gHs1LDr+oi5QyEiIiKyKEbdxSaEQE5ODvz8/KBSqbBr1y65 4yIiK6D09IH9E6FQevqYOxQiIiIii2LUGa3g4GC54yAiIiIiImoyjCq0hg4dKnccRERmxddEEBER kSkZVWgRETV1Go0Go5IOwMGttWx9VGhLAQBntaV4eccZk7dfWnAJm8f/3aIeuduUsBgnIqKGYKFF RPRfDm6t4ejRVrb2i+zUqARgY6eWtR+Sh0ajwWvJx+Ei07tvAOCCVicNV+3MM3n7hQW5WDTOst5/ Q0TUVLHQIiIiMpKLmzdcPeR7+IutnVoaytkPyYNnPYnoViy0iIiIiExAo9EgecMJuMl41lOrrZCG O7dfMXn7BQW5GDeBZz2JTIGFFhEREZGJuLl5w8OjnWzt29mqpaGc/RDRveN5YSIiIiIiIhNjoUVE RERERGRiLLSIiIiIiJoIla29wZDMh/doERERERE1EY90HQqVnQP+5tff3KE0eyy0iIiIiIiaiDbu ndDm4U7mDoPASweJTEZhqzIYEhEREVHzxTNaRCZi17MPYKeGXddHzB0KEREREZkZCy0iE1F6+kDp GWruMMiCKf77/pvqIdHtlHb2BkOi29n9NzfsmCNEFo+FFhFRI7HvOQDldvZQd33K3KGQhWrfMwhK Owe07fqcuUMhC9WzRzDs7BzQtcsAc4dCRPVgoWUkhZ0dxH+HRER3w9bzfth63m/uMMiCuXj6wcXT z9xhkAXz9OwET08+6IDIGrDQMpJtj0egt1PDtsuD5g6FiIiIiIgsnGyF1qVLlxAfHw9XV1d07NgR ERERAID09HR8/vnn8PT0RO/evREUFCRXCCZl49kGKs825g6DiIiIiIisgGyPd09LS0NUVBReffVV fPfdd6isrAQAHD58GF5eXgCAgIAAubonIiIiIiIyG9nOaGm1Wnh7ewMAXFxcUFRUBFdXV4SGhqJH jx4oLCxEbGws1q1bV+v309LSkJaWZjBOp9PJFS5ZIeYI1Yc5QvVhjlB9mCNUH+YI1UW2QqtNmzbI y8tD69atUVhYCBcXFwDA0aNHERAQACcnpzt+PywsDGFhYQbjcnJy0LdvX7lCJivDHKH6MEeoPswR qg9zhOrDHKG6yFZohYaGIi4uDk5OTujXrx+WL1+OmJgYuLu7Y/78+QCACRMmyNU9ERERERGR2chW aHl4eGDlypU1xgcHByM4OFiubomIiIiIiMxOtodhEBERERERNVcstIiIiIiIiEyMhRYREREREZGJ sdAiIiIiIiIyMRZaREREREREJsZCi4iIiIiIyMRYaBEREREREZkYCy0iIiIiIiITY6FFRERERERk Yiy0iIiIiIiITIyFFhERERERkYmx0CIiIiIiIjIxFlpEREREREQmxkKLiIiIiIjIxFhoERERERER mRgLLSIiIiIiIhNjoUVERERERGRiLLSIiIiIiIhMjIUWERERERGRibHQIiIiIiIiMjEWWkRERERE RCZmK1fDly5dQnx8PFxdXdGxY0dEREQAAA4ePIj09HQAQHh4OB588EG5QiAiIiIiIjIL2c5opaWl ISoqCq+++iq+++47VFZWAgA2bdqE5cuXY8mSJUhOTpareyIiIiIiIrOR7YyWVquFt7c3AMDFxQVF RUVwdXWFEAJKpRJKpRI6na5BbVYXa3l5eQbj8/LyUJxzDvqia6YJ3gzKrhcgLy8PSqXSqM83h2n2 8vKCrW3DUvROOXIj53foiwruLlgLUH79KvLyfBuUI019mk2dI0U5v6KiKP/ugrUAZde1yMtzblCO NPVpNnWOXM45hZKiK3cXrAUovn4ZeXloUI409Wk2dY7k5JxGkRXPr+vXLyMvr4vROQJY/3QbM80N zZO6cqR63LkLv+BasXXOr4Lrl9E1r6rBOdLUp7m2HFEIIYQcASUmJiIwMBB//etfMX78eCQmJsLG xgZTp07FqlWroNfrMXPmTKxdu7bW76elpSEtLc1g3I0bN3D+/Hk5wiULtG/fPvj4+NT5/8wRYo5Q fZgjVB/mCBnjTnnCHCGg9hyRrdDSarWIi4uDk5MT/P398euvvyImJgbHjx/HzmRri0MAACAASURB VJ07odfrMXr0aHTv3t3oNsvKynDy5El4eno2qIo2lZdffhmJiYmN3q85mXOa7+YoI3Ok8TFHGoY5 0riYI9aBOdIwzJHG19A8YY40PnNPc205Itulgx4eHli5cmWN8b169UKvXr3uqk17e3s89NBD9xra XVOpVHc86tUUWds0M0can7VNM3Ok8VnbNDNHGp+1TTNzpPFZ2zQzRxqfJU4zH+9ORERERERkYiy0 iIiIiIiITIyFFhERERERkYkpFy9evNjcQVgTf39/c4fQ6JrjNN+L5ji/muM034vmOL+a4zTfi+Y4 v5rjNN+L5ji/muM034vmOL8sbZple+ogERERERFRc8VLB4mIiIiIiEyMhRYREREREZGJsdAiIiIi IiIyMRZaREREREREJsZCi4iIiIiIyMRYaBEREREREZlYky60rl27hoyMjEbvNzMzEy+99BIiIyMx fvx4XL58udFjuJNDhw7h0qVL9X4uJCRE+veKFSuwfPlynD59Gtu2bZMzPItirhx67rnnEBUVhaio KIwYMQIHDx7EhQsXMG3aNJP1sWvXLvznP/+542fOnDmDMWPGYNSoURg1ahR+//13k/XfFJgrP0pK SrBw4UJERkZixIgRtf4md+3aha1bt95V+7f+9usyb948DB8+3GDck08+ifT0dKP7SU5OxoULFxoc n6UyVz5ERkaitLRU+nvatGm4ePHiXbd34cIFHD58+K6+e+u6Kzg4GGvWrDH6u8bmbENyzNKYK0ee fvppvPPOO9Lf2dnZ6NKlCy5evIjk5GTk5OTUyKO7da/tXLhwAYGBgYiKikJ4eDiWLFli9HczMzMR Hx9/131bMnPvj4wcORJjx45FYWGh0d/98ssvodPp7qrfgwcPYtSoUdK+dH5+fq2fq17mOp0OX375 JQAgLi7urvs1tSZdaP3222/48ccfG73ft99+GwkJCUhNTcWIESOQlJTU6DHcySeffGLUD0WhUAAA PvjgAxQUFGD+/Pno0qULwsPD5Q7RYpgrh5ydnZGSkoKUlBSsWbMG7777LhQKhbRMTGHo0KH461// esfPJCQkYMGCBdi8eTNiY2Px5ptvmqz/psBc+REfH4/AwECkpqZi69atOHbsmEk3wMbmWUFBAa5d uwYAOHnyJGxsGrZJGTduHNq2bdvg+CyVufLh9uV1r+uJzMxM/Pbbb3f13VvXXR9//DH+9a9/obi4 +J7iuV1qaqpJ22tM5sqRli1b4vjx49Lf+/btQ5s2bQDc/B36+PiYbPtiinYefvhhpKSkYNu2bSgq KsJPP/3UqP1bInPvj2zZsgXPPfdcgw62f/jhh6isrGxwn1qtFgkJCUhMTERqaioiIiLw+uuv1/l5 hUKBK1euYM+ePQBuHghUqVQN7lcOtuYOQE5btmzBzz//jH79+qGgoADvvfcegJtH+wIDA7FmzRoc O3YM165dw9SpU9G5c2csWLAAKpUKhYWFGDhwIPbt2wd3d3esWrVKanfnzp349NNPpb8ff/xxjBs3 Tvrb09MTW7ZswZAhQ/Dkk0/i8ccfB4Aa/T311FN4/fXX8Z///AdqtRqrV6/G7Nmz0aJFC3Tr1g1d unTBxo0bUV5ejkcffRTTp09HVFQUWrdujT/++APBwcH417/+hStXruCDDz5ARUUF5s2bh9LSUnTt 2hXz58/HvHnzoFarcfr0afj7+yMqKgrff/89Ll68iMTERERHR+PGjRtwdXXFihUr4ODgIE2HEAJf fvklDh06hHXr1gG4uQHev38/nnrqKWzcuBEVFRUoLCzE+vXrodfrER0dDTs7OyiVSrz44osoKirC li1bUFVVhZkzZ6J3796yLnNTM1cO3foe8Rs3bsDBwQFCCGRnZ2PcuHHIz8/HkiVL0L17d8TExODC hQtQq9V444034OnpiYULFyI7OxtOTk6Ij4/HN998g4yMDBQVFUGv1yMpKQnvvfce/P398dVXX+Hp p59Gu3bt8M477yAxMVHqu02bNvjnP/+JiIgIdOrUSTo6HRISgo8++ggXLlxAfHw85s6di/nz58PB wQG5ublYuXIlAGDhwoUQQuDZZ5/F6NGj5VlIZmSu/Pjll1/w2muvAbi5gZkyZQpWrlwJR0dHrFy5 EjY2NnjmmWdgb28vHSQpKytDRUUF1q1bh5SUFGg0GuTm5qJly5ZISEjA/v37kZCQAB8fH5SVlQEA UlJS8Pnnn0OpVGLmzJl46KGHDKb/qaeewnfffYchQ4Zg3759ePrppwGgRp/r16/HhQsXEBsbCycn J5SVlWHp0qXYuHEjxowZg4qKCrz22mvQ6XQICQlBRESEPAtMZuZcX9y6zqj+99mzZ/Hqq69CoVDg oYceQnR0NCIjI5GUlAQHBwfpdxwdHQ2tVgsHBwe888472LJlC4qLi/HEE08gLS0NR44cgZ2dHRYv Xgx7e/sav3U/P78afQNAcXExysvLoVKpkJmZiZUrV0KhUGDQoEGIiIjAgQMHsHr1alRWVmLixInS 944cOYL33nsPCQkJ+O677/D+++9L87GwsBDnzp3D6tWr0bFjR6vbvpgrR2xsbODt7Y3c3Fx4e3vj 559/hr+/P4QQmDdvHkaPHg0hBLKysrB7927ExsbipZdewqhRoxAYGIjp06cjLi6uxrokLi4OY8aM gZ+fHyIjI7FhwwYAN/NgyZIl6NatG0JDQw22SStWrICtrS3mzp2LgoICtG7dGm+88QaUSqUUb3Ue CSFQXl4ODw8PrFmzBj169ECfPn0wb968WtcdnTp1AgD88ccfWLx4MdauXYuEhARkZWXBxsYGb731 Flq1aiXfApaRpeyPtGrVCkKIGvse169fN9jm//Wvf8Xp06exdOlSREdHY/bs2aisrISPjw+WL1+O tWvX1tgOVdu/fz8GDBgg7ZP26dMH//d//wcASEtLQ3p6OpRKJWJjY6UYt2zZgiNHjmDv3r1ITU1F UlISjh49Kq1jJk2aBGdnZ6xatQpCCERFReH555+XYUndRjRhP/74o4iPjxdVVVUiJCRE6HQ6UVpa KkaMGCEqKytFSkqKEEKIs2fPiqlTp4qcnBwxaNAgUVVVJRITE8U777wjhBBixIgR4saNG0b3W1RU JOLi4sTTTz8thg4dKrKysoRer6/RX1ZWlpg1a5YQQohDhw6JzMxMERkZKX755RchhBBbt24VOp1O VFZWisGDBwshhOjXr5/QarXi2LFjYsSIEUIIIVavXi32798vXn/9dfHvf/9bCCHEsmXLxJEjR0RM TIzYvXu3EEKI559/XlRUVIiYmBhx5swZsWnTJvHhhx8KIYT48MMPxcaNGw2m4+GHHxYRERFi2LBh orKy0mCe/vjjj2L8+PFCCCGSkpLE9u3bRVxcnDh06JAQQoiXXnpJZGRkiKlTp4pff/1VaLVa8f33 3xs9Dy2FuXLo2WefFZGRkSIyMlJMmDBB/PrrryInJ0e88MILorKyUhw6dEgsWrRI7N27V7z11ltC CCH+9a9/iaVLl4qvv/5avP3220IIIb7++muxbt068fHHH4vXXntNCCHEokWLxA8//CASEhJERkaG uH79uhg2bJiIiooSubm5BnHodDrx7rvvioEDB4rnnntOyq+QkBAhhBA5OTli2rRpUmxCCPHFF1+I VatWiS1btogtW7YIIYTYtWvXXc1/S2eO/Lhy5YqYMGGCwbjy8nIRHh4uMjMzxaRJk4QQQnz88cdi y5Yt4sSJE+Lo0aNCCCHefPNN8e2334qEhATx3nvvCSGEGDt2rMjOzhbDhw8XN27cEPn5+eKpp54S +fn50jomPz9fhIWFGfQZExMjDh06JGbMmCGEEGL69Oliy5YtYteuXbX2OXXqVPHnn3+KiooKMXDg QHHmzBkRExMjfvvtNzFp0iTx559/CiGESEhIaNhCsCDmWl+MHDlSREREiMjISDFy5EgRGBgoLly4 IF5++WXxxx9/CCGEiI6OFidPnhSRkZGipKRECHHzd1xUVCRGjhwpysvLxQ8//CDy8vLErl27xJYt W8SpU6dEdHS0FPOECRNq/NarY65Wve564YUXRFBQkMjIyBBCCBEWFiYKCgpEVVWVGDlypNBqtWL4 8OGisLBQlJeXiw0bNohdu3aJRYsWiRdffFGUlpbWOh+r4xZCWOX2xVw5EhwcLPbu3Su2bNki8vPz xZIlS6R1d/XvMDIyUhQXF4tRo0aJiooKERwcLFauXCm+//57sWnTplp/19X7E0IIKbdGjhwpVq5c KTZs2CCEELVukz744AOxfft2IYQQmzZtEp9++qkUa05OjnjkkUdEZGSkGDRokBgxYoTQ6XTSNksI Uee6IzMzU8ycOVPKMSGECA0NFUVFReLEiRPi7Nmzd7fgLIC590fCwsLEY489JnJzc2vd96htm1+d E0uXLpV+o2+99Zb46quvDLZDY8aMkZajEEIkJiaKPXv21IglPz9fREVFCSFubgvHjx8vMjMzRXx8 vLhw4YKYNm2a1O+NGzdqrGPeeOMNsX//flFeXi6+/PJL42f+PWjSZ7SqXb16FTk5ORgzZgyEELh2 7RoqKyuh1WoxZ84cKJVKVFVVAQD+8pe/QKFQwMnJCa1btwZw87SpTqeDo6MjgJvV/yeffALg5tHk W6v/iooKnD17FjExMYiJicEPP/yA1157Ddu2bavRX3Z2Nrp37w4A0pE4IQTatWsHAHBxccGcOXPg 7OwsXe/s7OyM++67D1evXkX79u0BAE5OTigvL8e5c+dw6tQprF+/HqWlpQgICAAAdOzYEQDg7u6O iooKab6cP38ew4YNAwD4+/tj586dBvPNwcEBGzZsQFJSEjZs2GBwxBEAOnToAADw8PBASUkJzp07 h0mTJkntAcDs2bOxdu1aXL58GVFRUXe1/CxBY+ZQ9edTUlIMYrhw4QI6dOgAGxsbuLu7o7y8HNnZ 2ejZsyeAm/N88+bNaN26Nb799lscP34clZWV6NatG7y8vKQ88PDwMLh22cXFBT169MCVK1fg5eVl 0OdPP/2EqVOnYurUqTh9+jSmTZuGvXv3GhxtrHb//fdL7Z88eRIhISFISEjAqFGj8Nhjj93jErBs jZkfLi4uuHr1qkH/Fy9elJZd9XqhmqurK1avXo3t27dDo9HgwQcfBACDfCgvL4der4ejoyMcHR3h 7e2NnJwcdO3aFUDNdUc1d3d3FBcX448//oCvr2+dfQYEBODy5cvSuq1Lly4GuaPVaqX/mzJlSsNm vgVq7PWFQqFAcnIy7O3tAQDTp0+HEAJarVb6Xfr7+yM7O9sgTiEEnJycMGLECEyePBnOzs5YsGCB tGzOnz8vrV86duwIrVYLhUJR47d+q+p1V2FhIV588UXp0tDKykq4uroCADp37oycnBxUVlbC2dkZ ADB+/Hjs2rULR48ehYODA5RKZa3zUafTSfFZ8/bFHDny97//HbNmzYKDgwOeeuop7Nixo0ZcNjY2 8PDwwPfff49Bgwbh0KFD0Ov1CA0NhZ2dXa3rkmq3/qaPHz+OXr16AQDOnTtXY5t06dIlnDx5Ep99 9hl0Oh369etn0NbDDz+M1atXAwASExORlpZWa1+3rzsyMzNx+PBhtGrVSrqUecaMGZgzZw4AYO7c ucYtIAtmzv2RY8eOYfny5ejZs6fBvkdKSgpmzZpV5zY/OzsbPXr0kD5//vx5AP/bDnl6eqK8vFz6 fOvWrZGbm2vQxldffQVvb2+cP38eUVFREEIYbJduzb9qer3eYB1z9epVvPvuu9i0aROGDBli9Dy/ F036Hi2FQgEhBNzc3NChQwds3rwZH3zwAQYPHoyzZ8/i3LlzWLFiBfr161frAqpLaGgoUlNTkZqa ipSUlBqn5xcsWCA9AKNjx45wcHDAL7/8UqM/Hx8fnD59GgCQkZGBnTt3QqFQSCuH1atXY9WqVZg2 bRpKSkrqjcvX1xdz585Famoqxo4diwceeECaD4BhElZVVeEvf/kLTpw4AQA4ceJEjXsl7rvvPrRo 0QKTJk3CF198gTNnzhi0c/t10O3atcOpU6cAAFlZWQBu3g+2aNEirF271uCSNGthjhwCal9h1Dbe 19fXYBn6+PjA19cXQ4YMQUpKChYuXIjAwMA7tqPRaPD777/D1tYWx44dM/hcfHy89AAMHx8ftGzZ EgCkfKzrPg4hhHTqf/PmzcjIyMCNGzfqnB/Wyhz5oVKp0KFDB+ladL1ej4SEBAQFBUEIUeN3mZKS ghdeeAFvvPEG7rvvvjp/vwqFAkVFRSgsLEReXh58fHzw66+/AkCNwu7W7/Tq1Qvx8fHo27cvgJvL /vY+AcDNzQ0ajQaVlZX49ddfDfp3c3PDhQsXIIQw6QNfGps51xe3tlf9bw8PD/zxxx8AgJ9//hk+ Pj5Qq9XQarW4evUq8vPzodVqkZeXh+TkZAQGBmLPnj3SdPj6+uLnn38GcPMyRDc3t3rjrv5/FxcX xMbGYt68eQAApVKJa9euoaqqCr/88gvatGkDhUIhXV44Y8YMKBQKhIeHY8iQIUhKSqp1PqpUKil3 rHH7Yq4cAW4ePFUoFMjIyMAjjzxSo/3qv//+978jMTERDz/8MFQqFc6cOYMOHTrUui6pzqeysjJo NBqprQ0bNiAzMxPZ2dlo3759jW2Sr68vxowZg5SUFEyfPl06MHx7LADQqlUr6PV6qS8hBH7//Xco FAq4ubkhJydHWncIIfD8889j8uTJePPNN6HT6aTbHyIjI636YV6WsD/i6ekJvV5fY9+jbdu2Nbb5 xcXFUCgUqKqqqnVfpXqaavPEE09g37590kmGb775Bl9++SXatm2Lbt26ISUlBYmJiejfv7/BNu32 g8A2NjYG65jdu3djwoQJ2Lx5c42D2XJp0me02rVrhwMHDuCJJ55AVFQUIiIiUFZWhvDwcPj6+uLy 5csIDw+Hl5eX9HCIe72Jsvqa0YkTJ0KlUsHW1hYLFy6Ej49Pjf78/f3RsmVLjBw5Emq1GqtWrTK4 TjYwMBDBwcFwdnaWzhrVFZ9CocD48eOxYMECFBcXw9PTE2+99VaNzwA3jyYsXLgQmzZtwqxZs/D5 55/Dzc1Nuq/m9s+r1WrMnz8fCxYskDaGtcUxduxYzJ49G0lJSSgpKYFSqUTHjh0RFhYGFxcXjBgx 4p7mrTmYI4fu1Mbt45955hl88803iIiIgEqlwqpVq+Di4oIFCxYgMjISer0e8fHxOHr0aK3tCCGw ePFixMTEwNXVFdOmTcOWLVtgZ2cHAFi2bBliY2OlHfjZs2cDAPr27Ythw4ZJR7Ruj02hUKBz586Y M2cOWrRoge7du6NFixb3PF8sjbnyY+HChViyZAk++OADCCEwePBg9OnTB5mZmTU+26dPHyxbtgzJ yclwdHSEVqut8RmFQoFXXnkFo0aNQtu2beHm5gZ3d3f069cP4eHhqKysxKJFi2qNpW/fvkhJSUHP nj3x888/Q6FQ1Nrn9OnTMWvWLDg7O0OhUEj3YygUCsyYMQNz586FXq836omHlspS1hfV6+gZM2bg 1VdfhV6vx2OPPYaePXti2LBhmDx5Mjp16gQfHx94eHjg1KlTCAsLQ4sWLbB8+XJotVrMmzcPvXv3 hre3t/R0yRUrVtQb863/97e//Q2+vr747LPPMHPmTLz88suorKzEsGHD4OnpienTp2Ps2LEAgIkT J6KgoAAAMHz4cKngioyMNJiPwM0DTHFxcXjwwQetbvtirhyp9vjjjyMzMxO2trY1tuXV//773/+O ZcuWoWvXrujRo4f0ZNAnnngCr7/+usHvOigoCAsXLkT79u3Rpk0baVtRvb1YtmwZkpKSMH/+fINt Uu/evRETE4OtW7dCpVLV2P84cuQIoqKioFQqYWtri1WrViE/Px/Tp0/Hnj174ObmBgCIjo5GTEyM tO6onoYnn3wS27Ztw6lTp1BRUYGQkBA4OjpiwYIFJpuXjc1cuVNcXIyoqCjY2NhAr9dLD0a7fd8j Pz9f2ub7+/vDyckJ/v7+mDdvHmJjYxETE4P169fDz88PAwcOvOMTSd3d3TFu3DiMHj0atra20rrJ 3d0djz76KCIiIlBaWmpwBYS7uzs0Gg0+++wzKQdvX8c4Ojpi4sSJcHZ2xgsvvHDP88YYCtGQspfo Dvbv34/OnTujbdu2GD16NGJiYtC5c2dzh0VEFuCTTz7B008/jRYtWmDw4MHYtm0bnJyczB0WERGR bJr0GS1qXK1atcL06dNha2sLf39/FllEJHF1dcWoUaNgZ2eHoKAgFllERNTkyXZG6/jx49IRS3d3 d0yePBnAzaOaR44cQVlZGaZMmWJwAzUREREREVFTINsZrcLCQixatAiOjo4YM2aMND49PR2bNm1C Tk4OkpKSGvTGbyIiIiIiImsg21MH+/TpA0dHRyQmJmLQoEHS+Oqb7L28vKQn8xlLr9cjJycHer3e pLFS08EcofowR6g+zBGqD3OE6sMcIUDGM1o3btzA8uXLMWjQIDzyyCPS+OpHl+fm5t7x7dxpaWk1 3pug0+lw5swZ7Nu3T3o0JDVfzBGqD3OE6sMcofowR6g+zBGqi2z3aM2fPx9//vkn2rRpAxsbG6jV arz22mvYvXs3/v3vf+PGjRuYM2cOvL29jW4zJycHffv2ZdJSnZgjVB/mCNWHOUL1YY5QfZgjBMh4 Rmv58uW1jh8wYAAGDBggV7dERERERERmJ9s9WkRERERERM0VCy0iIiIiIiITY6FFRERERERkYiy0 iIiIiIiITIyFFhERERERkYmx0KI6ZWVlYenSpcjKyjJ3KEREREREVoWFFtUpNTUVGRkZSE1NNXco RERERERWhYUW1amkpMRgSERERERExmGhRUR3jZeXEhEREdWOhRYR3TVeXkr1YTFORETNFQstIrpr vLyU6sNinIiImisWWkREJBsW40R0r3hmnKwVCy0iIiIislg8M07WioUWEREREVksnhkna8VCi4iI iIiIyMRYaBEREREREZkYCy0iIiIiIiITY6FFRERERNRE8CmNloOFFhERERFRE8GnNFoOFlpERERE RE0En9JoOVhoERERERERmRgLLSIiIiIiIhOTtdDKzs7G0KFDDcalp6dj7NixmDdvHtLT0+XsnoiI iIiIyCxkK7S0Wi127twJR0dHg/GHDx+Gl5cXACAgIECu7omIiKwOnxZGRNR02MrVsIeHB2bOnIlx 48YZjA8NDUWPHj1QWFiI2NhYrFu3rtbvp6WlIS0tzWCcTqeTK1yyQswRqg9zhOpjaTmSmpqKzMxM lJSUIC4uzmxx0P9YWo6Q5WGOUF1kK7SqCSEM/j569CgCAgLg5OR0x++FhYUhLCzMYFxOTg769u1r 8hjJOjFHqD7MEaqPpeUInxZmeSwtR8jyMEeoLrIXWgqFAgCwbNkyxMTEwN3dHfPnzwcATJgwQe7u iYiIiIiIGp3shVZycjIAIDY2FgAQHByM4OBgubslIiIiIiIyGz7enYiIiIiIyMRYaBEREREREZmY 7JcOkjyqqqqg0Whk7aO8vFwaZmdny9JHu3btYGPDep+IiIiImhYWWlZKo9FgT/xPaNXSW7Y+inMr pOGxxEsmb//y9Vz0nwv4+vqavG0iIiIiInNioWXFWrX0hrebj2ztq2xV0lDOfoiIiIiImhoWWkRN FC8vpfowR8gSZGVl4aOPPkJISAi6detm7nCIiEyGhRZRE6XRaPBD7FF4Oct3eWlZjk4a/hF/0eTt 5xXl4tFlvLxULhqNBkfnfg9vZy/Z+tBdLL051JTi4rIzJm8/tygPiH+cOWLFUlNTkZmZiZKSEsTF xZk7HLoLch+04QEbslYstIiaMC9nb7RtKePlpUq1NJSzH5KPt7MXfFzayNa++tLNS5DVSpWs/ZD1 KikpMRiS9dFoNDj+6g54u3jI0r4u57o0zHtrv8nbzy3UAkv+wQM2ZHIstIiIiIjonni7eMCnZStZ 2lbb2klDufogkgPPkRIREREREZkYCy0iIiIiIrJaWVlZWLp0KbKysswdigEWWkREREREZLVSU1OR kZGB1NRUc4digIUWERERERFZLUt9qA4LLSIiIiIiIhNjoUVERERERGRifLw7EREREVEj4Quemw8W WkREREREjUSj0eCnxZvg7eIuS/sVF/Kl4aW3PzF5+7mFV4HFL/EFz0ZgoUVERERE1Ii8Xdzh4+op S9uq/77gWWVrJ1sfZBye8yMiIiIiIjIxo85obd26FREREdLfGzduxOjRo2ULioioKcrKysJHH32E kJAQdOvWzdzhUAPJfV8FYHn3VjTHabZ0XI8QWY87Flrp6elITU3F+fPnsWvXLgghAACOjo4stIhu w40f1Sc1NRWZmZkoKSlBXFycucOhBtJoNDi2YDe8nVvJ1ocup1ga5r5x1OTt5xZdBl4fYPS9Fc1x mi0d1yNE1uOOhVZQUBCCgoJqnNEyVnZ2Nl555RXs2rVLGnfw4EGkp6cDAMLDw/Hggw82uF0iS9Qc N372SnuDId2Zpb5QkYzn7dwKPi29ZGtffVF1c6hUydpPQzTHabZkXI8QWQ+jLh308/PDgQMHoNfr sWHDBgwfPhyDBw++43e0Wi127twJR0dHg/GbNm3C+vXrodfrER0djXXr1t199CQrta29wZDurDlu /Aa2HQx7pT2e9nrW3KEQERERWRSjCq2VK1di/fr1mD17NjZu3Ihx48bVW2h5eHhg5syZGDduXI3/ UyqVUCqV0Ol0dxe1GTTHy8Ke6jgUalsHPOrb39yhkIXq4OSHDn5+5g6DiIiILFhzfXeYUYWWjY0N 8vPz0arVzWu0CwsLje6g+r6uamq1Gnq9Hnq9Hmq1us7vpaWlIS0tzWCcOQuz5nhZWHtXP7R3nWLu MOpkaTlCloc5Yn72NvYGQ0vDHKH6MEfMz16pMhhaGuZI/Zrru8OMKrQiqSRqsAAAEJtJREFUIiKw Zs0azJ49G++//z4mTpxodAcKhQIAsGzZMsTExCAqKgoLFiyAXq/HpEmT6vxeWFgYwsLCDMbl5OSg b9++RvdtSs3xsjBLZ2k5QpaHOWJ+g736w15pj2c9nzR3KLVijlB9mCPmF+TzCByUKjzn/Tdzh1Ir 5ohxmuO7w4wqtAYOHAghBPbu3YvAwEB06NDB6A6Sk5MBALGxsQCAXr16oVevXncRKhERWRu/FvfD r8X95g6DiKyYn3Mb+Dm3MXcYRA1m1IWGMTExuHr1Kr7++mvodDrMnDlT7riIiIiIiIisllGF1qVL l/Diiy9CpVIhMDCQ150SERERERHdgVGFlouLC3bs2IGSkhLs3r0bbm5ucsdFRERERERktYwqtAoL C1FaWgp/f3/k5eUhPj5e7riIiIiIiIisllEPwxBCICcnB35+flAoFNi1axciIiLkjo2IiIjIasj9 riDAct8XREQ1GVVoBQcHyx0Hkay48aP6MEeIzMPS35HUEBqNBsdf3QFvFw/Z+tDlXJeGeW/tN3n7 uYVaYMk/Gvy+ICKqyahCa+jQoXLHQSQrjUaDH2KPwsvZW7Y+ynJ00vCP+Ismbz+vKBePLgM3fjLR aDQ4Ovd7eDt7ydaH7mLpzaGmFBeXnTF5+7lFeUD848wRsipD2jwFB6Uaz7Z+1NyhmIS3iwd8WraS rX31f98XpLa1k7UfIrp3RhVaRE2Bl7M32rb0ka19lVItDeXsh+Tj7ewFHxf53tWivnTziL1aqZK1 HyJr4ufUDn5OYfV/kIjIyjSJQouX/BARERERAfZKO4Nhc2Cp09wkCi2NRoM98T+hVUv5Lgsrzq2Q hscSL5m8/cvXc9F/Li8LIyIiIqK7N7Td3+CgVKF/G39zh9JoLHWam0ShBQCtWnrD203Gy8JsVdJQ zn6IiIiIiO6Wn0srTHF52txhNCpLnWZep0ZERERERGRiLLSIiIgsRFN61DkRUXPXZC4dJCIisnZN 7VHnRETNGQstIiIiC8FHnRMRNR28dJCIiIiIiMjEWGgRERERERGZGAstIhOxV9obDImIiEyND0wh sh68R4vIRAa2HQx7pT2e9nrW3KEQEVETFeTzCByUKjzn/Tdzh0JE9WChRWQiHZz80MHPz9xhEBFR E+bn3AZ+zm3MHQYRGYGXDhIRNRJ7G3uDIRERETVdPKNlJLWtvcGQiKihBnv1h73SHs96PmnuUIiI iEhmshValy5dQnx8PFxdXdGxY0dEREQAANLT0/H555/D09MTvXv3RlBQkFwhmNRTHYdCbeuAR337 mzsUIrJSfi3uh1+L+80dBhERETUC2QqttLQ0REVFISAgAOPHj0d4eDiUSiUOHz4MLy8vVFZWIiAg QK7uTa69qx/au04xdxhERERERGQFZCu0tFotvL29AQAuLi4oKiqCq6srQkND0aNHDxQWFiI2Nhbr 1q2r9ftpaWlIS0szGKfT6eQKl6wQc4Tqwxyh+jBHqD7MEaoPc4TqIluh1aZNG+Tl5aF169YoLCyE i4sLAODo0aMICAiAk5PTHb8fFhaGsLAwg3E5OTno27evXCGTlWGOUH2YI1Qf5gjVhzlC9WGOUF1k K7RCQ0MRFxcHJycn9OvXD8uXL0dMTAzc3d0xf/58AMCECRPk6p6IiIiIiMhsZCu0PDw8sHLlyhrj g4ODERwcLFe3REREREREZsf3aBEREREREZkYCy0iIiIiIiITY6FFRERERERkYiy0iIiIiIiITIyF FhERERERkYmx0CIiIiIiIjIxFlpEREREREQmxkKLiIiIiIjIxFhoERERERERmRgLLSIiIiIiIhNj oUVERERERGRiLLSIiIiIiIhMjIUWERERERGRibHQIiIiIiIiMjEWWkRERERERCbGQouIiIiIiMjE WGgRERERERGZGAstIiIiIiIiE2OhRUREREREZGIstIiIiIiIiEyMhRYREREREZGJ2crV8KVLlxAf Hw9XV1d07NgRERERAICDBw8iPT0dABAeHo4HH3xQrhCIiIiIiIjMQrYzWmlpaYiKisKrr76K7777 DpWVlQCATZs2Yfny5ViyZAmSk5Pl6p6IiIiIiMhsZDujpdVq4e3tDQBwcXFBUVERXF1dIYSAUqmE UqmETqdrUJvVxVpeXp7B+Ly8PJzJy8LVG1dME7wZ5BddRpu8m/PGGM1hmr28vGBr27AUvVOO/KLN grbUeufXlRtX4Jhn06AcaerTbOocydKexpWy/LsL1gJcKb4CmzznBuVIU59mU+fIKe0ZXCktuLtg LcDlG1oo8to2KEf+v737j6mq/uM4/jp4kwtc7ljZujbKsnnHRYgscLPp2hqOuWq2XCW6ZWtOmkJj VvTDhvRHI7LWKjDasjWcTlebU2f80XKJCeoSRrv9kE2hr/nrSgn4lcvMON+/ut8Y5LkXzv3Bvc/H n5fL4fM+ezp9c8Gb7DPb3kigV5eCA5M7bAIIXLksXfCF3Yg0/ecOZ+ZIO/m3Rv5+7KfAf3RpeCjy wyaAwH8HZF64EHEjyT7zRI0Ypmma0ThQc3OzFi1apKKiIq1bt07Nzc1KS0tTVVWV3n//fV2/fl0v vviimpqaJvz83bt3a/fu3WMeu3r1qvr6+qJxXCSgb775Rrm5uf/6cRoBjcAKjcAKjSAcN+qERiBN 3EjUFq3+/n7V19fL5XKpoKBAJ0+e1Kuvvqquri59+eWXun79up577jnNnz8/7GuOjIzI7/fr1ltv jWiLtsvzzz+v5ubmmH/deIrnzJP5LiONxB6NRIZGYotGpgcaiQyNxF6kndBI7MV75okaidqPDs6a NUvvvffeuMdLSkpUUlIyqWs6nU4VFxdP9WiTNnPmzBt+1ysZTbeZaST2ptvMNBJ7021mGom96TYz jcTedJuZRmIvEWfmv3cHAAAAAJuxaAEAAACAzVi0AAAAAMBmM+rq6urifYjppKCgIN5HiLlUnHkq UvF+peLMU5GK9ysVZ56KVLxfqTjzVKTi/UrFmaciFe9Xos0ctf91EAAAAABSFT86CAAAAAA2Y9EC AAAAAJuxaAEAAACAzVi0JuHChQvxPkJcnD9/Pt5HmDZoBFZoBOFIxU5oJDI0Ais0Ej8sWhE6d+6c Pv7443gfY0KNjY3q7u6O2vVra2ujdu1kQiOwQiMIR6J2QiOJg0ZghUbiyxHvA0RLV1eX9uzZI4fD oe+++04VFRVavHixysvLdfDgQdXW1qq6ulrvvvuu3G63zpw5ow8++EAVFRXatm2bTpw4oa6uLq1d u3bMdY8cOSK/36/Tp0+rtbVVAwMDGhwcVGVlpXp6etTe3q5gMKi8vDyVlpaqurpaDz30kH755Rfl 5+frzJkzWrp0qR5++OGozP3555/L6XTqtttuU39/v5xOpwYHB7V582bV1NTI6/Wqr69Pubm5yszM 1NmzZ/XWW2+pqakpNEtVVZXuuOOOMdft6OjQr7/+qu7ubvn9fvX19enKlStatWqV/vrrr9C9djqd qqmp0bJly/Too4/K7/ersLBQf/zxh+6++26tXr06KnNPBo3QiBUaoZFwpGInNBIZGqERKzSSnI0k 7Stat9xyi5YvX677779fWVlZ+v7779XW1iav16tTp05pZGREDodDTzzxhIqLixUIBHTp0iUtXrxY R44c0RdffKGnnnpq3HUffPBBFRYWyjRNHT58WBkZGXK5XDp+/Lhyc3P12GOP6YEHHtC3334rSZo7 d64qKyuVlZWlxx9/XOvXr9fhw4ejNveKFStUX1+vTz/9VF6vV2+88YbKysq0d+9eBYNBVVZWauXK lXI6nVq/fr0CgYBOnTo1ZpZjx46Nu+6iRYs0Z84ceb1e7dq1SxkZGcrJyVF7e3voXi9YsEBHjx4N 3f8NGzbI5/OppKREmzZt0qFDh6I292TQCI1YoREaCUcqdkIjkaERGrFCI8nZSNIuWi0tLTp9+rR8 Pp/S09NlGIa6u7tVUVGhpqYmFRcX6+jRo2ptbZXH49Hs2bNlmqaefPJJbd++XS6XS263e9x1DcOQ aZoyTVN33XWXNm7cqKefflrz5s3T1q1bFQgEVFRUJNM0ZRiGMjIyJElpaWlKT09XWlqaovnWZf88 s2EYYz7mcDjkcDhCZ5EUOss/Z/F6vRNe2zRNjY6OKicnRxs3btSaNWuUn58futf5+fmaOXOmJMnp dEr6/9yGYWh0dNT2eaeCRmjECo3QSDhSsRMaiQyN0IgVGknORpJ20br99tvV2dmpHTt26Nq1a1q4 cKGCwaCKiorU0dGh0tJS5eTk6OzZszpw4IAuXryogYEBuVwuZWVlqby8fMLrut1u9fT0KBgMyu12 680331RTU5Nmz54tj8ejY8eOaceOHVH9R1A4Fi5cqJ6eHjU0NKitrU3Lly+f8HmGYeiee+5RdnZ2 aBaPxzPhc69du6YTJ05oyZIl2rRpk95++215PJ5x93p0dHTcH5i/v1YioREasUIjNBKOVO6ERsJD IzRihUaSsxHDjPff5AmmsbFRwWBQL7/8cryPggRFI7BCIwgHncAKjcAKjSQ2Fq0bOHnypA4ePBh6 2dUwDD3yyCPjfuku2Zw7d0579+4dM/eSJUs0f/78eB8t4dAIjVihERoJRyp2QiORoREasUIjidcI ixYAAAAA2Cxpf0cLAAAAAOKFRQsAAAAAbMaiBQAAAAA2Y9ECAAAAAJuxaCWg/v5+NTY2Tvix48eP q6GhYcxjjY2NCfku54geGoEVGoEVGoEVGoEVGrkxFq0ENGvWLFVWVv7rxxPxjfYQWzQCKzQCKzQC KzQCKzRyY454HyBVVFRUqL6+XjfffLNeeOEFZWdn6/z58xoYGFBVVZW8Xq82bNigzMxM1dbWauvW rfrwww+1efNm/fbbb7p8+bLq6uokSZ2dnXrmmWd00003acuWLaGv8fvvv+u1115TMBiUz+fT66+/ HqdpMRk0Ais0Ais0Ais0Ais0Yh9e0YqRZcuW6euvv9bw8LAGBweVl5enzz77TFu2bNGePXtCz9u5 c6eys7NlGIaGhoa0YMECbdu2TdXV1WptbZUkud1utbS0aMWKFdq5c6ckyTRNffLJJ3r22We1fft2 maapzs7OuMyKyaERWKERWKERWKERWKER+/CKVoyUlpbqpZdeUnZ2tsrKynTx4kXV1NRoxowZGh0d lSTdeeedYz7H6XTqhx9+UEdHh0ZGRuTxeCRJ9957ryTJ5/Pp0KFDoXf87u3t1Y8//qjm5mYNDw/r vvvui+GEmCoagRUagRUagRUagRUasQ+vaMWIy+VSZmam9u3bp4KCAvX29uqdd97R0qVLZZrmuOeb pqm2tjalp6eroaFBxcXFoef9/PPPkiS/36+5c+eGPmfOnDl65ZVX1NLSorVr1yovLy82w8EWNAIr NAIrNAIrNAIrNGIfFq0YKisr059//ql58+YpEAho5cqV2rdvn4aGhmQYxphfGDQMQ4WFhWpvb9eq VavU2dmp/v5+GYahq1evas2aNdq/f79Wr14dev66dev00Ucfqby8XF999VXouwaYPmgEVmgEVmgE VmgEVmjEHoY50WoKAAAAAJg0XtECAAAAAJuxaAEAAACAzVi0AAAAAMBmLFoAAAAAYDMWLQAAAACw GYsWAAAAANiMRQsAAAAAbMaiBQAAAAA2+x8ss1sCm2RLEg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+QXXV9//HXZpMQkuWyYmCzC5LaoFWCGDswqIOlNcYf WByE0I2mDTQKGMtQiwoBYcGgu25LoFQElGAHtmm9VjRO8SdqE61NtVCoQsSqaMhqd3EjuJufyyb3 +4djOvvFhD2Sk7tZHo8Z55rP5dz7zpk7meeePfechlqtVgsAADAmk+o9AAAAHEwENAAAFCCgAQCg AAENAAAFCGgAAChAQAMAQAGTy3rh/v7+dHd3p7m5OXPmzMnixYuTJNVqNQ888EBmzJiRM888Myec cEJZIwAAwH5X2hHoarWaJUuWpKOjI+vWrcuuXbuSJF/60pfS2dmZyy+/PB/72McKvebIyEh6e3sz MjJSxsgAAPC0SjsCPTAwkNbW1iRJpVLJ0NBQmpubc8EFF+Tyyy9PW1tbhoeH97p9tVpNtVodtTY8 PJwf/OAH+epXv5pjjjmmrNEBAGCvSgvotra29PX1paWlJYODg6lUKkmSvr6+fOhDH8q2bdty2WWX 7XX79vb2tLe3j1rr7e3N/PnzyxoZAACeVmkBvXDhwnR1daWpqSkLFixIZ2dnli9fnsMOOyzvec97 smvXrpx//vllvT0AAJSioVar1eo9xFj9+gi0UzgAAKgXl7EDAIACBDQAABQgoAEAoAABDQAABQho AAAoQEADAEABAhoAAAoQ0AAAUICABgCAAgQ0AAAUIKABAKAAAQ0AwH63YcOGXHvttdmwYUO9R9nv BDQAAPtdT09P1q5dm56ennqPst8JaAAA9rtt27aNepxIBDQAABQgoAEAoAABDQAABQhoAAAoQEAD AEABAhoAAAoQ0AAAUICABgCAAgQ0AAAUIKABAKAAAQ0AAAUIaAAAKEBAAwBAAQIaAAAKENAAAFCA gAYAgAIENAAAFDC5rBfu7+9Pd3d3mpubM2fOnCxevDhJ8m//9m9Zu3ZthoeH8/u///s588wzyxoB AAD2u9KOQFer1SxZsiQdHR1Zt25ddu3alSS599578/DDD+fRRx9Na2trWW8PAAClKO0I9MDAwJ5A rlQqGRoaSnNzc175ylfmne98Z7Zv357LLrssp5xySlkjAADAfldaQLe1taWvry8tLS0ZHBxMpVJJ knz4wx/OHXfckaamptRqtb1uX61WU61WR60NDw+XNS4AAIxJaQG9cOHCdHV1pampKQsWLEhnZ2eW L1+es88+O5dcckkOPfTQnHfeeXvdvr29Pe3t7aPWent7M3/+/LJGBgCAp1VaQM+cOTMrV658yvqZ Z57pi4MAABy0XMYOAAAKENAAAFCAgAYAgAIENAAAFCCgAQCgAAENAAAFCGgAAChAQAMAQAECGgAA ChDQAABQgIAGAIACBDQAABQgoAEAoAABDQAABQjoA2jDhg259tprs2HDhnqPAgDAb0lAH0A9PT1Z u3Ztenp66j0KAAC/JQF9AG3btm3UIwAABx8BDQAABQhoAAAoQEADABOSL+9TFgENAExIvrxPWQQ0 ADAh+fI+ZRHQAABQgIAGAIACBDQAABQgoAEAoAABDQAABQhoAAAoQEADAEABAhoAAAoQ0AAAUICA BgCAAiaX9cL9/f3p7u5Oc3Nz5syZk8WLFydJPvCBD2Tr1q3p7+/PkUceme7u7rJGAACA/a60I9DV ajVLlixJR0dH1q1bl127diVJrrzyyqxYsSLPec5z0tHRUdbbAwBAKUo7Aj0wMJDW1tYkSaVSydDQ UJqbm5Mkn/70p/PHf/zHmTFjxl63r1arqVaro9aGh4fLGpdngQ0bNuSuu+7K2WefneOPP77e4wAA B6nSArqtrS19fX1paWnJ4OBgKpXKnuf+9V//Nbfeeus+t29vb097e/uotd7e3syfP7+UeZn4enp6 8u1vfzvbtm1LV1dXvccBAA5SpZ3CsXDhwtx55525+uqrs2DBgnR2dmZkZCSDg4OZNm1aWW8Le7Vt 27ZRjwAAv43SjkDPnDkzK1eufMp6pVLJ3/7t35b1tgAAUCqXsQMAgAIENAAAFCCgAQCgAAENAAAF CGgAAChAQAMAQAECGgAAChDQAABQgIAGAIACBDQAlGjDhg259tprs2HDhnqPAuwnAhoAStTT05O1 a9emp6en3qMA+4mABoASbdu2bdQjcPAT0AAAUICABgCAAgQ0AAAUIKABAKAAAQ0AAAUIaAAAKEBA AwBAAQIaYIJzJzyA/WtyvQcAoFw9PT359re/nW3btqWrq6ve4zAB7d69O5s2bar3GE+xc+fOPY8b N26s8zSjPe95z8ukSY5jHqwENMAE5054lG3Tpk15++Ufz/TDjqj3KKNs692cJPnRps25uHNNnaf5 P9uGfpFVXUsze/bseo/Cb0lAAwDP2PTDjsiMw2fWe4xRdvZNye4kjZOnjLvZOLj53QEAABQgoAEA oAABDZTOVSAAmEgENFC6np6erF27Nj09PfUeBQCeMQENlM5VIACYSAQ0AAAU4DJ2ABz0xuuNPBI3 84CJSEADcNAbrzfySNzMAyai0gK6v78/3d3daW5uzpw5c7J48eIkyTe+8Y189atfza5du/KHf/iH mT9/flkjAPAsMh5v5JG4mQdMRKX93qZarWbJkiXp6OjIunXrsmvXriTJP//zP6e5uTkjIyOZO3du WW8PAAClKO0I9MDAQFpbW5MklUolQ0NDaW5uzkMPPZTrrrsu/f39ueGGG9Ld3f0bt69Wq6lWq6PW hoeHyxoXAADGpLSAbmtrS19fX1paWjI4OJhKpZIkOfroozN16tQ0NzenoaFhr9u3t7envb191Fpv b69TPoBxa7x+kc2X2AD2r9ICeuHChenq6kpTU1MWLFiQzs7OLF++PH/6p3+aSy+9NLt27cqyZcvK enuAA268fpHNl9gA9q/SAnrmzJlZuXLlU9Zf+9rX5rWvfW1ZbwtQV+Pxi2y+xAawf/m9GQAAFCCg AQCgAAENAAAFCGgAAChAQAMAQAECGgAACijtMnYAAJTPTZyKe6Y3cRLQAAAHMTdxKmZ/3MRJQAMA HOTcxOnAcg40AAAUIKABAKAAAQ0AAAUIaIAJrmHSlFGPADwzvkQIMMHNaJ2XhsYpmX7U3HqP8qzk BxiYeAQ0TCCuBVrcM70W6MFgatNRmdp0VL3HeNbyAwxMPAIaJhDXAi1mf1wLFJ6OH2Bg4hHQMMG4 FigAlGti/94SAAD2MwENAAAFCGgAAChAQAMAQAFP+yXCHTt25Etf+lK+853v5Je//GWe85zn5GUv e1le/epXZ9q0aQdiRgAAGDf2GdB33HFHHnrooZx88sk5/fTT89znPjdDQ0N5+OGHc9VVV2Xu3Lk5 77zzDtCoAABQf/sM6FNPPTXnnnvuU9Zf8pKX5JxzzsmPfvSj0gYDAIDxaJ8BPWfOnCTJD3/4w3zu c5/bczexJLn00kv3PA8AAM8WY7qRyrvf/e5ceOGFmTnTDRAAAHh2G1NAt7a25vTTTy97FgAAGPfG FNDbt2/PGWeckec///lJkoaGhtx4442lDsbBaffu3dm0aVO9x/iNfn0K0s6dO7Nx48Y6TzPa8573 vEya5KqSAHAwGFNAd3Z2jvpzQ0NDKcNw8Nu0aVPefvnHM/2wI+o9ylNs692cJPnRps25uHNNnaf5 P9uGfpFVXUsze/bseo8CMKE0TJoy6hH2l30G9E033ZSLLroo3d3dT4lmR6DZm+mHHZEZh4+/8+V3 9k3J7iSNk6eMy/kA2L9mtM5LQ+OUTD9qbr1HYYLZZ0AvWrQoSXLJJZdkyhQ/vQEAB4+pTUdlatNR 9R6DCWifAf3rq2588IMfzKGHHppXvvKVedWrXpWjjz76aV+4v78/3d3daW5uzpw5c7J48eIkyZo1 a3L33XfnyCOPzCmnnJIzzzxzP/w1AADgwBjTOdC33XZbtm3blq9//eu56KKLsnPnznz+85/f5zbV ajVLlizJvHnzcsEFF2TRokVpbGzMf/7nf2bWrFnZtWtX5s2bt1/+EgAAcKCMKaC7u7uzcePGTJky JWeccUZOOumkp91mYGAgra2tSZJKpZKhoaE0Nzdn4cKFeclLXpLBwcFceeWVufnmm3/j9tVqNdVq ddTa8PDwWMYFAIDSjCmgK5VKDj300DQ0NGTSpEljugpHW1tb+vr60tLSksHBwVQqlSTJfffdl3nz 5qWpqWmf27e3t6e9vX3UWm9vb+bPnz+WkQEAoBRjCuhly5bl8ccfz/r163PHHXfkk5/85NOewrFw 4cJ0dXWlqakpCxYsSGdnZ5YvX54jjjgiV1xxRZLkwgsvfOZ/AwAAOIDGFNCLFy/OzJkzc+qpp+aG G25IW1vb024zc+bMrFy58inrZ511Vs4666zikwIAwDgwpoC+884709jY+JT1t73tbbn99tv3+1AA ADBejenewb8pnhNf6gMA4NlnTAG9N27pDQDAs80zCmiAsWiYNGXUIwAczMZ0DvTe1Gq1/TUHMIHN aJ2XhsYpmX7U3HqPAgDP2JgCesuWLenp6ckvfvGLvOIVr8hxxx2XY489Ntddd13Z8wETwNSmozK1 6ah6jwEA+8WYTuG49NJL84IXvCAbNmxIW1tbLrvssiRJS0tLqcMBAMB4M6aA3rJlS17zmteksbEx L3rRizJ58jM68wMAAA5aYwro2bNn54Ybbsjjjz+eVatW5Zhjjil7LgAAGJfGdCj52muvzVe+8pU0 NTXl2GOPzdve9ray5wIAgHFpTEeg77///tx3333p6+vLt771rXzwgx8sey4AABiXxnQE+sorr8xV V12VpqamsucBAIBxbUwBffzxx+fEE0/M9OnTy54HAADGtTEF9OzZs/PqV786xxxzTGq1WhoaGvKp T32q7NkAAGDcGVNA//u//3u++c1vprGxsex5AABgXBtTQL/whS/MPffckzlz5qShoSFJctxxx5U6 GAAAjEdjCuidO3dm3bp1Wbdu3Z61rq6u0oYCAIDxakwB3dXVlYceeigbN27MMccckxNPPLHsuQAA YFwaU0DfcMMN2bRpU0444YQ9p3JcdNFFZc8GAADjzpgC+t57783q1av3/HnRokUCGgCAZ6Ux3Ymw Vqvlxz/+cZLkkUceyeTJY+puAACYcMZUwitWrMhf//VfZ/PmzXnuc5+ba665puSxAABgfBpTQP/O 7/xOli1blh07diRJHn/88VKHAgCA8WpMAX3xxRfn8MMPT3Nzc5KkoaEhJ598cqmDAQDAeDSmgN6y ZUtuvvnmsmcBAIBxb58B/esbp0yfPj0f+9jH8nu/93t7njvttNPKnQwAAMahfQb0d7/73STJCSec kOHh4T1/TgQ0AADPTvsM6OOPPz6vfvWr9/r81772tX0+DwAAE80+A3rq1Km5+OKLc/TRR2fOnDlp bm7Oli1b8r3vfS8/+9nPsnDhwgM1JwAAjAv7DOhTTz01p556ar73ve/lgQceyCOPPJLDDz88Z511 1qjzoQEA4NliTHciPPLIIzN58uTMmDEjIyMjuffee8ueCwAAxqUxBfSyZcvyxBNPZPr06Xv+93T6 +/tzySWXZMWKFVm9evWo57Zs2ZI3vvGN2bx58283NQAA1MmYrgNdqVRy/vnnF3rharWaJUuWZN68 ebnggguyaNGiNDY2plar5frrr8+xxx77Ww0MAAD1NKaAnjJlSi688ML87u/+bhoaGpIkl1566T63 GRgYSGtra5JfBfjQ0FCam5tz00035U/+5E9yxx137HP7arWaarU6am14eHgs4wIAQGnGFNBLly4d 9edfR/S+tLW1pa+vLy0tLRkcHEylUskvfvGL/Pd//3c2b96c+++/P6tWrcpll132G7dvb29Pe3v7 qLXe3t7Mnz9/LCMDAEApxhTQ06ZNyxe+8IXs3r07tVotAwMDOfnkk/e5zcKFC9PV1ZWmpqYsWLAg nZ2dWb58eVatWpUkufzyy/P2t7/9mf8NAADgABpTQF9zzTV517velbvuuisnnXRSfv7znz/tNjNn zszKlSv3+nxXV9fYpwQAgHFiTFfheM5znpM/+IM/yLRp0/Jnf/Zn6e/vL3suAAAYl8YU0Mccc0zW rFmTGTNmpLu7O1u3bi17LgAAGJfGdArH+9///gwODub000/P17/+9Zx33nkljwUAAOPTmAL6+9// fq6//vr88pe/zOtf//pMmjQpLS0tZc8GAADjzphO4bj22mvzwQ9+MFOmTMk555yTm266qey5AABg XBpTQO/atSszZ85MQ0NDZsyYkUMPPbTsuQAAYFwaU0CfeeaZOe+88/Loo49m2bJlecMb3lD2XAAA MC6NKaB37tyZxx57LH19ffnJT36Su+++u+y5AABgXBrTlwjXrFmTNWvWZOrUqWXPAwAA49qYAvrU U0/Nfffdl9mzZ+9Za2trK20oAAAYr8YU0D/96U+zatWqzJgxI0nS0NCQG2+8sdTBYH9rmDRl1CMA wG9jTAH9xBNP5Pbbby97FijVjNZ5aWickulHza33KADAQWxMAX3YYYdlxYoVmTNnzp61xYsXlzYU lGFq01GZ2nRUvccAAA5yYwro0047rew5AADgoDCmgH7zm99c9hwAAHBQGNN1oAEAgF8R0AAAUICA BgCAAgQ0AAAUIKABAKAAAQ0AAAUIaAAAKEBAAwBAAQIaAAAKENAAAFCAgAYAgAIENAAAFCCgAQCg AAENAAAFCGgAAChAQAMAQAGTy3rh/v7+dHd3p7m5OXPmzMnixYuTJF/5ylfyta99LbVaLeeee25e 9KIXlTUCAADsd6Udga5Wq1myZEk6Ojqybt267Nq1K0nS0NCQa6+9Nm9961tzzz33lPX2AABQitIC emBgIK2trUmSSqWSoaGhJMn8+fPzX//1X+no6MjLX/7yst4eAABKUdopHG1tbenr60tLS0sGBwdT qVSSJOvXr88rXvGK3HXXXXn729+ek08++TduX61WU61WR60NDw+XNS4AAIxJaQG9cOHCdHV1pamp KQsWLEhnZ2eWL1+e3t7eXHbZZZk2bVre9KY37XX79vb2tLe3j1rr7e3N/PnzyxoZAACeVmkBPXPm zKxcufIp6+ecc07OOeecst4WAABK5TJ2AABQgIAGAIACBDQAAPtdw6Qpox4nktLOgQYA4NlrRuu8 NDROyfSj5tZ7lP1OQAMAsN9NbToqU5uOqvcYpXAKBwAAFCCgAQCgAAENAAAFCGgAAChAQAMAQAEC GgAAChDQAABQgIAGAIACBDQAABQwIe9EuHv37mzatKneYzzFzp079zxu3LixztOM9rznPS+TJvl5 CgDg6UzIgN60aVPefvnHM/2wI+o9yijbejcnSX60aXMu7lxT52n+z7ahX2RV19LMnj273qMAAIx7 EzKgk2T6YUdkxuEz6z3GKDv7pmR3ksbJU8bdbAAAjI3f2QMAQAECGgAAChDQAABQgIAGAIACBDQA ABQgoAEAoAABDQAABQhoAAAoQEADAEABAhoAAAoQ0AAAUICABgCAAgQ0AAAUIKABAKAAAQ0AAAVM LuuF+/v7093dnebm5syZMyeLFy9OkvzTP/1T/ud//ifbt2/P6173uvzRH/1RWSMAAMB+V9oR6Gq1 miVLlqSjoyPr1q3Lrl27kiSHH354rr766ixfvjx33313WW8PAAClKO0I9MDAQFpbW5MklUolQ0ND aW5uzumnn55t27alu7s773jHO/a6fbVaTbVaHbU2PDxc1rgAADAmpQV0W1tb+vr60tLSksHBwVQq lSTJj370o9x6661517velaOPPnqv27e3t6e9vX3UWm9vb+bPn1/WyAAA8LRKO4Vj4cKFufPOO3P1 1VdnwYIF6ezszPDwcJYtW5adO3fmxhtvzG233VbW2wMAQClKOwI9c+bMrFy58inrX/7yl8t6SwAA KJ3L2AEAQAECGgAAChDQAABQgIAGAIACBDQAABQgoAEAoAABDQAABQhoAAAoQEADAEABAhoAAAoQ 0AAAUICABgCAAgQ0AAAUIKABAKAAAQ0AAAUIaAAAKEBAAwBAAQIaAAAKENAAAFCAgAYAgAIENAAA FCCgAQCgAAENAAAFCGgAAChAQAMAQAECGgAAChDQAABQgIAGAIACBDQAABQgoAEAoAABDQAABZQW 0P39/bnkkkuyYsWKrF69etRz3/jGN3LxxReX9dYAAFCa0gK6Wq1myZIl6ejoyLp167Jr164kybe+ 9a08+uij2b59e1lvDQAApZlc1gsPDAyktbU1SVKpVDI0NJTm5uaccsopOeWUU7J27dp9bl+tVlOt VketDQ8PlzUuAACMSWkB3dbWlr6+vrS0tGRwcDCVSmXU87VabZ/bt7e3p729fdRab29v5s+fv99n BQCAsSrtFI6FCxfmzjvvzNVXX50FCxaks7MzIyMje55vaGgo660BAKA0pR2BnjlzZlauXLnX52+7 7bay3hoAAErjMnYAAFCAgAYAgAIENAAAFCCgAQCgAAENAAAFCGgAAChAQAMAQAECGgAAChDQAABQ gIAGAIACBDQAABQgoAEAoAABDQAABQhoAAAoQEADAEABAhoAAAoQ0AAAUICABgCAAgQ0AAAUIKAB AKAAAQ0AAAUIaAAAKEBAAwBAAQIaAAAKENAAAFCAgAYAgAIENAAAFCCgAQCgAAENAAAFCGgAAChA QAMAQAGTy3rh/v7+dHd3p7m5OXPmzMnixYuTJOvXr8+aNWuSJIsWLcrLXvayskYAAID9rrSArlar WbJkSebNm5cLLrggixYtSmNjY/7+7/8+t9xyS0ZGRvJXf/VXufnmm8f8mrt27UqS9PX17fO/6+vr y+DAoxnePviM/g77287tW7N7ZCS7t2/N432P1HucPXZsfSJ9fX1pbGx8xq81Xvf9eGb/18/+3PeJ /V+Uz3592f/149+e+iq6/2fNmpXJk0cnc2kBPTAwkNbW1iRJpVLJ0NBQmpubU6vV0tjYmMbGxgwP D+91+2q1mmq1Ompt69atSbLnaPbBqy/Z+HC9hxhlyZK76z3Cs5r9Xz/2fX3Z//Vl/9ePfV9fRfb/ V7/61RxzzDGj1koL6La2tvT19aWlpSWDg4OpVCpJkmnTpmVkZCQjIyM55JBD9rp9e3t72tvbR63t 2LEjDz74YI488sj99lPbgfaOd7wjt956a73HeNay/+vHvq8v+7++7P/6se/rayLs/1mzZj1lrbSA XrhwYbq6utLU1JQFCxaks7Mzy5cvz5IlS/K+970vIyMjeec731noNadNm5aTTjqppIkPjKlTpz7l pxgOHPu/fuz7+rL/68v+rx/7vr4m6v4vLaBnzpyZlStXPmX95JNPzsknn1zW2wIAQKlcxg4AAAoQ 0AAAUEDjNddcc029h3i2OeGEE+o9wrOa/V8/9n192f/1Zf/Xj31fXxNx/zfUarVavYcAAICDhVM4 AACgAAENAAAFCGgAAChAQAMAQAECGgAACijtToQk//iP/5gf/OAH2b59e/7yL/8yra2te577m7/5 mwwPD2fLli1ZsWJFpkyZUsdJJ6abbropTzzxRB5//PGce+65OfHEE5MktVotV111VZqamjI8PJyO jo46TzpxrVmzJt/97ndz1VVXjVr3+S9Xf39/uru709zcnDlz5mTx4sVJkvXr12fNmjVJkkWLFuVl L3tZPcec0DZu3Jh3vetd+cxnPrNnzf4v3/33359PfOITaWpqyhFHHJG/+Iu/SJJ89rOfzb333psd O3bkoosuyuzZs+s86cS0cePG3HjjjTniiCMyd+7cvPnNb04yQT/7NUrzxS9+sVar1Wpf+MIXanfd ddee9UcffbTW0dFRq9Vqtbvuuqt2991312W+ie5zn/tcrVar1R588MHa9ddfv2d9/fr1tY9+9KO1 Wq1W+7u/+7va/fffX5f5JrrPf/7ztY997GO1q6++etS6z3/5brzxxj2f6/PPP782MjIy6v/v2LGj tmzZsnqOOKH9/Oc/r1133XW1t771raPW7f/yrV27trZ169ZarVarLV26dM/6eeedV6vVarVNmzbV rrrqqrrM9mzw4IMP1np7e2tPPvnkqM/4RPzsO4WjRK973etyzz335JZbbslLX/rSPesDAwOZNWtW kmTWrFl57LHH6jXihHb66adn8+bNuf322/ccgUvs/wPlDW94Q04//fSnrNv/5RsYGNjzG69KpZKh oaEkv/rtS2NjYw455JAMDw/Xc8QJbebMmXn3u9+d6dOnP+U5+79cp512WqZPn55bb701Z5xxxp71 X/+Wy7855Zo7d24mT56cCy+8MPPmzRv13ET77DuFowQf+chH8sgjj+Sss87KggUL8opXvCLLly/P TTfdlCRpbW1Nf39/kqSvry9HHXVUPcedcH69/5///Ofnpz/9aTo6OtLc3Lzn+dbW1tx3331JfrX/ X/CCF9Rr1Anp1/v/7LPPzuzZs1P7/+7V5PNfvra2tvT19aWlpSWDg4OpVCpJkmnTpmVkZCQjIyM5 5JBD6jzlxPf/f/YPOeQQ+79kW7duTWdnZ84444y8/OUv37M+adKvjhf+7//+r39zSvTwww9n1qxZ uf3223PxxRdnaGgohx122IT87LsTYYluvvnm9PX1ZWRkJG984xtz3HHH5a677so73/nO3HDDDdm2 bVu2bNmSD3zgA2lsbKz3uBPKli1b8vrXvz4vf/nLM2nSpJxyyil50YtelA0bNuScc85JR0dHpk2b liS54oor6jztxPXTn/40t912W6655pr09/f7/B8gAwMD6erqSlNTU0444YR8//vfz/Lly3P//ffn U5/6VEZGRrJ06dLMnTu33qNOaOeff35uu+22fOADH7D/D5Arrrgijz76aNra2jJp0qQccsghef/7 358vfOEL+eY3v5mtW7fm0ksvHfWdJPaf73znO1m1alVmzZqVKVOmZOfOnRP2sy+gAQCgAOdAAwBA AQIaAAAVmV/vAAADrUlEQVQKENAAAFCAgAYAgAIENAAAFCCgAQ5Sv741br2cffbZdX1/gHoR0AAH qZ6enrq+f0NDQ13fH6Be3IkQYJz4zGc+k09/+tNpaGhIpVLJ4OBgWlpa8qEPfSif//zns3r16uze vTvvfve788Mf/jA/+clPsnr16lG3qv+1zs7ObNiwIZMmTcp1112Xb37zm7nnnnsyNDSUQw89NB/+ 8Idz22235YEHHsiMGTPS0dGRyy+/PNu3b8+LX/ziXHHFFfnOd76T66+/Pk8++WSOPfbYdHV15ZOf /GSq1Wpe+MIX1mEPAYwPjkADjCMvfvGL85rXvCannXZa7rzzzsydOzef+9zncs8992TFihW55ZZb 8uSTT2bx4sV5/vOf/xvjOUnuv//+3HrrrXnve9+boaGhJElLS0t6enpy0kkn5ctf/nKS5FWvelVu vPHGfPSjH815552Xnp6e1Gq13Hfffdm4cWOuv/76rF69Oj/+8Y+zdevWfOITn8inPvWpvO1tbztg +wRgvHEEGmAcOfbYY/PDH/4wDz74YP7lX/4lw8PDWbBgQd773vfmIx/5SB577LEsWbIkSbKvG8le csklufTSS5Nkz+NLX/rSJMnxxx+f++67L42NjTn22GOTJD/+8Y/z0EMP5ZZbbsn27dszb968HHHE EVmxYkWmT5+ezZs3Z8eOHWlpaUlDQ0OOO+64TJs2rcxdATBuCWiAcaShoSGzZ8/OKaeckje84Q1Z v359pk6dms9+9rO5+uqrkyRLly7NH/7hH+71NYaHh/Mf//Efufnmm7N+/fo9p1x8//vfT5Js2LAh s2fPTm9vbyZN+tUvImfPnp03velNOfHEE/PFL34xxx13XN7znvfkH/7hH9LY2Jg3vvGNaWhoSH9/ f5588sn87Gc/y44dO0rfHwDjkYAGGGfa29tz2WWXZfXq1Zk6dWpWrlyZxx57LO3t7alUKnnLW96S JJk+fXo+/vGPZ+nSpaO2nzp1ap588smcffbZmT59et73vvfle9/7Xh544IGce+65aW5uztKlS3Pr rbfu2eb888/PlVdemS1btuTII4/Mddddl9e+9rV5y1vekkqlkiOPPDJPPPFE/vzP/zyLFi3KC17w ghx66KEHdL8AjBcNtX39DhCACeEzn/lMtm3bttdzpgEYO0egAQ5i69aty6pVq0ZdUu7EE0/Me97z njpOBTCxOQINAAAFuIwdAAAUIKABAKAAAQ0AAAUIaAAAKEBAAwBAAf8PXGudvBGRZ2gAAAAASUVO 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t3XtwW+WdPvDn3CTZlmU5dnyLMVA3QEtaXJaQ0l/LlrqB Am3JthQnm8HpcklLynBpIRhSHBogwbC0S5dOgbRNyS4FFTrQpZtpAQMZumSZpEmYzFLSFkIdk9iO cpNkSzrX3x+yFMuxfNeRdPR8ZjK2ZOWcVzq29fj9vhfBsiwLRERERA4k5roBRERERNnCoENERESO xaBDREREjsWgQ0RERI7FoENERESOxaBDREREjiXbdaL+/n50dXXB7/ejubkZy5cvT30tEomgra0N mzdvxpw5c3D33XfD6/VCVVV0dnba1UQiIiJyGNt6dAKBANrb29HZ2YmtW7fCMAwAgGVZ+OEPf4im piYAwFtvvYWmpiZ0dHSgsrISu3fvtquJRERE5DC2BZ1gMIj6+noAgM/nQzgcBgA8+uijuOqqq+D3 +2FZFoLBIOrq6gAAdXV1GBgYmNJ5dF1Hb28vdF2f3SdAREREBce20lVDQwP6+vpQW1uLUCgEn8+H I0eO4O2338bhw4exa9cu/PznP8fixYuxY8cOAEBfXx/mz5+f8ZiBQACBQCDtPlVV8de//hXd3d1o bGzM6nMiIiKi/CbYtQVEMBjEhg0b4PV6sWDBAuzduxcdHR2Q5UTWuvPOO3HbbbehqqoKnZ2d8Hg8 AIC77rprSufp7e1Fa2srgw4RERHZF3TswqBDRERESZxeTkRERI7FoENERESOxaBDREREjsWgQ0RE RI7FoENERESOxaBDREREjsWgQ0RERI7FoENERESOxaBDREREjsWgQ0RERI7FoENERESOxaBDRERE jsWgQ0RERI7FoENERESOxaBDREREjsWgQ0RERI7FoENERESOxaBDREREjsWgQ0RERI7FoENERESO xaBDREREjsWgQ0RERI7FoENERESOxaBDREREjsWgQ0RERI7FoENERESOxaBDREREjsWgQ0RERI4l 23Wi/v5+dHV1we/3o7m5GcuXLwcAvPLKK3j11VdhWRZWrFiBs846C0uXLsXpp58OAFizZg28Xq9d zSQiIiIHsS3oBAIBtLe3o6WlBStXrsTSpUshSRIEQcC9996Ld955By+//DIqKysRjUahKAoaGxsZ coiIiGjabAs6wWAQ9fX1AACfz4dwOAy/34/W1lZs374d69evx1133QW3242HHnoIZ5xxBrq6urB7 9260tLSMecxAIIBAIJB2n6qqWX8uREREVBhsCzoNDQ3o6+tDbW0tQqEQfD4fAGDbtm244IIL8Jvf /AbXXXcdbr/9dhw9ehRnnHEGKisroWlaxmO2tbWhra0t7b7e3l60trZm9bkQERFRYbAt6Fx55ZXY sGEDvF4vFi9ejPXr16OjowO9vb2444474PF48NWvfhWNjY14/PHH8cYbb0DXdSxcuNCuJhIREZHD CJZlWbluxGxK9uh0d3ejsbEx180hIiKiHOL0ciIiInIsBh0iIiJyLAYdIiIiciwGHSIiInIsBh0i IiJyLAYdIiIiciwGHSIiIsp7pmniyNEQBoJHp/T/bFswkIiIiGiqYrE4QpEooqoJWXFBtMwp/X8G HSIiIsorlmUhFB5EJKpCNwXIsgJZmd6xGHSIiIgoLwxFY4gMxjAUNyArLgiiC/IMB9kw6BAREVHO 6LqO4+EhDMU0QJAhSjIU1+zFEwYdIiIispVlWQhHhjAYVRHXLCguF0TZnZVzMegQERGRLWKxOMKD MQzFdUiyC4KgQHFl95wMOkRERJQ1pmniWCiCoZgO0xIhyTJkRbLt/Aw6RERENOsig0OIDKmIqQYU lxuC5IJ98eYEBh0iIiKaFZqmDQ8s1iFICkRxdgcWTweDDhEREU3byDVvNANQFBckG0tTE2HQISpC pmmhe3sPPugL4bQ6H1oXNkEUhVw3i6igFPvP0Vhr3ih5uLEUgw5REere3oMtb+4DALzz/mEAwOJF p+aySUQFpxh/jrK95k025HfriCgrPugLjXubiCZWLD9Hdq55kw152MlERNl2Wp1v3NtENDGn/xzF YnEcOnwcPQePIBQ1YQoKFFeWF73JAvboEBWh1oVNAJA2toCIpsaJP0fJNW+iMR1GDta8yQYGHaIi JIqC48cSEGWbk36OBgeHEB6x5g1ytOZNNjDoEBERFaF8XPMmG5z3jIiIiGhMiYHFg4gMadAMQFaU vFrzJhsYdIiIiBwuOryZZjSmQ1JcEEQFcpFMR2LQISIiciDTNHHseARD8RGbabqc3XszFtuCTn9/ P7q6uuD3+9Hc3Izly5cDAF555RW8+uqrsCwLK1aswJlnnom7774bXq8Xqqqis7PTriYSEREVvHzZ TDNf2NZxFQgE0N7ejs7OTmzduhWGYQAABEHAvffei3/+53/Gyy+/jLfeegtNTU3o6OhAZWUldu/e bVcTiYiICpKu6wgeOY6eA4dxNKLDgJyYPUX2BZ1gMIj6+noAgM/nQzgcBgC0trZi586d6OzsxKc/ /WkEg0HU1dUBAOrq6jAwMGBXE4mIiApKZHAIBweOorc/hLghQVLcEMUiGXwzSbaVrhoaGtDX14fa 2lqEQiH4fIkVJLdt24YLLrgAv/nNb3DdddfhxhtvxI4dOwAAfX19mD9/fsZjBgIBBAKBtPtUVc3e kyAiIsoDoXAEoUEVliBDFBUohbdgsW0Ey7IsO04UDAaxYcMGeL1eLFiwAHv37kVHRweef/557Nix Ax6PB5/61KewZMkSdHZ2wuPxAADuuuuuKZ2nt7cXra2t6O7uRmNjYzaeChERke0sy8KxUASRIRWC 5IIgFM9O6SOJlo76Gv+kH29b0LELgw4RETmJrus4FhrEUMyAKCtFG3CSphp0OL2cqICYpoXu7T1p e+uIYnH/0psNdryuvHY0VUNDUYQG44hrJmTF5fiF/bKFQYeogHRv78GWN/cBAN55/zAAOGavnVyy 43XltaPJMAwDx0ODGIrrsCBBlGTISq5bVdgYdIgKyAd9oXFv0/TY8bry2lEmyW0ZBqMaVN2CrLgS Y3By3TCH4Bw0ogJyWp1v3Ns0PXa8rrx2NJphGMNr3xxBKGrBFBTInD4169ijQ1RAWhc2AUDaOA+a OTteV147SjJNE0eOhTEYMyArrqLclsFODDpEBUQUBY7ryAI7XldeOzIMA0ePR04EHA4utgWDDhER UZaMNf6GAcdeDDpERESzLBqLIxyJIho3ICkuCILC2VM5wqBDREQ0S0LhCMKDKgxLhCTLkF18m801 XgEiIqIZME0zMfYmqkGUE1PDWZzKHww6REREU2SaJsKRIQzFNMQ1E4rLDUlx57pZNAYGHSIiokkY K9xA4M7h+Y5Bh4iIKIORs6YYbgoTgw4REdEoqqrhaGgQMdWEJCsQGG4KFoMOERHRMF3XcfhYBDHV gqxwSrgTMOgQEVHRsywLR46FEYnqw4v65bpFNFsYdIhoUkzTQvf2nrS9mkSR+ytT4TseiuB4RIWk uLippgMx6BDRpHRv78GWN/cBAN55/zAAcO8mKmiDQ1EcDUUBUYHEgONYDDpENCkf9IXGvU1UKOJx FYePRWBYEkSJAcfpGHSIaFJOq/OlenKSt4kKhaZpw3tP6dAtAbLsgpjrRpEtGHSIaFJaFzYBQNoY HaJ8Fo3GMBRTEYvr0ExAUVyA5OIbX5Hh9SaiSRFFgWNyKK8NDg4hGtegaiY03YQgyZAkCZBcULj5 VNFi0CEiooI1ckNNQVIgihIgSpA59IaGMegQEVHBicdVHI9EMRTTuaEmjYtBh4iICkJy36nIkAbN BGRZgeJiTYrGx6BDRER5LR5XEYpEMRTXIckuCKICmVOmaJIYdIiIKO9YloVQeBCRqArdFCDLCmSO KKZpYNAhIqK8keq9iemQFBcE0cXeG5oR24JOf38/urq64Pf70dzcjOXLlwMAnn76afzlL39BNBrF l770JXzmM5/B17/+dSxYsACKomDdunV2NZGIiHIkHBlCaDB2oveGY29oltgWdAKBANrb29HS0oKV K1di6dKlkCQJFRUVWLt2LY4dO4Z7770XXq8XXq8XkiThnHPOsat5RERks5FTw0WZvTeUHbYFnWAw iPr6egCAz+dDOByG3+/HZZddhqGhIXR1deFb3/oWfD4fHnzwQZxyyim49dZb8dnPfha1tbV2NZOI iLIsGosjHIliKG5wajhlnW1Bp6GhAX19faitrUUoFILPl9gn57333sNjjz2GW265BfPmzcObb76J iooKAIlApOt6xmMGAgEEAoG0+1RVzd6TICKiaUlODQ8PqTBMEZIsQ3FxmCiNLzQYx/7+CHoHwqmP 665bOKVjCJZlWVlqX5pgMIgNGzbA6/ViwYIF2Lt3L1avXo0vf/nLOOuss+DxeDB//nxcfvnleOCB B1BfXw+fz4fvfOc7UzpPb28vWltb0d3djcbGxiw9GyIimgxd13EsNIjB2PDUcEHIdZMoD5mmhYGj Q+gdiGB/fzj1MTR4cufFE3f8I+pr/JM+tm1Bxy4MOkSk6yYefXY39h08jtPrK3DjN1ogc/CHrYaG oggNxhHXTMgK92OgE1TNwIeH0gPNh4ciUDVzzMfP9ZegsdaLU2rK0VjjRctHK6cUdNhvSESO8+iz u/HHtw8AAD4cGAQA3LLs3Fw2qSiYpoljoQiGYjosSBAlGbKS61ZRLo1Veuo/MoSxulhkSUBDtfdE qKn1onFuOUo8o6KKlXlIy1gYdIjIcfYdPD7ubZo9pmnieHgQ0ZgOzbAgKy4IkgssUBWXqZSeAKDM I6OxtjwVaE6pKUddVSkkafZ7Xhl0iMhxTq+vSPXkJG/T7NE0DeFIFDHVSIUbcFuGopEsPSXDzESl p2p/CU6p8Q4HGy8aa8pR6XPbNl6LQYeIHOfGb7QAQNoYHZqZwcEhDMU0xFQdpiVCVhRAFBluHC40 qKaVnfb3z0LpyWaTOvubb76JLVu2IB6P49xzz8WyZcuy3S4iommTZZFjcmaBZVk4FoogMqQCogJR lCDKEphtnMe0LBw6Gh0uO50INscjY5eeSj0yTrGp9DRTGYNOd3c3WltbAQB/+MMfcN999wEArrrq KgYdIiIHGz0lXJS5oJ+TjC499Q5E8OFABHHNGPPx1RUenFJbfqL0VFuOynL7Sk8zlTHo6LqOO+64 A4sXL8Y3vvENdHZ2QtM0XHfddXa2j4iIbJAcVByL61D1xLgb7hZe+KZaeqqvKjsRavKk9DRTGVt/ ySWX4JJLLsFLL72E//iP/0BraysuvvhiO9tGRERZZBhGYsZUXIemA4rLBQgKp4QXoOmUnhprvGnl p7qqMsh5WHqaqXFLVy+//DJcLhf+5V/+Bfv378fq1atx0UUX4dJLL7WzjURENItOWsxPdIFr+hWO 6ZSe5tWUo6nWm5rSbeesp1zLGHQ2btyIZ555Bqqq4o477sCPfvQjLF68GK+88oqd7SMiollgGAaO hwYxGNNgCTIkLuZXEJKlp5FTucctPVV7R/TUeDGvxotST3Ff6IxB5/LLL8cdd9wBWZZx5ZVXpu7/ 4he/aEvDiIhoZmKxOCJDMcRVA5qRKE1xYHF+Spae0sfTRHA8Eh/z8clZT8lQ01jj3NLTTGUMOldf fbWd7SAiolkwFI1hcCiOaFwHBAmSLAOSBI4rzh+qZuBAcDBtPM24pSd/SVovTaHNesq1wh5KTURE GBwcwmBURTRuQJBkSJIEickmL4SH1LQtEXoHIug7PDj+gnvJXhqHzHrKtQlfvXg8DrebXZ1ERPnA sixEY3FEYypUzYSqGRBlBaIoQ3bxDTFXplV6Si62NzxAOF8X3Ct0E/5UfOc730FFRQUuvfRSXHjh hXC5ODSfiMhOyWngsbgBVTchyQpEUQQEkeEmB6ZceqrwpC22V2yznnJtwp+Qn/3sZxgYGMBLL72E W265BV6vF5dffjn+8R//0Y72EREVpfRwYyXWuBFFW6aBm6aFbXsO4MNDEcyb68UFn2iAKGZ+U57q 4wtJeEhNKzv19ofRd3gI5hi1J0kU0DDXm7aBJWc95d6EQScWi2Hnzp3405/+hFgshkWLFmHfvn34 1a9+hccff9yONhIROZ6qqhiMxqFqBjTdhD48S8qucDPStj0HsHVnLwDgb/uPAQD+3znzZu3x+ci0 LASPRdMCzf6BCI6FJy49NdYkVhHmrKf8NGHQ+eY3v4kvfOEL+N73vofGxsbU/UNDQ1ltGBGR06UN IhaHZ0hBhiAhp7OkPjwUGff2TB+fa6pm4GBwEPtHjKfpHYggrk5cekosvMfSUyGZMOg88cQT+NOf /oS9e/fi3XffRTAYxNKlS7Fq1So72kdE5BiWZWFoKIrBqIqYakKQ5LwcRDxvrjfVM5O8PZuPt9NM Sk+NNYkZUCw9FbYJf7pWrVqFlpYW7Nq1C1VVVYhGo1i6dKkdbSMiKmiGYWBwKIq4ZkLTRg4kliHl 8XvnBZ9oAIC0MTez+fhsmHLpyS2nyk5Ntc7e66nYTRh0FEXBbbfdho6ODjzwwANYvny5He0iIioo iVATg6YnxtiomgkTgKK4AIg5GWszXaIoTGmMzVQfP1OabuDAocmXnqoqPKlxNMmPc3welp6KxIRB x+PxYOfOndB1Ha+//joOHz5sR7uIiPKSZVmIxeKIa3pi0LBuQtNNGJYFRXFBEEQAIiQF4JJ9MxcZ UrF/KqWn6rIRZadEqGHpqbhNGHTWr1+P3t5e3Hzzzdi8eTPWrFljR7uIiHIuuThfXNWgDQcaVTMg yQokSQKQWMuGoWbmTMvC4WNR7O+PYP9AeEqlp+TWCHXVLD3RySYMOnfeeSc+/elP48ILL2TIISLH Gl160g0TumGdWJwPEiBKcLnZOzBTmp5YcK+3P5JadK93IIIYS0+UBRMGnUceeQTbt2/Hc889h7/+ 9a+YN28e7rnnHhuaRkSUPbFYHNF4YhuFuKrDsJBWesr1FG+nSJaeepP7PQ2E0RecXOnplNpyzKvx ooylJ5qBCYPOtm3bsHPnTrz//vsoKSnBvHmFtQgUERU3VVURi6up0lOyp0Yc3vwSSGyAyUwzMzOZ 9cTSE2XThEHnySefRCgUwle+8hWcf/75+NjHPmZHu4iIJs2yLOi6DlXVEisLG2Yq2AiiBFmWAbCn ZrYkS0/7+yc362mOz5MIMyw9UQ5MGHQ2bdoEXdfxxhtv4Ac/+AHee+897Nixw462zcjgUBSh8CCA RPeoZSU+s5KfDH9FACCIAkQBEAQBsiRBliVIkjRclyeiXLMsC6qqJkpMhgndtGAYJgzTgm6YME0r FWgSb56J8TSFMp07n0VGLbg3UemprqosFWpYeqJ8MGHQue+++/C3v/0N1dXVWLZsGT772c9O60T9 /f3o6uqC3+9Hc3Nzaj2ep59+Gn/5y18QjUZxySWXYNGiRVi7di0qKyvh9Xpx0003Tet8kZiFcOzk H8REtMnEgmmqME0TpmkAlgVRECAIAkQxEYQEDH8UkNq0LnkfAAjCicdBwPD/T3yUZTkVoviXDNEJ uq4jGotD10+EGNO0YFoWDMOCaQGSnCw1CcP/REAEZP49MitGznrqHbE+zdEMpacSt5waR5P8WM/S E+WhCYPOFVdcgQULFkAQBIRCIWzZsmVaKyMHAgG0t7ejpaUFK1euxNKlSyFJEioqKrB27VocO3YM 9957L44cOYLPf/7zuPzyy3HnnXdiYGAANTU103py0yGK4nBPztgvjYVUhxAMc/LHtSwTphmDaRip I4jDASrxMRmoEr1LI++TJBEuRWYvExWUVDlJ04d7X5LhJbHbtWlaMMzEeBlBECErCkaHGAGAzDLT rJvqrKdE6enEeJrGGi+qKlh6osIwYdD5+Mc/jtdeew0vvPAC9u3bhy9+8YvTOlEwGER9fT0AwOfz IRwOw+/347LLLsPQ0BC6urrwrW99C6+99hrOO+88AEBNTQ0OHTqUMegEAgEEAoG0+1RVnVb7si0R WKThv0jTWQCMtE/Sv2pZOgwjntbLJIrJIDQiFCVOlDjfqOMnPjnRw5XslQKGe51EAZIowKXIkFN/ OZMdLMuCYRjQdQO6rsO0EmHAGu7RGNlDCAz3DkoiFEWGoignvdlYlgXTNGEYRqJnxLJgmWaqdGuk QsaJj5ZlwbISf9Vj+OPI77Pk5yMfl+xxweiOU2G4VGwBojSyB1NA2nemAI6XscFUS0/11WVpU7kb a1l6osKWMejs2bMHv/3tb7Fr1y6cf/75OHToEF588cVpn6ihoQF9fX2ora1FKBSCz+cDALz33nt4 7LHHcMstt2DevHl499130d/fDwAT9ua0tbWhra0t7b7e3l60trZOu535SBgue411uZLZaCq9S5lZ MCIxGIYOWBYkUYQkJd7kJCkRhMThQCRJEtwupeDKcIk36hNBQNcNGKY5/Gaf6GlIPXaM/z/ymSaf diqIZJAKLslwMBwQTDPxNctK9CQKw72JJ17PUcEg7XkYMAwVpmGkxpdZ1nDwQKInUBg+Vvoxxziu mNaPMvZzAJB6aYYfLIqZHz+bTNPCtj0H0vZRSpaNC+kcum7iqd//GfsHwjilphzLv/QxyLNYd7Oj 9GTH60Q02zIGnfb2dvzTP/0TfvrTn6KmpgbXX3/9jE505ZVXYsOGDfB6vVi8eDHWr1+P1atX44Yb bsBZZ52FRx55BPPnz8eKFSvw/e9/Hzt37sSpp56KuXPnzui8NDVj9TqZAEwT0EaEKdPUYBoxmKaR GseUGJ+U+Lo4VvhJ+2P+xJgmIK2zaUwTZank/7eQ6GFI9l6M7qUQBAEWAFEYHSxGhovZNuqYw8FC kqa/mm4q/Mr5tet1NmzbcwBbd/YCQGqH7NneV8mOczz1+z9jx7sDAID+I1EAwIovnz2tY02n9JQM MzMpPdnxOhHNtoy/Jd944w289NJL+P73vw9N03Do0KEZjZeprq7Gww8/fNL9L7300kn3Pfjgg9M6 B9nnxFimsbu0J8gtJ399pvlidIcFJu6loMLw4aHIuLcL5Rz7B8Lj3s4kEtUSa9JMovQkJhfcS/XU JEJNWcnslJ7seJ2IZlvGoOP1evG1r30NX/va13D06FH8/ve/x2233QZN0/D000/b2UYiKmLz5npT vQfJ24V4jlNqylM9OcnbI81G6amuqgxKFqeh2fE6Ec22SfV7V1ZWYtmyZVi2bBkGBgay3SYiopQL PtEAAGnjQgrxHMu/lFhsdf9AGPOqvfhcSyP+5+0DUyo9pYJNbTmqczDryY7XiWi2TbnAb+dUbyIi URSyPg4km+dIlp56ByKJqfUWsP3PA3jrnf4x21FfVZa2gnBjTfmslZ5myo5rQTTbJh107F7Phoio kJiWhcPHYyeNpzkaGrv05HFLOGV4DE1yfZr66uyWnoiK0aSDzm233YbNmzdnsy1ERAVB0w0cDA6m j6c5FEYsPvGsp+RHLrhHZI9JBx1rovm/REQONLL0lOypOXh4MG3NpaTRpadkqMmX0hNRMZp00Lnn nnuy2AwiotyyLAvBKZSeRs96aqxh6YkoH0066DQ3N2ezHUREttF0EweDEZaeiIqA85dVJaKiNpPS U77NeiKiqZtU0Dl48CCeeuopxGIxLFmyBAsWLMh2u4iIpmSqpaeRs56Sqwiz9ETkPBmDzuHDh1FV VQUA2LhxI26++WYIgoCVK1fimWeesa2BRESjsfRERJOVMej8/Oc/hyRJaG9vxznnnIMHH3wQhmHg vPPOs7N9RFTkBqNa2pYI+/tZeiKiycsYdFavXo2BgQFs2rQJgiDgpptuQm1trZ1tI6IiYg0vuLd/ 1HiaI6HYmI/3uKRUmGHpiYgyyRh0ent78fLLL6OpqQkLFy7E5s2bYVkWVqxYwcBDRDOSKD0NDvfQ JAJN70AE0bg+5uMry93poWa49CSy9EREExi3R2ft2rWIRqP4xS9+gfvvvx+HDh3CL3/5S9x+++12 tpEcxDQtbNtzIG1TQFGcvTerbB+fpm46pae09Wlqy+HNUemJ309EhS9j0GlqasLzzz8PXdcxf/58 AMDcuXMZcmhGtu05gK07ewEAf9t/DABmdZPAbB+fMptu6SkZak6p9Q6XniSbW54Zv5+ICl/GoPPA Aw/g6NGjcLvdKC0ttbNN5GAfHoqMezvfj08JY5We9g9knvVUWe5OW0H4lLrCKD3x+4mo8I27jk5l ZaVd7aAiMW+uN/WXcfJ2IR2/GE2p9CQIqKsuxSnDu3HnuvQ0U/x+Iip8XBmZbHXBJxoAIG3MQyEd 38mSpacTZadEqJnMrKfkx3wrPc0Uv5+ICt+EQScYDOL1119HPH5iddHly5dntVHkXKIoZHWMQ7aP 7xS6kSg9jR5Pk3HWk8+NxrnlaKz1DvfWeFHlL8n70tNM8ftpcgzDgGkYsCwz8T0hAAIECAIw8lsk uUBj8i7TsmCaiZBtWhYEQQQEAcKof6MJggDLsmAYBizTBGCljmshcTxBEGAh0Y7kMUVRTB3TsqzU Pwz/H8uyAMuCBQsChOGvWWnnTT42cUwRoiimjkv5acKgc8MNN2Dx4sWYO3euHe0holk2GNPQO3IF 4YEwDgYHYWQoPdVXlw2PpTkxlbtQS090gmVZME0z4xu6ICD1pp8IA4AkChAFAaKY+CcIAkThxNeT X1NkDxRFhiRNvzcv2b7kPyAx680cbmvyMUmCKEGWXJBlecygMTLIJEORaZ54DQRBhCCKEIDh5yem BavRn4+WbKeuG9B1fThgAYAFy0qEuJOfZIbnPuK5WdbwwywL1vBrkLp/+L7Eczr5vuGEmQh3Iwnp r13iruHHCAJkWXZ0UJsw6Ph8PqxcudKOthDRDLD0VHxM04Sh67AsE5IoQhQx/HE4nAiJN3FJFCCJ EkRRSdweDiSje01y+WYnCIl2zSQsjT7eyOcjy7M7UiPZk5M4rntWjz1dyVBnmmbGazn6fsMwoGo6 DMOAYVqgQaPcAAAeDUlEQVTD4TIRsBLHSoTNVHizkBasBFFIfBRODovjtTGtR204dA8nvFQ7BSDV TTfynK4pXsoJH64oCr71rW/hIx/5SKrxq1evntpZiGhWTbn0xAX3CoJpmjANA6ZppALKyN4TQUiG FgGSJECWXXC7ymYtHFBhS4YMUZz86uCiKEJRptdjO7KHMNVjZlmwTHNED9eIcwlI9aSd6CkU0wL3 RGF7dM/UZEwYdK655pq0207u3iLKR1MtPSVnPc2r8aJpeOaTt9SVg5ZTJoauwzQNKLKY+CeJkCQB kqTA7SqFJEn8XUt5b2Sgmu0es0ym83ORsWXPPPMMli5ditdee+2kAy9cuHDqrSOicU2v9JQsOyUG Cjew9JQXLMtKlZRkSYAkiomPUuKjx10Kl4vhk8gOGYNOS0sLAOCiiy6yrTFExWImpafGIpr1lO8S Y2Q0SKIAeTjEyJIIWRZR4im37a9cIsos409hR0cHPvKRj2DhwoU4//zz0dzcbGe7iBxjuqWnkfs9 sfSUWyMDjSKLkKVEycmluODxlLPMRJTHMgadF154Ab29vXj77bfxzDPPYP/+/SgvL8cnP/lJXH31 1VM+UX9/P7q6uuD3+9Hc3Jy2Fs8bb7yBZ599Fj/+8Y8BAEuXLsXpp58OAFizZg28Xq5GSvnPsiwc CcWwv39ypSe3S8IpLD3lFcuyoGkqJEGALAtQZAmyJMDtcqGEgYaoII3br9rY2Ih4PI5wOIxYLIbj x4/jr3/967ROFAgE0N7ejpaWFqxcuRJLly6FJEl466230NPTg2g0CiARiKLRKBRFQWNjI0MO5SXd MNEXHMT+EeNpevsjGMpQevKXu1ML7SUHCbP0lDsnlZzkRNnJJUvwePycxUTkIBmDzve+9z0cPnwY p59+OhYuXIibbrppRosGBoNB1NfXA0iszRMOh+H3+7Fo0SIsWrQIr7/+OgDA7XbjoYcewhlnnIGu ri7s3r07NV6IKBeGYlraOJre/jAOjFd6qipFY2oDy0T5qZylp5xJhhpZEuBSJCiyyB4aoiKSMeh4 vV4MDg4mltiexrz10RoaGtDX14fa2lqEQiH4fL60ryfPceDAARw7dgxnnHEGKisroWlaxmMGAgEE AoG0+1RVnXFbqTiNLD2NHE9z+Hjm0tOJWU+JrRHqq8vgUtgbkCsnhRpJhMuloLQk96HGNC10b+/B B30hnFbnQ+vCJogigxZRtgnWBCmmv78f//u//4vt27fj8OHDmDt3LtatWzflEwWDQWzYsAFerxcL FizA3r170dHRkZqVcP3112Pjxo0Ih8O4++67UV9fD13XsWbNmimdp7e3F62trfjVsy+irp4b8NHY pld68qZ6ak6pLUc1S085ZZomdE1N9dIkemoUlHjcOQ81Y3n5rb9jy5v7Urcv+8zpWLzo1By2iKg4 jDtGZ//+/dizZw/+/Oc/IxgMoqSkBPPmTW+Du+rqajz88MMZv75x40YAQHl5Of7t3/5tWucgGstM Sk/JWU8sPeWeqsYhi4meGpcswu0urPLTB32hcW8TUXZkDDpf+cpXMH/+fJx77rlYsmQJzjzzzIL5 hULFiaUn59A1DZZlwK3IcCkiFFlC2ZzCHiR8Wp0P77x/OO02EWVfxqDz4osv2tkOoinRDRN9hwfT pnJPpfTUWFOOuZUsPeULQ9dhmQY8bgkel4xSv3fa++/kq9aFTQCQNkaHiLKPy3ZS3ovG9EQPzXDZ af9ABAeDEegGS0+FyrIs6JoKRRbgcckoKy+Bx5MfO0BniygKHJNDlAOTCjqqqmJgYAA1NTXcn4Wy xrIsHA3FsX8gnAo0vf1hBMcpPc2bmwgzLD3lP01TIYuAS0n02pTPncNyOBFl3YRB58UXX8Svf/1r HDt2DEuWLEE0GsWNN95oR9vIwQzDxMHDg8ODgyPYPxDG/v4whmKc9eQ0uqaizCOhxl/uuHIUEeW/ CYPOU089hV/96ldYsWIFrr32Wlx55ZUMOjQlUyk9CQJQX1XG0pMD6GocZSUy6qv8EEUx180hoiI1 YdCRJAnhcBiCICAWi8HtdnYdnaaPpScyTROWocFbosBfVcmAQ0Q5N2HQuf322/Gd73wH7733Hlau XIlbbrnFjnZRnkuVnobLTsmPLD0VJ02No8Qtwet1oayM06aJKH9MGHRaWlrw+OOPp7ZW4ODB4sPS E42WnDXlkkWUlijwsfeGiPLUhEHn1ltvxaFDh9J2EX/sscey2ijKjemUnkZuXMnSk7PpmgZRMOF2 yShxK/CWcdYUEeW/CYPOkSNH8J//+Z92tIVsNNXSU4XXjVNqR6wizNJTUdA1FbIElLhkeCvKuLwE ERWcCYNOa2srHnnkEZx66omFrpYsWZLVRtHsmmrpqa6qLK3s1FhTDl8Z3+CKgWEYsEwdbkVCiVtG OWdMEVGBmzDobNmyBRdddBEGBwftaA/NgGVZOBqOp5Wd9o9XelIkzBtZeqotRwNLT0XFMAxYhj68 87eEsnKP41coJqLiMmHQ8fl8WLlyJWvxecYwTPQdHkorO/X2hzE4ydIT93oqTpqaKEW5FAmKLKLE zWBDRM42YdBRVRVXXHEFTjvtNACJWVePPPJItttFI0RjOnoPhdPG0xxg6WnWmKaFbXsO4MNDEcyb 68UFn2iAKDonAGqqCkUGSj0KKhxWijJNC93be9I2ynTStZsNfI2KC6/3ySYMOvfffz+ARMCxrJPf WGn2jFl6GoggeCw65uOTpacTPTUsPU3Htj0HsHVnLwDgb/uPAQD+3znzctmkGdM0FYoIlLhl1Fb6 IMvO3L+3e3sPtry5DwDwzvuHAYAbZ47C16i48HqfbMLffrFYDA899BCCwSAqKyvR2dlpR7scb+ql J1cqzHDW0+z68FBk3NuFIhluPG65aPaV+qAvNO5t4mtUbHi9TzZh0Lnnnntwzz33oLm5GX/729+w evVqPP3003a0zTGmWnqqnVM6XHZKLrrnha+M4yiyZd5cb6onJ3m7UBi6DgEGSj1K0YSbkU6r86X+ ak3epnR8jYoLr/fJJgw6mqahubkZAPDRj3406w0qZFMtPbkUcUSYSXycN9fL0pPNLvhEAwCkjdHJ Z5ZlwdBVlLhlzKksQUkRDyZuXdgEAGnjESgdX6Piwut9sgmDznnnnYfvfve7+OQnP4k9e/bg3HPP taNdeW/6pacT42nm+kuKfpBYPhBFIe/H5CSngXvcEkpLXFyVeJgoCkU//mAifI2KC6/3ySYMOrfd dhveeecd/P3vf8f555+Pj3/843a0K6+w9ES5kJwK7nFJKPW6UVpSkesmEREVnIxB584778z4nzZs 2JCVxuSaZVk4Fo6nLbbH0hPZRdNUSIIFtyLB45ZRNqcCksTvJSKimcgYdK655hoAiTf/NWvWYMOG DY6aXm4YJvqODJ00nmYwqo35eF+ZKzXjiaUnmi2GrkMUTJQW0UwpIiI7ZQw68+fPT33u8XgKeiBy NJ7Y66l3IJIqPx04NAjdME96bLL0NHI8TWONFxVelp5odliWBUNTUeLhYGIiomyb1CpihTjo8dUd +xHWgiw9Ud4wTRMwNfjK3PDN5WBiIiI7ZAw6XV1dqdWQe3p68OCDD6a+tnr1alsaNxPd23uglM5J 3U6WnkZuYMnSE9nBNAyIMOD3elDu5ZoWRER2yhh0LrroojE/LxSf+Gg1PnbG6Sw9Uc7omgqXLKDS 50FpaUmum0NEVJQyBp3zzz/fznbMuqWLz0RdfX4v/EbOM3JwcQVnTRER5ZxtO/319/ejq6sLfr8f zc3NWL58eeprb7zxBp599ln8+Mc/hmVZuPvuu+H1eqGqKvfWorynaSpkMbHeTbmvFG43d4onIsoX ol0nCgQCaG9vR2dnJ7Zu3QrDMAAAb731Fnp6ehCNRlO3m5qa0NHRgcrKSuzevduuJhJNimVZ0NQ4 REtDiWJi3txyNNbNQfWcCoYcIqI8Y1uPTjAYRH19PQDA5/MhHA7D7/dj0aJFWLRoEV5//fXU4+rq 6gAAdXV1GBgYyHjMQCCAQCCQdp+qqtl5AnnMNC1s23Mgba8mDrKefZoah1sRUVaioLxAZk2ZpoXu 7T1p+94Uw/dGsT5vIjqZbUGnoaEBfX19qK2tRSgUgs+XPvskuRhhfX09/vSnPwEA+vr60tbzGa2t rQ1tbW1p9/X29qK1tXWWW5/ftu05gK07ewEgtQt3vu/dVCgMXYcsWolwU1UJUbStE3RWdG/vwZY3 9wFAakfjYtgHp1ifNxGdzLbf2ldeeSU2b96MtWvXYvHixVi/fj10/cQGmMm/jv/hH/4Bvb29WL9+ PcLhMFpaWuxqYsH68FBk3Ns0dbquQbQ0zK0sQUNtJSp83oILOUBiB+PxbjtVsT5vIjqZbT061dXV ePjhhzN+fePGjanP161bZ0eTHGPeXG+qJyd5m6ZH1zW4ZQFzKksdsWLxaXW+VI9G8nYxKNbnTUQn sy3oUPZc8InENPqRY3RoapIBp3pOmaMGFLcubAKAtLEqxaBYnzcRnYxBxwFEUeCYnGkydB2KZKHG IT04o4miUJRjU4r1eRPRyRh0qChpmuqoEhUREY2NQYeKRnLX8LISGTX+ciiKkusmERFRljHokONp qgq3IsBb6ka5tyrXzSEiIhsx6JAjmYYBWDrKPApqK32QZX6rExEVI/72J0fRNRUlLhHeCg9KSypy 3RwiIsoxBh0qeKZhQICBUo+MyurKgtiagYiI7MGgQwVL11S4FRGVPjdKS0ty3RwiIspDDDpUUEbO nOLYGyIimgjfJaggGLoOSTDhK3MVzM7hRESUeww6lLeSvTclHhlVlSXwcGE/IiKaIgYdyjuapsIl CSgvVdh7kyW6buLRZ3dj38HjOL2+Ajd+owWyXHi7s5umhe7tPWl7Wokiv1+I6AQGHcoLpmnCMjSU erhqsR0efXY3/vj2AQDAhwODAIBblp2byyZNS/f2Hmx5cx8ApHYr5x5XRDQSgw7llK6pcMkCKrxu eMt8uW5O0dh38Pi4twvFB32hcW8TERVeXzUVPNMwYOpxlMgmGmsrUF9TCW9Zaa6bVVROr68Y93ah OK3ON+5tIiL26JBtuGpx/rjxGy0AkDZGpxC1LmwCgLQxOkREIzHoUFaZpgmYGspKFPir/BBFdiLm A1kWC3JMzmiiKHBMDhGNi0GHskLXNLhkcOwNERHlFIMOzSpdU1HillAz18uZU0RElHMMOjQrdDXO bRmIiCjv8B2Jps2yLJi6Cm+JgspqLuxHRET5h0GHpmzkvlO+8qpcN4eIiCgjBh2aNE1V4VYEVFZ4 UFpakuvmEBERTYhBh8aVLE+VemTU1nL8DRERFRa+a9GYkhtr+srcKPeyPEVERIWJQYdSLMuCoaso 48aaRETkELYFnf7+fnR1dcHv96O5uRnLly8HAGzbtg0vvPACAGDZsmVoaWlBW1sbPvKRjwAA1qxZ A6/Xa1czi5Kua5BFC75SF8q9nD1FRETOYVvQCQQCaG9vR0tLC1auXImlS5dCkiRs2rQJP/3pT6Hr Om699VasXbsWsVgMiqKgsbGRISeLdDWOEo+M6jllcLtduW4OERHRrLNt46FgMIj6+noAgM/nQzgc BpAol0iSBLfbjXg8Do/Hg4ceegjr1q3D0aNHsXv3bruaWBQMXQcMFWVuoKlhDmqqKhhyiIjIsWzr 0WloaEBfXx9qa2sRCoXg8yX2P/J4PNB1Hbquw+Px4MCBAzh69CjOOOMMVFZWQtO0jMcMBAIIBAJp 96mqmtXnUag0NY5St4Q5lSUo8bhz3RwiIiJbCJZlWXacKBgMYsOGDfB6vViwYAH27t2Ljo4O7Nq1 C8899xx0Xcc111yDpqYm3H333aivr4eu61izZs2UztPb24vW1lb86tkXUVffkKVnUxhMwwAsPbFz uM/LncOJiKjo2BZ07FLsQceyLBjDG2t6yzwoLfHkuklEREQ5w+nlDqFrGhQJ8JYo8M3lzCkiIiKA QaegGYYBwdJR4pZR4/dy3RsiIqJRGHQKkK6pKHGJqPS5UVpakevmEBER5S0GnQKRHHtTXqrAX+Xn wGIiIqJJYNDJc6ZpAqYGX5mbY2+IiIimiEEnT+maBpcMVHjd8Jb5ct0cIiKigsSgk0eS5alSj4ya uRxcTERENFMMOnnA0HVIgplY2I/lKSIiolnDoJND3JaBiIgouxh0bDZyW4b6qkrOniIiIsoiBh2b 6JoKt8K1b4iIiOzEoJNFyanhZR4FFXMqIElSrptERERUVBh0skBTVbgVgVPDiYiIcoxBZ5ZYlgVT T0wNr631QZb50hIREeUa341nKLmwn7fUjXJvVa6bQ0RERCMw6EyDZVkwdBVlHu4aTkRElM8YdKZA 1zTIkgVfqQvlXi7sR0RElO8YdCZBU+Mo9ciomlMKDxf2IyIiKhgMOhmYhgEBRmJbhmr23hARERUi Bp1RNDWOEreE8goPSks8uW4OERERzQCDDgDDMCBYOso83JaBiIjISYo66OiaCpcswF/uRlkZt2Ug IiJymqILOqZpwjK0xMJ+lVzYj4iIyMmK5l0+ubCfr8yNci+3ZSAiIioGjg46XNiPiIiouDk26Aim Bl+JwIX9iIiIiphjg05NdQV85d5cN4OIiIhyiPOoiYiIyLFs69Hp7+9HV1cX/H4/mpubsXz5cgDA tm3b8MILLwAAli1bhnPOOQd33303vF4vVFVFZ2enXU0kIiIih7GtRycQCKC9vR2dnZ3YunUrDMMA AGzatAnr16/HunXr8MQTT+Ctt95CU1MTOjo6UFlZid27d9vVRCIiInIY24JOMBhEfX09AMDn8yEc DgNIzIySJAlutxvxeByHDx9GXV0dAKCurg4DAwN2NZGIiIgcxrbSVUNDA/r6+lBbW4tQKASfL7GW jcfjga7r0HUdHo8H9fX12LFjBwCgr68P8+fPz3jMQCCAQCCQdp+qqtl7EkRERFRQBMuyLDtOFAwG sWHDBni9XixYsAB79+5FR0cHdu3aheeeew66ruOaa67B2Wefjc7OTng8iQ0177rrrimdp7e3F62t reju7kZjY2M2ngoREREVCNuCjl0YdIiIiCiJ08uJiIjIsRh0iIiIyLEYdIiIiMixGHSIiIjIsRh0 iIiIyLEYdIiIiMixGHSIiIjIsRh0iIiIyLEYdIiIiMixGHSIiIjIsRh0iIiIyLFs272ciCbPNC10 b+/BB30hnFbnQ+vCJoiikOtmEREVHAYdojzUvb0HW97cBwB45/3DAIDFi07NZZOIiAoSS1dEeeiD vtC4t4mIaHIYdIjy0Gl1vnFvExHR5LB0RZSHWhc2AUDaGB0iIpo6Bh2iPCSKAsfkEBHNApauiIiI yLEYdIiIiMixGHSIiIjIsRh0iIiIyLEYdIiIiMixGHSIiIjIsRh0iIiIyLEYdIiIiMixGHSIiIjI sRh0iIiIyLEYdIiIiMixbNvr6re//S127NiBWCyGG2+8EaeeemIfn4ceegiqqiISiWDdunXYvXs3 fvSjH+HUU0/FmWeeiW9+85t2NZOIiIgcxLag88ILL2DTpk3o7e3FE088gXXr1gEA9u/fj0gkgh/8 4Ad4/vnn8Yc//AE9PT2oqamBZVn41Kc+NaXzGIYBAOjr65v150BERES5V1dXB1meXITJWtD59a9/ jRdffBGCIMCyLJSUlKQaNzAwkHpcMBhEXV0dAKC2thZ79+7FRRddhPb2drhcLlx//fV48sknxzxH IBBAIBBIu29wcBAAsHz58mw8LSIiIsqx7u5uNDY2TuqxWQs6V111Fa666qrU7W9/+9sAgIMHD6Km piZ1f319Pfr7+wEkemFqamqwa9cuNDU1weVyQVGUjOdoa2tDW1tb2n2xWAxXXHEFnnjiCUiSNJtP iWbg29/+Nh577LFcN4NG4DXJP7wm+YfXJP98+9vfTnWQTIZtpasrrrgC3//+9zE4OIjVq1ejv78f v/nNb7Bq1SpUVFTg/vvvRyQSwX333Yf/+Z//QWdnJ0pLS7Fs2bIpncfj8aCsrCxtDBDlnsvlmnT6 JnvwmuQfXpP8w2uSf1wu16TLVoCNQefSSy/FpZdemnbfqlWrAAC33npr2v0XXnghLrzwQruaRkRE RA7F6eVERETkWAw6RERE5FjSPffcc0+uG5ENCxYsyHUTaBRek/zDa5J/eE3yD69J/pnKNREsy7Ky 2BYiIiKinGHpioiIiByLQYeIiIgci0GHiIiIHItBh4iIiBzLtgUDs6W/vx9dXV3w+/1obm5O7XG1 bds2vPDCCwCApUuXTnlzUJq+TNfk6aefxl/+8hdEo1FccskluOiii3Lc0uKR6ZoAQCQSQVtbGzZv 3oyqqqoctrK4ZLomb7zxBrq7u2EYBj7/+c+jtbU1xy0tHpmuyR//+Ee8/vrrUFUV5557LpYsWZLj lhaXv//977jlllvw/PPPp+6bynt8wffoBAIBtLe3o7OzE1u3bk3tXr5p0yasX78e69atw8aNG3Pc yuKS6ZpUVFRg7dq16OjowO9+97sct7K4ZLomlmXhhz/8IZqamnLcwuKT6Zo8++yz8Pv90HUdZ599 do5bWVwyXZMdO3bg3XffRU9PD+rr63PcyuISDAbx3HPPobS0NO3+qbzHF3zQCQaDqW88n8+HcDgM IPELXJIkuN1uqKqayyYWnUzX5LLLLsPQ0BC6urpSm7ySPTJdk0cffRRXXXUV/H5/LptXlDJdk//7 v//DqlWrsGrVKvzoRz/KZROLTqZr8pnPfAa/+MUv8Mgjj2DTpk25bGLRqa6uxve+972Tgg6ASb/H F3zQaWhoQF9fHwAgFArB5/MBSGzuqes6YrEY3G53LptYdDJdk/feew9r167FjTfeiPnz5+eyiUVn rGty5MgRvP3223jmmWewa9cu/OxnP8txK4tLpp+TefPmweVywe/3QxCEXDax6GS6Jv/+7/8OWZbh 9XrBpedyY/Tr7na7J/0eX/ALBgaDQWzYsAFerxcLFizA3r170dHRgV27duG5556Druu45ppr2AVs o7GuyerVq/HlL38ZZ511FjweD+bPn4/rr78+100tGpl+TpI7AN9555247bbbOEbHRpmuyauvvopX XnkFhmHghhtuwEc/+tFcN7VoZLomv/vd7/D666+jpKQEX/3qV3HBBRfkuqlF5/rrr8fGjRtx3333 Tfk9vuCDDhEREVEmBV+6IiIiIsqEQYeIiIgci0GHiIiIHItBh4iIiByLQYeIiIgci0GHiHLmj3/8 I66++mq0t7dj1apV6O/vn7VjX3311RgaGsLXv/71tPvffvtttLW1pRbj6+/vxw9/+MNZOy8R5RcG HSLKiQMHDuDxxx/H448/js2bN+Omm27Cd7/73Vk7fnKxvdGL7v3Xf/0Xfv7zn6cWhnvyySfR3t4+ a+clovzCoENEOfG73/0O7e3tqaXdzzrrLMybNw87d+7EDTfcAAA4duwYVq5ciVgshptvvhnt7e24 /fbboes6Hn30UVx33XW4+eab0dPTg2uvvRbt7e1YuXJlao8i4OQVVUtLS6GqKkRRxMDAAERRRHV1 tX1PnIhsxaBDRDnx4YcfoqGhIe2+uro6xGIx6LqOSCSCV155BZdccgkCgQA++9nPYvPmzTj77LOx ZcsWAMDnPvc5PPLII/jggw9w1113YfPmzSgvL8d7772X8bzLli3D+vXr8bnPfQ6//OUvsWTJEtx7 77146qmnsvp8iSg3GHSIKCfmzp2bKh8lffjhh6itrcXFF1+M1157Da+++iouvvhi7Nu3L7Wz9O9/ /3scOnQIAFK7rldVVeEnP/kJ7rzzTrz//vswTTPjeRsaGvCv//qvOO+88wAA27dvx5VXXomenh5E o9EsPVsiyhUGHSLKicsvvxy//OUvMTg4CCCxa3dfXx+am5tx8cUX47//+78hyzLKy8vR1NSEa6+9 Fps3b8bNN9+MlpYWAIAoJn6F/eQnP8ENN9yA+++/H7IsT2rjxSeffBIrVqxAPB6HIAgwTXPCXZCJ qPDIuW4AERWn008/Hddccw2uvfZaiKKIiooKPPzwwwCAiooKAMDFF18MAGhra0NHRweeeuopuFwu PPzww9i2bVvqWK2trbjppptQWVmJkpKSVI8PcPJgZAA4dOgQTNNEbW0tvvCFL2D16tWYP39+6rxE 5Bzc1JOIiIgci6UrIiIiciwGHSIiInIsBh0iIiJyLAYdIiIiciwGHSIiInIsBh0iIiJyLAYdIiIi ciwGHSIiInKs/w9w1L31U0JSBw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c65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c914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e0bd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Augspurger</dc:creator>
  <dcterms:created xsi:type="dcterms:W3CDTF">2016-08-30T01:56:54Z</dcterms:created>
  <dcterms:modified xsi:type="dcterms:W3CDTF">2016-08-30T01:56:54Z</dcterms:modified>
</cp:coreProperties>
</file>